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 w:displacedByCustomXml="next"/>
    <w:bookmarkEnd w:id="0" w:displacedByCustomXml="next"/>
    <w:sdt>
      <w:sdtPr>
        <w:rPr>
          <w:rFonts w:asciiTheme="majorHAnsi" w:eastAsiaTheme="majorEastAsia" w:hAnsiTheme="majorHAnsi" w:cstheme="majorBidi"/>
          <w:b/>
          <w:color w:val="4472C4" w:themeColor="accent5"/>
          <w:spacing w:val="-10"/>
          <w:kern w:val="28"/>
          <w:sz w:val="32"/>
          <w:szCs w:val="56"/>
        </w:rPr>
        <w:id w:val="1332720467"/>
        <w:docPartObj>
          <w:docPartGallery w:val="Cover Pages"/>
          <w:docPartUnique/>
        </w:docPartObj>
      </w:sdtPr>
      <w:sdtEndPr/>
      <w:sdtContent>
        <w:p w:rsidR="002D497F" w:rsidRDefault="004E7353" w:rsidP="00BA3F72">
          <w:pPr>
            <w:ind w:left="-1418"/>
          </w:pPr>
          <w:r>
            <w:rPr>
              <w:noProof/>
              <w:lang w:eastAsia="en-GB"/>
            </w:rPr>
            <mc:AlternateContent>
              <mc:Choice Requires="wps">
                <w:drawing>
                  <wp:anchor distT="0" distB="0" distL="114300" distR="114300" simplePos="0" relativeHeight="251669504" behindDoc="0" locked="0" layoutInCell="1" allowOverlap="1" wp14:anchorId="2660338D" wp14:editId="53A67CAA">
                    <wp:simplePos x="0" y="0"/>
                    <wp:positionH relativeFrom="column">
                      <wp:posOffset>3252158</wp:posOffset>
                    </wp:positionH>
                    <wp:positionV relativeFrom="paragraph">
                      <wp:posOffset>457200</wp:posOffset>
                    </wp:positionV>
                    <wp:extent cx="3278038" cy="871268"/>
                    <wp:effectExtent l="0" t="0" r="0" b="5080"/>
                    <wp:wrapNone/>
                    <wp:docPr id="9" name="Text Box 1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3278038" cy="87126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E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 algn="in">
                                  <a:solidFill>
                                    <a:srgbClr val="21212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/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:rsidR="004E7353" w:rsidRPr="00857471" w:rsidRDefault="004E7353" w:rsidP="004E7353">
                                <w:pPr>
                                  <w:widowControl w:val="0"/>
                                  <w:spacing w:line="1200" w:lineRule="exact"/>
                                  <w:jc w:val="center"/>
                                  <w:rPr>
                                    <w:rFonts w:cstheme="minorHAnsi"/>
                                    <w:color w:val="5B9BD5" w:themeColor="accent1"/>
                                    <w:w w:val="90"/>
                                    <w:sz w:val="96"/>
                                    <w:szCs w:val="116"/>
                                    <w:lang w:val="en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5B9BD5" w:themeColor="accent1"/>
                                    <w:w w:val="90"/>
                                    <w:sz w:val="96"/>
                                    <w:szCs w:val="116"/>
                                    <w:lang w:val="en"/>
                                  </w:rPr>
                                  <w:t>User Manual</w:t>
                                </w:r>
                              </w:p>
                            </w:txbxContent>
                          </wps:txbx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660338D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1" o:spid="_x0000_s1026" type="#_x0000_t202" style="position:absolute;left:0;text-align:left;margin-left:256.1pt;margin-top:36pt;width:258.1pt;height:68.6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" filled="f" fillcolor="#fffffe" stroked="f" strokecolor="#212120" insetpen="t">
                    <v:textbox inset="2.88pt,2.88pt,2.88pt,2.88pt">
                      <w:txbxContent>
                        <w:p w:rsidR="004E7353" w:rsidRPr="00857471" w:rsidRDefault="004E7353" w:rsidP="004E7353">
                          <w:pPr>
                            <w:widowControl w:val="0"/>
                            <w:spacing w:line="1200" w:lineRule="exact"/>
                            <w:jc w:val="center"/>
                            <w:rPr>
                              <w:rFonts w:cstheme="minorHAnsi"/>
                              <w:color w:val="5B9BD5" w:themeColor="accent1"/>
                              <w:w w:val="90"/>
                              <w:sz w:val="96"/>
                              <w:szCs w:val="116"/>
                              <w:lang w:val="en"/>
                            </w:rPr>
                          </w:pPr>
                          <w:r>
                            <w:rPr>
                              <w:rFonts w:cstheme="minorHAnsi"/>
                              <w:color w:val="5B9BD5" w:themeColor="accent1"/>
                              <w:w w:val="90"/>
                              <w:sz w:val="96"/>
                              <w:szCs w:val="116"/>
                              <w:lang w:val="en"/>
                            </w:rPr>
                            <w:t>User Manual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 w:rsidRPr="0084026B">
            <w:rPr>
              <w:rFonts w:ascii="Times New Roman" w:eastAsia="Times New Roman" w:hAnsi="Times New Roman" w:cs="Times New Roman"/>
              <w:noProof/>
              <w:color w:val="212120"/>
              <w:kern w:val="28"/>
              <w:sz w:val="20"/>
              <w:szCs w:val="20"/>
              <w:lang w:eastAsia="en-GB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2FD34A46" wp14:editId="57D51B72">
                    <wp:simplePos x="0" y="0"/>
                    <wp:positionH relativeFrom="margin">
                      <wp:posOffset>2046845</wp:posOffset>
                    </wp:positionH>
                    <wp:positionV relativeFrom="paragraph">
                      <wp:posOffset>9401798</wp:posOffset>
                    </wp:positionV>
                    <wp:extent cx="4572423" cy="457357"/>
                    <wp:effectExtent l="0" t="0" r="0" b="0"/>
                    <wp:wrapNone/>
                    <wp:docPr id="19" name="Text Box 2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4572423" cy="45735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E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 algn="in">
                                  <a:solidFill>
                                    <a:srgbClr val="21212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/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:rsidR="0084026B" w:rsidRPr="0084026B" w:rsidRDefault="0084026B" w:rsidP="004E7353">
                                <w:pPr>
                                  <w:widowControl w:val="0"/>
                                  <w:spacing w:line="480" w:lineRule="exact"/>
                                  <w:jc w:val="center"/>
                                  <w:rPr>
                                    <w:rFonts w:ascii="Calibri Light" w:hAnsi="Calibri Light" w:cs="Calibri Light"/>
                                    <w:b/>
                                    <w:color w:val="FFFFFE"/>
                                    <w:w w:val="90"/>
                                    <w:sz w:val="48"/>
                                    <w:szCs w:val="44"/>
                                    <w:lang w:val="en"/>
                                  </w:rPr>
                                </w:pPr>
                                <w:r w:rsidRPr="0084026B">
                                  <w:rPr>
                                    <w:rFonts w:ascii="Calibri Light" w:hAnsi="Calibri Light" w:cs="Calibri Light"/>
                                    <w:b/>
                                    <w:color w:val="FFFFFE"/>
                                    <w:w w:val="90"/>
                                    <w:sz w:val="48"/>
                                    <w:szCs w:val="44"/>
                                    <w:lang w:val="en"/>
                                  </w:rPr>
                                  <w:t>Content</w:t>
                                </w:r>
                                <w:r w:rsidRPr="0084026B">
                                  <w:rPr>
                                    <w:rFonts w:ascii="Calibri Light" w:hAnsi="Calibri Light" w:cs="Calibri Light"/>
                                    <w:b/>
                                    <w:bCs/>
                                    <w:color w:val="EF792F"/>
                                    <w:w w:val="90"/>
                                    <w:sz w:val="48"/>
                                    <w:szCs w:val="44"/>
                                    <w:lang w:val="en"/>
                                  </w:rPr>
                                  <w:t xml:space="preserve"> </w:t>
                                </w:r>
                                <w:r w:rsidRPr="0084026B">
                                  <w:rPr>
                                    <w:rFonts w:ascii="Calibri Light" w:hAnsi="Calibri Light" w:cs="Calibri Light"/>
                                    <w:b/>
                                    <w:color w:val="FFFFFE"/>
                                    <w:w w:val="90"/>
                                    <w:sz w:val="48"/>
                                    <w:szCs w:val="44"/>
                                    <w:lang w:val="en"/>
                                  </w:rPr>
                                  <w:t>Solutions for Your Business</w:t>
                                </w:r>
                              </w:p>
                            </w:txbxContent>
                          </wps:txbx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w14:anchorId="2FD34A46" id="Text Box 21" o:spid="_x0000_s1027" type="#_x0000_t202" style="position:absolute;left:0;text-align:left;margin-left:161.15pt;margin-top:740.3pt;width:360.05pt;height:36pt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" filled="f" fillcolor="#fffffe" stroked="f" strokecolor="#212120" insetpen="t">
                    <v:textbox inset="2.88pt,2.88pt,2.88pt,2.88pt">
                      <w:txbxContent>
                        <w:p w:rsidR="0084026B" w:rsidRPr="0084026B" w:rsidRDefault="0084026B" w:rsidP="004E7353">
                          <w:pPr>
                            <w:widowControl w:val="0"/>
                            <w:spacing w:line="480" w:lineRule="exact"/>
                            <w:jc w:val="center"/>
                            <w:rPr>
                              <w:rFonts w:ascii="Calibri Light" w:hAnsi="Calibri Light" w:cs="Calibri Light"/>
                              <w:b/>
                              <w:color w:val="FFFFFE"/>
                              <w:w w:val="90"/>
                              <w:sz w:val="48"/>
                              <w:szCs w:val="44"/>
                              <w:lang w:val="en"/>
                            </w:rPr>
                          </w:pPr>
                          <w:r w:rsidRPr="0084026B">
                            <w:rPr>
                              <w:rFonts w:ascii="Calibri Light" w:hAnsi="Calibri Light" w:cs="Calibri Light"/>
                              <w:b/>
                              <w:color w:val="FFFFFE"/>
                              <w:w w:val="90"/>
                              <w:sz w:val="48"/>
                              <w:szCs w:val="44"/>
                              <w:lang w:val="en"/>
                            </w:rPr>
                            <w:t>Content</w:t>
                          </w:r>
                          <w:r w:rsidRPr="0084026B">
                            <w:rPr>
                              <w:rFonts w:ascii="Calibri Light" w:hAnsi="Calibri Light" w:cs="Calibri Light"/>
                              <w:b/>
                              <w:bCs/>
                              <w:color w:val="EF792F"/>
                              <w:w w:val="90"/>
                              <w:sz w:val="48"/>
                              <w:szCs w:val="44"/>
                              <w:lang w:val="en"/>
                            </w:rPr>
                            <w:t xml:space="preserve"> </w:t>
                          </w:r>
                          <w:r w:rsidRPr="0084026B">
                            <w:rPr>
                              <w:rFonts w:ascii="Calibri Light" w:hAnsi="Calibri Light" w:cs="Calibri Light"/>
                              <w:b/>
                              <w:color w:val="FFFFFE"/>
                              <w:w w:val="90"/>
                              <w:sz w:val="48"/>
                              <w:szCs w:val="44"/>
                              <w:lang w:val="en"/>
                            </w:rPr>
                            <w:t>Solutions for Your Business</w:t>
                          </w: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  <w:r w:rsidRPr="004E7353">
            <w:rPr>
              <w:rFonts w:ascii="Times New Roman" w:eastAsia="Times New Roman" w:hAnsi="Times New Roman" w:cs="Times New Roman"/>
              <w:noProof/>
              <w:color w:val="212120"/>
              <w:kern w:val="28"/>
              <w:sz w:val="20"/>
              <w:szCs w:val="20"/>
              <w:lang w:eastAsia="en-GB"/>
            </w:rPr>
            <mc:AlternateContent>
              <mc:Choice Requires="wps">
                <w:drawing>
                  <wp:anchor distT="0" distB="0" distL="114300" distR="114300" simplePos="0" relativeHeight="251667456" behindDoc="0" locked="0" layoutInCell="1" allowOverlap="1" wp14:anchorId="23028CF9" wp14:editId="33E6E46E">
                    <wp:simplePos x="0" y="0"/>
                    <wp:positionH relativeFrom="column">
                      <wp:posOffset>552210</wp:posOffset>
                    </wp:positionH>
                    <wp:positionV relativeFrom="paragraph">
                      <wp:posOffset>9768205</wp:posOffset>
                    </wp:positionV>
                    <wp:extent cx="888447" cy="369061"/>
                    <wp:effectExtent l="0" t="0" r="6985" b="0"/>
                    <wp:wrapNone/>
                    <wp:docPr id="18" name="Text Box 20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888447" cy="36906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E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 algn="in">
                                  <a:solidFill>
                                    <a:srgbClr val="21212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/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:rsidR="004E7353" w:rsidRDefault="000F757E" w:rsidP="004E7353">
                                <w:pPr>
                                  <w:widowControl w:val="0"/>
                                  <w:spacing w:line="260" w:lineRule="exact"/>
                                  <w:rPr>
                                    <w:rFonts w:ascii="Arial" w:hAnsi="Arial" w:cs="Arial"/>
                                    <w:color w:val="EF792F"/>
                                    <w:w w:val="90"/>
                                    <w:sz w:val="24"/>
                                    <w:szCs w:val="24"/>
                                    <w:lang w:val="en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color w:val="EF792F"/>
                                    <w:spacing w:val="20"/>
                                    <w:w w:val="90"/>
                                    <w:sz w:val="24"/>
                                    <w:szCs w:val="24"/>
                                    <w:lang w:val="en"/>
                                  </w:rPr>
                                  <w:t xml:space="preserve">Limited </w:t>
                                </w:r>
                              </w:p>
                            </w:txbxContent>
                          </wps:txbx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w14:anchorId="23028CF9" id="Text Box 20" o:spid="_x0000_s1028" type="#_x0000_t202" style="position:absolute;left:0;text-align:left;margin-left:43.5pt;margin-top:769.15pt;width:69.95pt;height:29.0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" filled="f" fillcolor="#fffffe" stroked="f" strokecolor="#212120" insetpen="t">
                    <v:textbox inset="2.88pt,2.88pt,2.88pt,2.88pt">
                      <w:txbxContent>
                        <w:p w:rsidR="004E7353" w:rsidRDefault="000F757E" w:rsidP="004E7353">
                          <w:pPr>
                            <w:widowControl w:val="0"/>
                            <w:spacing w:line="260" w:lineRule="exact"/>
                            <w:rPr>
                              <w:rFonts w:ascii="Arial" w:hAnsi="Arial" w:cs="Arial"/>
                              <w:color w:val="EF792F"/>
                              <w:w w:val="90"/>
                              <w:sz w:val="24"/>
                              <w:szCs w:val="24"/>
                              <w:lang w:val="en"/>
                            </w:rPr>
                          </w:pPr>
                          <w:r>
                            <w:rPr>
                              <w:rFonts w:ascii="Arial" w:hAnsi="Arial" w:cs="Arial"/>
                              <w:color w:val="EF792F"/>
                              <w:spacing w:val="20"/>
                              <w:w w:val="90"/>
                              <w:sz w:val="24"/>
                              <w:szCs w:val="24"/>
                              <w:lang w:val="en"/>
                            </w:rPr>
                            <w:t xml:space="preserve">Limited 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>
            <w:rPr>
              <w:noProof/>
              <w:lang w:eastAsia="en-GB"/>
            </w:rPr>
            <mc:AlternateContent>
              <mc:Choice Requires="wpg">
                <w:drawing>
                  <wp:anchor distT="0" distB="0" distL="114300" distR="114300" simplePos="0" relativeHeight="251665408" behindDoc="0" locked="0" layoutInCell="1" allowOverlap="1" wp14:anchorId="52EB0973" wp14:editId="1DD65D17">
                    <wp:simplePos x="0" y="0"/>
                    <wp:positionH relativeFrom="column">
                      <wp:posOffset>-683775</wp:posOffset>
                    </wp:positionH>
                    <wp:positionV relativeFrom="paragraph">
                      <wp:posOffset>9200095</wp:posOffset>
                    </wp:positionV>
                    <wp:extent cx="540435" cy="585035"/>
                    <wp:effectExtent l="0" t="0" r="0" b="0"/>
                    <wp:wrapNone/>
                    <wp:docPr id="10" name="Group 1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/>
                          </wpg:cNvGrpSpPr>
                          <wpg:grpSpPr bwMode="auto">
                            <a:xfrm>
                              <a:off x="0" y="0"/>
                              <a:ext cx="540435" cy="585035"/>
                              <a:chOff x="114379548" y="106280986"/>
                              <a:chExt cx="450000" cy="487500"/>
                            </a:xfrm>
                          </wpg:grpSpPr>
                          <wps:wsp>
                            <wps:cNvPr id="11" name="Freeform 13"/>
                            <wps:cNvSpPr>
                              <a:spLocks/>
                            </wps:cNvSpPr>
                            <wps:spPr bwMode="auto">
                              <a:xfrm>
                                <a:off x="114398298" y="106460986"/>
                                <a:ext cx="431250" cy="307500"/>
                              </a:xfrm>
                              <a:custGeom>
                                <a:avLst/>
                                <a:gdLst>
                                  <a:gd name="T0" fmla="*/ 101 w 115"/>
                                  <a:gd name="T1" fmla="*/ 37 h 82"/>
                                  <a:gd name="T2" fmla="*/ 23 w 115"/>
                                  <a:gd name="T3" fmla="*/ 54 h 82"/>
                                  <a:gd name="T4" fmla="*/ 0 w 115"/>
                                  <a:gd name="T5" fmla="*/ 24 h 82"/>
                                  <a:gd name="T6" fmla="*/ 26 w 115"/>
                                  <a:gd name="T7" fmla="*/ 65 h 82"/>
                                  <a:gd name="T8" fmla="*/ 103 w 115"/>
                                  <a:gd name="T9" fmla="*/ 48 h 82"/>
                                  <a:gd name="T10" fmla="*/ 110 w 115"/>
                                  <a:gd name="T11" fmla="*/ 0 h 82"/>
                                  <a:gd name="T12" fmla="*/ 101 w 115"/>
                                  <a:gd name="T13" fmla="*/ 37 h 8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115" h="82">
                                    <a:moveTo>
                                      <a:pt x="101" y="37"/>
                                    </a:moveTo>
                                    <a:cubicBezTo>
                                      <a:pt x="84" y="64"/>
                                      <a:pt x="49" y="71"/>
                                      <a:pt x="23" y="54"/>
                                    </a:cubicBezTo>
                                    <a:cubicBezTo>
                                      <a:pt x="12" y="47"/>
                                      <a:pt x="4" y="36"/>
                                      <a:pt x="0" y="24"/>
                                    </a:cubicBezTo>
                                    <a:cubicBezTo>
                                      <a:pt x="2" y="40"/>
                                      <a:pt x="11" y="56"/>
                                      <a:pt x="26" y="65"/>
                                    </a:cubicBezTo>
                                    <a:cubicBezTo>
                                      <a:pt x="52" y="82"/>
                                      <a:pt x="87" y="75"/>
                                      <a:pt x="103" y="48"/>
                                    </a:cubicBezTo>
                                    <a:cubicBezTo>
                                      <a:pt x="113" y="34"/>
                                      <a:pt x="115" y="16"/>
                                      <a:pt x="110" y="0"/>
                                    </a:cubicBezTo>
                                    <a:cubicBezTo>
                                      <a:pt x="111" y="13"/>
                                      <a:pt x="108" y="26"/>
                                      <a:pt x="101" y="37"/>
                                    </a:cubicBezTo>
                                    <a:close/>
                                  </a:path>
                                </a:pathLst>
                              </a:custGeom>
                              <a:gradFill rotWithShape="1">
                                <a:gsLst>
                                  <a:gs pos="0">
                                    <a:srgbClr val="E33830"/>
                                  </a:gs>
                                  <a:gs pos="100000">
                                    <a:srgbClr val="EFB32F"/>
                                  </a:gs>
                                </a:gsLst>
                                <a:lin ang="2700000" scaled="1"/>
                              </a:gradFill>
                              <a:ln>
                                <a:noFill/>
                              </a:ln>
                              <a:effectLst/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21212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C8682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2" name="Freeform 14"/>
                            <wps:cNvSpPr>
                              <a:spLocks/>
                            </wps:cNvSpPr>
                            <wps:spPr bwMode="auto">
                              <a:xfrm>
                                <a:off x="114379548" y="106355986"/>
                                <a:ext cx="408750" cy="363750"/>
                              </a:xfrm>
                              <a:custGeom>
                                <a:avLst/>
                                <a:gdLst>
                                  <a:gd name="T0" fmla="*/ 77 w 109"/>
                                  <a:gd name="T1" fmla="*/ 81 h 97"/>
                                  <a:gd name="T2" fmla="*/ 10 w 109"/>
                                  <a:gd name="T3" fmla="*/ 38 h 97"/>
                                  <a:gd name="T4" fmla="*/ 15 w 109"/>
                                  <a:gd name="T5" fmla="*/ 0 h 97"/>
                                  <a:gd name="T6" fmla="*/ 4 w 109"/>
                                  <a:gd name="T7" fmla="*/ 47 h 97"/>
                                  <a:gd name="T8" fmla="*/ 71 w 109"/>
                                  <a:gd name="T9" fmla="*/ 91 h 97"/>
                                  <a:gd name="T10" fmla="*/ 109 w 109"/>
                                  <a:gd name="T11" fmla="*/ 61 h 97"/>
                                  <a:gd name="T12" fmla="*/ 77 w 109"/>
                                  <a:gd name="T13" fmla="*/ 81 h 9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109" h="97">
                                    <a:moveTo>
                                      <a:pt x="77" y="81"/>
                                    </a:moveTo>
                                    <a:cubicBezTo>
                                      <a:pt x="46" y="88"/>
                                      <a:pt x="16" y="68"/>
                                      <a:pt x="10" y="38"/>
                                    </a:cubicBezTo>
                                    <a:cubicBezTo>
                                      <a:pt x="7" y="25"/>
                                      <a:pt x="9" y="12"/>
                                      <a:pt x="15" y="0"/>
                                    </a:cubicBezTo>
                                    <a:cubicBezTo>
                                      <a:pt x="5" y="13"/>
                                      <a:pt x="0" y="30"/>
                                      <a:pt x="4" y="47"/>
                                    </a:cubicBezTo>
                                    <a:cubicBezTo>
                                      <a:pt x="10" y="78"/>
                                      <a:pt x="40" y="97"/>
                                      <a:pt x="71" y="91"/>
                                    </a:cubicBezTo>
                                    <a:cubicBezTo>
                                      <a:pt x="88" y="87"/>
                                      <a:pt x="102" y="76"/>
                                      <a:pt x="109" y="61"/>
                                    </a:cubicBezTo>
                                    <a:cubicBezTo>
                                      <a:pt x="101" y="71"/>
                                      <a:pt x="90" y="78"/>
                                      <a:pt x="77" y="81"/>
                                    </a:cubicBezTo>
                                    <a:close/>
                                  </a:path>
                                </a:pathLst>
                              </a:custGeom>
                              <a:gradFill rotWithShape="1">
                                <a:gsLst>
                                  <a:gs pos="0">
                                    <a:srgbClr val="E33830"/>
                                  </a:gs>
                                  <a:gs pos="100000">
                                    <a:srgbClr val="EFB32F"/>
                                  </a:gs>
                                </a:gsLst>
                                <a:lin ang="2700000" scaled="1"/>
                              </a:gradFill>
                              <a:ln>
                                <a:noFill/>
                              </a:ln>
                              <a:effectLst/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21212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C8682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3" name="Freeform 15"/>
                            <wps:cNvSpPr>
                              <a:spLocks/>
                            </wps:cNvSpPr>
                            <wps:spPr bwMode="auto">
                              <a:xfrm>
                                <a:off x="114420798" y="106295986"/>
                                <a:ext cx="236250" cy="333750"/>
                              </a:xfrm>
                              <a:custGeom>
                                <a:avLst/>
                                <a:gdLst>
                                  <a:gd name="T0" fmla="*/ 34 w 63"/>
                                  <a:gd name="T1" fmla="*/ 78 h 89"/>
                                  <a:gd name="T2" fmla="*/ 21 w 63"/>
                                  <a:gd name="T3" fmla="*/ 18 h 89"/>
                                  <a:gd name="T4" fmla="*/ 45 w 63"/>
                                  <a:gd name="T5" fmla="*/ 0 h 89"/>
                                  <a:gd name="T6" fmla="*/ 13 w 63"/>
                                  <a:gd name="T7" fmla="*/ 20 h 89"/>
                                  <a:gd name="T8" fmla="*/ 26 w 63"/>
                                  <a:gd name="T9" fmla="*/ 80 h 89"/>
                                  <a:gd name="T10" fmla="*/ 63 w 63"/>
                                  <a:gd name="T11" fmla="*/ 85 h 89"/>
                                  <a:gd name="T12" fmla="*/ 34 w 63"/>
                                  <a:gd name="T13" fmla="*/ 78 h 89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63" h="89">
                                    <a:moveTo>
                                      <a:pt x="34" y="78"/>
                                    </a:moveTo>
                                    <a:cubicBezTo>
                                      <a:pt x="14" y="65"/>
                                      <a:pt x="8" y="38"/>
                                      <a:pt x="21" y="18"/>
                                    </a:cubicBezTo>
                                    <a:cubicBezTo>
                                      <a:pt x="27" y="9"/>
                                      <a:pt x="35" y="3"/>
                                      <a:pt x="45" y="0"/>
                                    </a:cubicBezTo>
                                    <a:cubicBezTo>
                                      <a:pt x="32" y="1"/>
                                      <a:pt x="20" y="8"/>
                                      <a:pt x="13" y="20"/>
                                    </a:cubicBezTo>
                                    <a:cubicBezTo>
                                      <a:pt x="0" y="40"/>
                                      <a:pt x="5" y="67"/>
                                      <a:pt x="26" y="80"/>
                                    </a:cubicBezTo>
                                    <a:cubicBezTo>
                                      <a:pt x="37" y="88"/>
                                      <a:pt x="51" y="89"/>
                                      <a:pt x="63" y="85"/>
                                    </a:cubicBezTo>
                                    <a:cubicBezTo>
                                      <a:pt x="53" y="86"/>
                                      <a:pt x="43" y="84"/>
                                      <a:pt x="34" y="78"/>
                                    </a:cubicBezTo>
                                    <a:close/>
                                  </a:path>
                                </a:pathLst>
                              </a:custGeom>
                              <a:gradFill rotWithShape="1">
                                <a:gsLst>
                                  <a:gs pos="0">
                                    <a:srgbClr val="EF792F"/>
                                  </a:gs>
                                  <a:gs pos="100000">
                                    <a:srgbClr val="E33830"/>
                                  </a:gs>
                                </a:gsLst>
                                <a:lin ang="18900000" scaled="1"/>
                              </a:gradFill>
                              <a:ln>
                                <a:noFill/>
                              </a:ln>
                              <a:effectLst/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21212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C8682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4" name="Freeform 16"/>
                            <wps:cNvSpPr>
                              <a:spLocks/>
                            </wps:cNvSpPr>
                            <wps:spPr bwMode="auto">
                              <a:xfrm>
                                <a:off x="114458298" y="106280986"/>
                                <a:ext cx="281250" cy="318750"/>
                              </a:xfrm>
                              <a:custGeom>
                                <a:avLst/>
                                <a:gdLst>
                                  <a:gd name="T0" fmla="*/ 12 w 75"/>
                                  <a:gd name="T1" fmla="*/ 60 h 85"/>
                                  <a:gd name="T2" fmla="*/ 46 w 75"/>
                                  <a:gd name="T3" fmla="*/ 7 h 85"/>
                                  <a:gd name="T4" fmla="*/ 75 w 75"/>
                                  <a:gd name="T5" fmla="*/ 11 h 85"/>
                                  <a:gd name="T6" fmla="*/ 38 w 75"/>
                                  <a:gd name="T7" fmla="*/ 3 h 85"/>
                                  <a:gd name="T8" fmla="*/ 5 w 75"/>
                                  <a:gd name="T9" fmla="*/ 55 h 85"/>
                                  <a:gd name="T10" fmla="*/ 28 w 75"/>
                                  <a:gd name="T11" fmla="*/ 85 h 85"/>
                                  <a:gd name="T12" fmla="*/ 12 w 75"/>
                                  <a:gd name="T13" fmla="*/ 60 h 8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75" h="85">
                                    <a:moveTo>
                                      <a:pt x="12" y="60"/>
                                    </a:moveTo>
                                    <a:cubicBezTo>
                                      <a:pt x="7" y="36"/>
                                      <a:pt x="22" y="13"/>
                                      <a:pt x="46" y="7"/>
                                    </a:cubicBezTo>
                                    <a:cubicBezTo>
                                      <a:pt x="56" y="5"/>
                                      <a:pt x="66" y="7"/>
                                      <a:pt x="75" y="11"/>
                                    </a:cubicBezTo>
                                    <a:cubicBezTo>
                                      <a:pt x="65" y="3"/>
                                      <a:pt x="52" y="0"/>
                                      <a:pt x="38" y="3"/>
                                    </a:cubicBezTo>
                                    <a:cubicBezTo>
                                      <a:pt x="15" y="8"/>
                                      <a:pt x="0" y="31"/>
                                      <a:pt x="5" y="55"/>
                                    </a:cubicBezTo>
                                    <a:cubicBezTo>
                                      <a:pt x="8" y="68"/>
                                      <a:pt x="16" y="79"/>
                                      <a:pt x="28" y="85"/>
                                    </a:cubicBezTo>
                                    <a:cubicBezTo>
                                      <a:pt x="20" y="79"/>
                                      <a:pt x="14" y="70"/>
                                      <a:pt x="12" y="60"/>
                                    </a:cubicBezTo>
                                    <a:close/>
                                  </a:path>
                                </a:pathLst>
                              </a:custGeom>
                              <a:gradFill rotWithShape="1">
                                <a:gsLst>
                                  <a:gs pos="0">
                                    <a:srgbClr val="EF792F"/>
                                  </a:gs>
                                  <a:gs pos="100000">
                                    <a:srgbClr val="E33830"/>
                                  </a:gs>
                                </a:gsLst>
                                <a:lin ang="18900000" scaled="1"/>
                              </a:gradFill>
                              <a:ln>
                                <a:noFill/>
                              </a:ln>
                              <a:effectLst/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21212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C8682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5" name="Freeform 17"/>
                            <wps:cNvSpPr>
                              <a:spLocks/>
                            </wps:cNvSpPr>
                            <wps:spPr bwMode="auto">
                              <a:xfrm>
                                <a:off x="114525798" y="106344736"/>
                                <a:ext cx="187500" cy="225000"/>
                              </a:xfrm>
                              <a:custGeom>
                                <a:avLst/>
                                <a:gdLst>
                                  <a:gd name="T0" fmla="*/ 10 w 50"/>
                                  <a:gd name="T1" fmla="*/ 43 h 60"/>
                                  <a:gd name="T2" fmla="*/ 30 w 50"/>
                                  <a:gd name="T3" fmla="*/ 5 h 60"/>
                                  <a:gd name="T4" fmla="*/ 50 w 50"/>
                                  <a:gd name="T5" fmla="*/ 6 h 60"/>
                                  <a:gd name="T6" fmla="*/ 25 w 50"/>
                                  <a:gd name="T7" fmla="*/ 3 h 60"/>
                                  <a:gd name="T8" fmla="*/ 5 w 50"/>
                                  <a:gd name="T9" fmla="*/ 41 h 60"/>
                                  <a:gd name="T10" fmla="*/ 22 w 50"/>
                                  <a:gd name="T11" fmla="*/ 60 h 60"/>
                                  <a:gd name="T12" fmla="*/ 10 w 50"/>
                                  <a:gd name="T13" fmla="*/ 43 h 6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50" h="60">
                                    <a:moveTo>
                                      <a:pt x="10" y="43"/>
                                    </a:moveTo>
                                    <a:cubicBezTo>
                                      <a:pt x="5" y="27"/>
                                      <a:pt x="14" y="10"/>
                                      <a:pt x="30" y="5"/>
                                    </a:cubicBezTo>
                                    <a:cubicBezTo>
                                      <a:pt x="37" y="3"/>
                                      <a:pt x="44" y="4"/>
                                      <a:pt x="50" y="6"/>
                                    </a:cubicBezTo>
                                    <a:cubicBezTo>
                                      <a:pt x="43" y="1"/>
                                      <a:pt x="34" y="0"/>
                                      <a:pt x="25" y="3"/>
                                    </a:cubicBezTo>
                                    <a:cubicBezTo>
                                      <a:pt x="9" y="8"/>
                                      <a:pt x="0" y="25"/>
                                      <a:pt x="5" y="41"/>
                                    </a:cubicBezTo>
                                    <a:cubicBezTo>
                                      <a:pt x="8" y="50"/>
                                      <a:pt x="14" y="56"/>
                                      <a:pt x="22" y="60"/>
                                    </a:cubicBezTo>
                                    <a:cubicBezTo>
                                      <a:pt x="17" y="56"/>
                                      <a:pt x="12" y="50"/>
                                      <a:pt x="10" y="43"/>
                                    </a:cubicBezTo>
                                    <a:close/>
                                  </a:path>
                                </a:pathLst>
                              </a:custGeom>
                              <a:gradFill rotWithShape="1">
                                <a:gsLst>
                                  <a:gs pos="0">
                                    <a:srgbClr val="EFB32F"/>
                                  </a:gs>
                                  <a:gs pos="100000">
                                    <a:srgbClr val="E33830"/>
                                  </a:gs>
                                </a:gsLst>
                                <a:lin ang="18900000" scaled="1"/>
                              </a:gradFill>
                              <a:ln>
                                <a:noFill/>
                              </a:ln>
                              <a:effectLst/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21212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C8682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6" name="Freeform 18"/>
                            <wps:cNvSpPr>
                              <a:spLocks/>
                            </wps:cNvSpPr>
                            <wps:spPr bwMode="auto">
                              <a:xfrm>
                                <a:off x="114552048" y="106344736"/>
                                <a:ext cx="228750" cy="172500"/>
                              </a:xfrm>
                              <a:custGeom>
                                <a:avLst/>
                                <a:gdLst>
                                  <a:gd name="T0" fmla="*/ 7 w 61"/>
                                  <a:gd name="T1" fmla="*/ 26 h 46"/>
                                  <a:gd name="T2" fmla="*/ 48 w 61"/>
                                  <a:gd name="T3" fmla="*/ 13 h 46"/>
                                  <a:gd name="T4" fmla="*/ 61 w 61"/>
                                  <a:gd name="T5" fmla="*/ 28 h 46"/>
                                  <a:gd name="T6" fmla="*/ 46 w 61"/>
                                  <a:gd name="T7" fmla="*/ 7 h 46"/>
                                  <a:gd name="T8" fmla="*/ 5 w 61"/>
                                  <a:gd name="T9" fmla="*/ 20 h 46"/>
                                  <a:gd name="T10" fmla="*/ 4 w 61"/>
                                  <a:gd name="T11" fmla="*/ 46 h 46"/>
                                  <a:gd name="T12" fmla="*/ 7 w 61"/>
                                  <a:gd name="T13" fmla="*/ 26 h 4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61" h="46">
                                    <a:moveTo>
                                      <a:pt x="7" y="26"/>
                                    </a:moveTo>
                                    <a:cubicBezTo>
                                      <a:pt x="14" y="11"/>
                                      <a:pt x="33" y="5"/>
                                      <a:pt x="48" y="13"/>
                                    </a:cubicBezTo>
                                    <a:cubicBezTo>
                                      <a:pt x="54" y="17"/>
                                      <a:pt x="59" y="22"/>
                                      <a:pt x="61" y="28"/>
                                    </a:cubicBezTo>
                                    <a:cubicBezTo>
                                      <a:pt x="60" y="20"/>
                                      <a:pt x="54" y="12"/>
                                      <a:pt x="46" y="7"/>
                                    </a:cubicBezTo>
                                    <a:cubicBezTo>
                                      <a:pt x="31" y="0"/>
                                      <a:pt x="13" y="5"/>
                                      <a:pt x="5" y="20"/>
                                    </a:cubicBezTo>
                                    <a:cubicBezTo>
                                      <a:pt x="0" y="29"/>
                                      <a:pt x="0" y="38"/>
                                      <a:pt x="4" y="46"/>
                                    </a:cubicBezTo>
                                    <a:cubicBezTo>
                                      <a:pt x="2" y="40"/>
                                      <a:pt x="3" y="32"/>
                                      <a:pt x="7" y="26"/>
                                    </a:cubicBezTo>
                                    <a:close/>
                                  </a:path>
                                </a:pathLst>
                              </a:custGeom>
                              <a:gradFill rotWithShape="1">
                                <a:gsLst>
                                  <a:gs pos="0">
                                    <a:srgbClr val="EFB32F"/>
                                  </a:gs>
                                  <a:gs pos="100000">
                                    <a:srgbClr val="E33830"/>
                                  </a:gs>
                                </a:gsLst>
                                <a:lin ang="18900000" scaled="1"/>
                              </a:gradFill>
                              <a:ln>
                                <a:noFill/>
                              </a:ln>
                              <a:effectLst/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21212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C8682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wgp>
                      </a:graphicData>
                    </a:graphic>
                  </wp:anchor>
                </w:drawing>
              </mc:Choice>
              <mc:Fallback>
                <w:pict>
                  <v:group w14:anchorId="0AD9F148" id="Group 12" o:spid="_x0000_s1026" style="position:absolute;margin-left:-53.85pt;margin-top:724.4pt;width:42.55pt;height:46.05pt;z-index:251665408" coordorigin="1143795,1062809" coordsize="4500,48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">
                    <v:shape id="Freeform 13" o:spid="_x0000_s1027" style="position:absolute;left:1143982;top:1064609;width:4313;height:3075;visibility:visible;mso-wrap-style:square;v-text-anchor:top" coordsize="115,8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0M1a8IA&#10;AADbAAAADwAAAGRycy9kb3ducmV2LnhtbERPTWuDQBC9B/IflinkEpo1Wkqx2YQkJODFg7b0PLhT&#10;lbqz4m7U9Nd3C4Xe5vE+Z3eYTSdGGlxrWcF2E4EgrqxuuVbw/nZ9fAHhPLLGzjIpuJODw3652GGq&#10;7cQFjaWvRQhhl6KCxvs+ldJVDRl0G9sTB+7TDgZ9gEMt9YBTCDedjKPoWRpsOTQ02NO5oeqrvBkF&#10;35nJ44+8j07T8bJOioTHpypRavUwH19BeJr9v/jPnekwfwu/v4QD5P4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vQzVrwgAAANsAAAAPAAAAAAAAAAAAAAAAAJgCAABkcnMvZG93&#10;bnJldi54bWxQSwUGAAAAAAQABAD1AAAAhwMAAAAA&#10;" path="m101,37c84,64,49,71,23,54,12,47,4,36,,24,2,40,11,56,26,65,52,82,87,75,103,48,113,34,115,16,110,v1,13,-2,26,-9,37xe" fillcolor="#e33830" stroked="f" strokecolor="#212120">
                      <v:fill color2="#efb32f" rotate="t" angle="45" focus="100%" type="gradient"/>
                      <v:shadow color="#8c8682"/>
                      <v:path arrowok="t" o:connecttype="custom" o:connectlocs="378750,138750;86250,202500;0,90000;97500,243750;386250,180000;412500,0;378750,138750" o:connectangles="0,0,0,0,0,0,0"/>
                    </v:shape>
                    <v:shape id="Freeform 14" o:spid="_x0000_s1028" style="position:absolute;left:1143795;top:1063559;width:4087;height:3638;visibility:visible;mso-wrap-style:square;v-text-anchor:top" coordsize="109,9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JDiz8EA&#10;AADbAAAADwAAAGRycy9kb3ducmV2LnhtbERP32vCMBB+F/Y/hBv4pukKjq4zLWMgToSBdez5aM6m&#10;rrnUJtP63y8Dwbf7+H7eshxtJ840+Naxgqd5AoK4drrlRsHXfjXLQPiArLFzTAqu5KEsHiZLzLW7&#10;8I7OVWhEDGGfowITQp9L6WtDFv3c9cSRO7jBYohwaKQe8BLDbSfTJHmWFluODQZ7ejdU/1S/VsHn&#10;xpgsWdGi+k6zl4XbnqrjGpWaPo5vryACjeEuvrk/dJyfwv8v8QBZ/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CQ4s/BAAAA2wAAAA8AAAAAAAAAAAAAAAAAmAIAAGRycy9kb3du&#10;cmV2LnhtbFBLBQYAAAAABAAEAPUAAACGAwAAAAA=&#10;" path="m77,81c46,88,16,68,10,38,7,25,9,12,15,,5,13,,30,4,47v6,31,36,50,67,44c88,87,102,76,109,61,101,71,90,78,77,81xe" fillcolor="#e33830" stroked="f" strokecolor="#212120">
                      <v:fill color2="#efb32f" rotate="t" angle="45" focus="100%" type="gradient"/>
                      <v:shadow color="#8c8682"/>
                      <v:path arrowok="t" o:connecttype="custom" o:connectlocs="288750,303750;37500,142500;56250,0;15000,176250;266250,341250;408750,228750;288750,303750" o:connectangles="0,0,0,0,0,0,0"/>
                    </v:shape>
                    <v:shape id="Freeform 15" o:spid="_x0000_s1029" style="position:absolute;left:1144207;top:1062959;width:2363;height:3338;visibility:visible;mso-wrap-style:square;v-text-anchor:top" coordsize="63,8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b4pasEA&#10;AADbAAAADwAAAGRycy9kb3ducmV2LnhtbERPTYvCMBC9C/6HMII3TV2XItUoIqzoaV2tB29DM7bF&#10;ZlKaaOv++o2w4G0e73MWq85U4kGNKy0rmIwjEMSZ1SXnCtLT12gGwnlkjZVlUvAkB6tlv7fARNuW&#10;f+hx9LkIIewSVFB4XydSuqwgg25sa+LAXW1j0AfY5FI32IZwU8mPKIqlwZJDQ4E1bQrKbse7UXD4&#10;zS64xc/4GbdyP913Mk3P30oNB916DsJT59/if/dOh/lTeP0SDpDL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2+KWrBAAAA2wAAAA8AAAAAAAAAAAAAAAAAmAIAAGRycy9kb3du&#10;cmV2LnhtbFBLBQYAAAAABAAEAPUAAACGAwAAAAA=&#10;" path="m34,78c14,65,8,38,21,18,27,9,35,3,45,,32,1,20,8,13,20,,40,5,67,26,80v11,8,25,9,37,5c53,86,43,84,34,78xe" fillcolor="#ef792f" stroked="f" strokecolor="#212120">
                      <v:fill color2="#e33830" rotate="t" angle="135" focus="100%" type="gradient"/>
                      <v:shadow color="#8c8682"/>
                      <v:path arrowok="t" o:connecttype="custom" o:connectlocs="127500,292500;78750,67500;168750,0;48750,75000;97500,300000;236250,318750;127500,292500" o:connectangles="0,0,0,0,0,0,0"/>
                    </v:shape>
                    <v:shape id="Freeform 16" o:spid="_x0000_s1030" style="position:absolute;left:1144582;top:1062809;width:2813;height:3188;visibility:visible;mso-wrap-style:square;v-text-anchor:top" coordsize="75,8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AFoTcIA&#10;AADbAAAADwAAAGRycy9kb3ducmV2LnhtbERPTWsCMRC9C/6HMEJvmlWkyNbsoqJoKaXUevE2JNPd&#10;pZtJ2ERd/31TKHibx/ucZdnbVlypC41jBdNJBoJYO9NwpeD0tRsvQISIbLB1TAruFKAshoMl5sbd&#10;+JOux1iJFMIhRwV1jD6XMuiaLIaJ88SJ+3adxZhgV0nT4S2F21bOsuxZWmw4NdToaVOT/jlerIL1&#10;3rSZ17vN611/TLfvh3PztvJKPY361QuISH18iP/dB5Pmz+Hvl3SALH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8AWhNwgAAANsAAAAPAAAAAAAAAAAAAAAAAJgCAABkcnMvZG93&#10;bnJldi54bWxQSwUGAAAAAAQABAD1AAAAhwMAAAAA&#10;" path="m12,60c7,36,22,13,46,7v10,-2,20,,29,4c65,3,52,,38,3,15,8,,31,5,55,8,68,16,79,28,85,20,79,14,70,12,60xe" fillcolor="#ef792f" stroked="f" strokecolor="#212120">
                      <v:fill color2="#e33830" rotate="t" angle="135" focus="100%" type="gradient"/>
                      <v:shadow color="#8c8682"/>
                      <v:path arrowok="t" o:connecttype="custom" o:connectlocs="45000,225000;172500,26250;281250,41250;142500,11250;18750,206250;105000,318750;45000,225000" o:connectangles="0,0,0,0,0,0,0"/>
                    </v:shape>
                    <v:shape id="Freeform 17" o:spid="_x0000_s1031" style="position:absolute;left:1145257;top:1063447;width:1875;height:2250;visibility:visible;mso-wrap-style:square;v-text-anchor:top" coordsize="50,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l6+l8EA&#10;AADbAAAADwAAAGRycy9kb3ducmV2LnhtbERPTWvCQBC9F/wPywheRDcRKiV1FVEqWvBQY+l1yE6T&#10;YHY2ZKca/323IPQ2j/c5i1XvGnWlLtSeDaTTBBRx4W3NpYFz/jZ5ARUE2WLjmQzcKcBqOXhaYGb9&#10;jT/oepJSxRAOGRqoRNpM61BU5DBMfUscuW/fOZQIu1LbDm8x3DV6liRz7bDm2FBhS5uKisvpxxlI&#10;tl/5cdeLnX/m4zQc3o8piRgzGvbrV1BCvfyLH+69jfOf4e+XeIBe/g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pevpfBAAAA2wAAAA8AAAAAAAAAAAAAAAAAmAIAAGRycy9kb3du&#10;cmV2LnhtbFBLBQYAAAAABAAEAPUAAACGAwAAAAA=&#10;" path="m10,43c5,27,14,10,30,5,37,3,44,4,50,6,43,1,34,,25,3,9,8,,25,5,41v3,9,9,15,17,19c17,56,12,50,10,43xe" fillcolor="#efb32f" stroked="f" strokecolor="#212120">
                      <v:fill color2="#e33830" rotate="t" angle="135" focus="100%" type="gradient"/>
                      <v:shadow color="#8c8682"/>
                      <v:path arrowok="t" o:connecttype="custom" o:connectlocs="37500,161250;112500,18750;187500,22500;93750,11250;18750,153750;82500,225000;37500,161250" o:connectangles="0,0,0,0,0,0,0"/>
                    </v:shape>
                    <v:shape id="Freeform 18" o:spid="_x0000_s1032" style="position:absolute;left:1145520;top:1063447;width:2287;height:1725;visibility:visible;mso-wrap-style:square;v-text-anchor:top" coordsize="61,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gnhTMEA&#10;AADbAAAADwAAAGRycy9kb3ducmV2LnhtbERPzYrCMBC+C/sOYRa8aaoHWapRqigrux78e4ChGZtq&#10;MylNVus+vREEb/Px/c5k1tpKXKnxpWMFg34Cgjh3uuRCwfGw6n2B8AFZY+WYFNzJw2z60Zlgqt2N&#10;d3Tdh0LEEPYpKjAh1KmUPjdk0fddTRy5k2sshgibQuoGbzHcVnKYJCNpseTYYLCmhaH8sv+zCn78&#10;7/mw3G5c8V0uzX3+n22Pu0yp7mebjUEEasNb/HKvdZw/gucv8QA5fQ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oJ4UzBAAAA2wAAAA8AAAAAAAAAAAAAAAAAmAIAAGRycy9kb3du&#10;cmV2LnhtbFBLBQYAAAAABAAEAPUAAACGAwAAAAA=&#10;" path="m7,26c14,11,33,5,48,13v6,4,11,9,13,15c60,20,54,12,46,7,31,,13,5,5,20,,29,,38,4,46,2,40,3,32,7,26xe" fillcolor="#efb32f" stroked="f" strokecolor="#212120">
                      <v:fill color2="#e33830" rotate="t" angle="135" focus="100%" type="gradient"/>
                      <v:shadow color="#8c8682"/>
                      <v:path arrowok="t" o:connecttype="custom" o:connectlocs="26250,97500;180000,48750;228750,105000;172500,26250;18750,75000;15000,172500;26250,97500" o:connectangles="0,0,0,0,0,0,0"/>
                    </v:shape>
                  </v:group>
                </w:pict>
              </mc:Fallback>
            </mc:AlternateContent>
          </w:r>
          <w:r>
            <w:rPr>
              <w:noProof/>
              <w:lang w:eastAsia="en-GB"/>
            </w:rPr>
            <mc:AlternateContent>
              <mc:Choice Requires="wps">
                <w:drawing>
                  <wp:anchor distT="0" distB="0" distL="114300" distR="114300" simplePos="0" relativeHeight="251663360" behindDoc="0" locked="0" layoutInCell="1" allowOverlap="1" wp14:anchorId="2A1EC50B" wp14:editId="797A09DD">
                    <wp:simplePos x="0" y="0"/>
                    <wp:positionH relativeFrom="column">
                      <wp:posOffset>-94004</wp:posOffset>
                    </wp:positionH>
                    <wp:positionV relativeFrom="paragraph">
                      <wp:posOffset>9368155</wp:posOffset>
                    </wp:positionV>
                    <wp:extent cx="1874693" cy="400187"/>
                    <wp:effectExtent l="0" t="0" r="0" b="0"/>
                    <wp:wrapNone/>
                    <wp:docPr id="17" name="Text Box 19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874693" cy="40018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E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 algn="in">
                                  <a:solidFill>
                                    <a:srgbClr val="21212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/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:rsidR="004E7353" w:rsidRDefault="004E7353" w:rsidP="004E7353">
                                <w:pPr>
                                  <w:widowControl w:val="0"/>
                                  <w:spacing w:line="480" w:lineRule="exact"/>
                                  <w:rPr>
                                    <w:rFonts w:ascii="Arial" w:hAnsi="Arial" w:cs="Arial"/>
                                    <w:color w:val="FFFFFE"/>
                                    <w:w w:val="90"/>
                                    <w:sz w:val="44"/>
                                    <w:szCs w:val="44"/>
                                    <w:lang w:val="en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color w:val="FFFFFE"/>
                                    <w:spacing w:val="40"/>
                                    <w:w w:val="90"/>
                                    <w:sz w:val="44"/>
                                    <w:szCs w:val="44"/>
                                    <w:lang w:val="en"/>
                                  </w:rPr>
                                  <w:t>XXXXXXX</w:t>
                                </w:r>
                              </w:p>
                            </w:txbxContent>
                          </wps:txbx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w14:anchorId="2A1EC50B" id="Text Box 19" o:spid="_x0000_s1029" type="#_x0000_t202" style="position:absolute;left:0;text-align:left;margin-left:-7.4pt;margin-top:737.65pt;width:147.6pt;height:31.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" filled="f" fillcolor="#fffffe" stroked="f" strokecolor="#212120" insetpen="t">
                    <v:textbox inset="2.88pt,2.88pt,2.88pt,2.88pt">
                      <w:txbxContent>
                        <w:p w:rsidR="004E7353" w:rsidRDefault="004E7353" w:rsidP="004E7353">
                          <w:pPr>
                            <w:widowControl w:val="0"/>
                            <w:spacing w:line="480" w:lineRule="exact"/>
                            <w:rPr>
                              <w:rFonts w:ascii="Arial" w:hAnsi="Arial" w:cs="Arial"/>
                              <w:color w:val="FFFFFE"/>
                              <w:w w:val="90"/>
                              <w:sz w:val="44"/>
                              <w:szCs w:val="44"/>
                              <w:lang w:val="en"/>
                            </w:rPr>
                          </w:pPr>
                          <w:r>
                            <w:rPr>
                              <w:rFonts w:ascii="Arial" w:hAnsi="Arial" w:cs="Arial"/>
                              <w:color w:val="FFFFFE"/>
                              <w:spacing w:val="40"/>
                              <w:w w:val="90"/>
                              <w:sz w:val="44"/>
                              <w:szCs w:val="44"/>
                              <w:lang w:val="en"/>
                            </w:rPr>
                            <w:t>XXXXXXX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>
            <w:rPr>
              <w:noProof/>
              <w:lang w:eastAsia="en-GB"/>
            </w:rPr>
            <mc:AlternateContent>
              <mc:Choice Requires="wpg">
                <w:drawing>
                  <wp:anchor distT="0" distB="0" distL="114300" distR="114300" simplePos="0" relativeHeight="251661312" behindDoc="0" locked="0" layoutInCell="1" allowOverlap="1" wp14:anchorId="0D379D6E" wp14:editId="299F3930">
                    <wp:simplePos x="0" y="0"/>
                    <wp:positionH relativeFrom="margin">
                      <wp:posOffset>-897148</wp:posOffset>
                    </wp:positionH>
                    <wp:positionV relativeFrom="paragraph">
                      <wp:posOffset>7530860</wp:posOffset>
                    </wp:positionV>
                    <wp:extent cx="7513607" cy="1173707"/>
                    <wp:effectExtent l="0" t="0" r="11430" b="26670"/>
                    <wp:wrapNone/>
                    <wp:docPr id="22" name="Group 22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513607" cy="1173707"/>
                              <a:chOff x="0" y="0"/>
                              <a:chExt cx="9602088" cy="915128"/>
                            </a:xfrm>
                          </wpg:grpSpPr>
                          <wps:wsp>
                            <wps:cNvPr id="2" name="Freeform 4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9602088" cy="532948"/>
                              </a:xfrm>
                              <a:custGeom>
                                <a:avLst/>
                                <a:gdLst>
                                  <a:gd name="T0" fmla="*/ 0 w 3168"/>
                                  <a:gd name="T1" fmla="*/ 175 h 175"/>
                                  <a:gd name="T2" fmla="*/ 3168 w 3168"/>
                                  <a:gd name="T3" fmla="*/ 147 h 17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</a:cxnLst>
                                <a:rect l="0" t="0" r="r" b="b"/>
                                <a:pathLst>
                                  <a:path w="3168" h="175">
                                    <a:moveTo>
                                      <a:pt x="0" y="175"/>
                                    </a:moveTo>
                                    <a:cubicBezTo>
                                      <a:pt x="1198" y="0"/>
                                      <a:pt x="2313" y="46"/>
                                      <a:pt x="3168" y="147"/>
                                    </a:cubicBezTo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EFB32F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E"/>
                                    </a:solidFill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C8682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5" name="Freeform 7"/>
                            <wps:cNvSpPr>
                              <a:spLocks/>
                            </wps:cNvSpPr>
                            <wps:spPr bwMode="auto">
                              <a:xfrm>
                                <a:off x="0" y="315884"/>
                                <a:ext cx="9602088" cy="593629"/>
                              </a:xfrm>
                              <a:custGeom>
                                <a:avLst/>
                                <a:gdLst>
                                  <a:gd name="T0" fmla="*/ 0 w 3168"/>
                                  <a:gd name="T1" fmla="*/ 145 h 195"/>
                                  <a:gd name="T2" fmla="*/ 3168 w 3168"/>
                                  <a:gd name="T3" fmla="*/ 195 h 19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</a:cxnLst>
                                <a:rect l="0" t="0" r="r" b="b"/>
                                <a:pathLst>
                                  <a:path w="3168" h="195">
                                    <a:moveTo>
                                      <a:pt x="0" y="145"/>
                                    </a:moveTo>
                                    <a:cubicBezTo>
                                      <a:pt x="1206" y="0"/>
                                      <a:pt x="2321" y="74"/>
                                      <a:pt x="3168" y="195"/>
                                    </a:cubicBezTo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FFFFFE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E"/>
                                    </a:solidFill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C8682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6" name="Freeform 8"/>
                            <wps:cNvSpPr>
                              <a:spLocks/>
                            </wps:cNvSpPr>
                            <wps:spPr bwMode="auto">
                              <a:xfrm>
                                <a:off x="0" y="216131"/>
                                <a:ext cx="9602088" cy="575363"/>
                              </a:xfrm>
                              <a:custGeom>
                                <a:avLst/>
                                <a:gdLst>
                                  <a:gd name="T0" fmla="*/ 0 w 3168"/>
                                  <a:gd name="T1" fmla="*/ 189 h 189"/>
                                  <a:gd name="T2" fmla="*/ 3168 w 3168"/>
                                  <a:gd name="T3" fmla="*/ 124 h 189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</a:cxnLst>
                                <a:rect l="0" t="0" r="r" b="b"/>
                                <a:pathLst>
                                  <a:path w="3168" h="189">
                                    <a:moveTo>
                                      <a:pt x="0" y="189"/>
                                    </a:moveTo>
                                    <a:cubicBezTo>
                                      <a:pt x="1197" y="0"/>
                                      <a:pt x="2312" y="33"/>
                                      <a:pt x="3168" y="124"/>
                                    </a:cubicBezTo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FFFFFE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E"/>
                                    </a:solidFill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C8682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7" name="Freeform 9"/>
                            <wps:cNvSpPr>
                              <a:spLocks/>
                            </wps:cNvSpPr>
                            <wps:spPr bwMode="auto">
                              <a:xfrm>
                                <a:off x="0" y="199505"/>
                                <a:ext cx="9602088" cy="523611"/>
                              </a:xfrm>
                              <a:custGeom>
                                <a:avLst/>
                                <a:gdLst>
                                  <a:gd name="T0" fmla="*/ 0 w 3168"/>
                                  <a:gd name="T1" fmla="*/ 172 h 172"/>
                                  <a:gd name="T2" fmla="*/ 3168 w 3168"/>
                                  <a:gd name="T3" fmla="*/ 151 h 17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</a:cxnLst>
                                <a:rect l="0" t="0" r="r" b="b"/>
                                <a:pathLst>
                                  <a:path w="3168" h="172">
                                    <a:moveTo>
                                      <a:pt x="0" y="172"/>
                                    </a:moveTo>
                                    <a:cubicBezTo>
                                      <a:pt x="1199" y="0"/>
                                      <a:pt x="2313" y="48"/>
                                      <a:pt x="3168" y="151"/>
                                    </a:cubicBezTo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FFFFFE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E"/>
                                    </a:solidFill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C8682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8" name="Freeform 10"/>
                            <wps:cNvSpPr>
                              <a:spLocks/>
                            </wps:cNvSpPr>
                            <wps:spPr bwMode="auto">
                              <a:xfrm>
                                <a:off x="0" y="382385"/>
                                <a:ext cx="9602088" cy="532743"/>
                              </a:xfrm>
                              <a:custGeom>
                                <a:avLst/>
                                <a:gdLst>
                                  <a:gd name="T0" fmla="*/ 0 w 3168"/>
                                  <a:gd name="T1" fmla="*/ 175 h 175"/>
                                  <a:gd name="T2" fmla="*/ 3168 w 3168"/>
                                  <a:gd name="T3" fmla="*/ 147 h 17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</a:cxnLst>
                                <a:rect l="0" t="0" r="r" b="b"/>
                                <a:pathLst>
                                  <a:path w="3168" h="175">
                                    <a:moveTo>
                                      <a:pt x="0" y="175"/>
                                    </a:moveTo>
                                    <a:cubicBezTo>
                                      <a:pt x="1198" y="0"/>
                                      <a:pt x="2313" y="46"/>
                                      <a:pt x="3168" y="147"/>
                                    </a:cubicBezTo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EFB32F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E"/>
                                    </a:solidFill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C8682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group w14:anchorId="472D1E75" id="Group 22" o:spid="_x0000_s1026" style="position:absolute;margin-left:-70.65pt;margin-top:593pt;width:591.6pt;height:92.4pt;z-index:251661312;mso-position-horizontal-relative:margin;mso-width-relative:margin;mso-height-relative:margin" coordsize="96020,91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">
                    <v:shape id="Freeform 4" o:spid="_x0000_s1027" style="position:absolute;width:96020;height:5329;visibility:visible;mso-wrap-style:square;v-text-anchor:top" coordsize="3168,1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S/G7MQA&#10;AADaAAAADwAAAGRycy9kb3ducmV2LnhtbESPT2vCQBTE70K/w/IKvdWNf5ASsxERxBakovXi7ZF9&#10;bqLZt2l2Nem37xYKHoeZ+Q2TLXpbizu1vnKsYDRMQBAXTldsFBy/1q9vIHxA1lg7JgU/5GGRPw0y&#10;TLXreE/3QzAiQtinqKAMoUml9EVJFv3QNcTRO7vWYoiyNVK32EW4reU4SWbSYsVxocSGViUV18PN&#10;KvjcmI+tDOZ2+r5ON5fJrqsmp06pl+d+OQcRqA+P8H/7XSsYw9+VeANk/g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UvxuzEAAAA2gAAAA8AAAAAAAAAAAAAAAAAmAIAAGRycy9k&#10;b3ducmV2LnhtbFBLBQYAAAAABAAEAPUAAACJAwAAAAA=&#10;" path="m,175c1198,,2313,46,3168,147e" filled="f" fillcolor="#fffffe" strokecolor="#efb32f">
                      <v:stroke joinstyle="miter"/>
                      <v:shadow color="#8c8682"/>
                      <v:path arrowok="t" o:connecttype="custom" o:connectlocs="0,532948;9602088,447676" o:connectangles="0,0"/>
                    </v:shape>
                    <v:shape id="Freeform 7" o:spid="_x0000_s1028" style="position:absolute;top:3158;width:96020;height:5937;visibility:visible;mso-wrap-style:square;v-text-anchor:top" coordsize="3168,19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mDQFsIA&#10;AADaAAAADwAAAGRycy9kb3ducmV2LnhtbESPQYvCMBSE78L+h/AW9qZpF1alGosIix68qJVlb4/m&#10;2Vabl9JEW/+9EQSPw8x8w8zT3tTiRq2rLCuIRxEI4tzqigsF2eF3OAXhPLLG2jIpuJODdPExmGOi&#10;bcc7uu19IQKEXYIKSu+bREqXl2TQjWxDHLyTbQ36INtC6ha7ADe1/I6isTRYcVgosaFVSfllfzUK&#10;JmbVXZsp/x+LdbztqzMvOftT6uuzX85AeOr9O/xqb7SCH3heCTdALh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uYNAWwgAAANoAAAAPAAAAAAAAAAAAAAAAAJgCAABkcnMvZG93&#10;bnJldi54bWxQSwUGAAAAAAQABAD1AAAAhwMAAAAA&#10;" path="m,145c1206,,2321,74,3168,195e" filled="f" fillcolor="#fffffe" strokecolor="#fffffe">
                      <v:stroke joinstyle="miter"/>
                      <v:shadow color="#8c8682"/>
                      <v:path arrowok="t" o:connecttype="custom" o:connectlocs="0,441416;9602088,593629" o:connectangles="0,0"/>
                    </v:shape>
                    <v:shape id="Freeform 8" o:spid="_x0000_s1029" style="position:absolute;top:2161;width:96020;height:5753;visibility:visible;mso-wrap-style:square;v-text-anchor:top" coordsize="3168,18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l9jTMMA&#10;AADaAAAADwAAAGRycy9kb3ducmV2LnhtbESPQWvCQBSE70L/w/IEb7qJiJXUVdKikIMgtT14fGaf&#10;STD7Ns2uSfz3bqHQ4zAz3zDr7WBq0VHrKssK4lkEgji3uuJCwffXfroC4TyyxtoyKXiQg+3mZbTG&#10;RNueP6k7+UIECLsEFZTeN4mULi/JoJvZhjh4V9sa9EG2hdQt9gFuajmPoqU0WHFYKLGhj5Ly2+lu&#10;FFwuhdvx+fW2WMXZ4ed4lum77pSajIf0DYSnwf+H/9qZVrCE3yvhBsjNE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l9jTMMAAADaAAAADwAAAAAAAAAAAAAAAACYAgAAZHJzL2Rv&#10;d25yZXYueG1sUEsFBgAAAAAEAAQA9QAAAIgDAAAAAA==&#10;" path="m,189c1197,,2312,33,3168,124e" filled="f" fillcolor="#fffffe" strokecolor="#fffffe">
                      <v:stroke joinstyle="miter"/>
                      <v:shadow color="#8c8682"/>
                      <v:path arrowok="t" o:connecttype="custom" o:connectlocs="0,575363;9602088,377487" o:connectangles="0,0"/>
                    </v:shape>
                    <v:shape id="Freeform 9" o:spid="_x0000_s1030" style="position:absolute;top:1995;width:96020;height:5236;visibility:visible;mso-wrap-style:square;v-text-anchor:top" coordsize="3168,17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tucOsMA&#10;AADaAAAADwAAAGRycy9kb3ducmV2LnhtbESPT2sCMRTE74V+h/AK3mrWHlRWs0tb2lI8CP4Br4/N&#10;c7O4eQlJqtt++kYQPA4z8xtmWQ+2F2cKsXOsYDIuQBA3TnfcKtjvPp/nIGJC1tg7JgW/FKGuHh+W&#10;WGp34Q2dt6kVGcKxRAUmJV9KGRtDFuPYeeLsHV2wmLIMrdQBLxlue/lSFFNpseO8YNDTu6HmtP2x&#10;CrqPg1+H9eRt9Vd8kYmN369ar9ToaXhdgEg0pHv41v7WCmZwvZJvgKz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tucOsMAAADaAAAADwAAAAAAAAAAAAAAAACYAgAAZHJzL2Rv&#10;d25yZXYueG1sUEsFBgAAAAAEAAQA9QAAAIgDAAAAAA==&#10;" path="m,172c1199,,2313,48,3168,151e" filled="f" fillcolor="#fffffe" strokecolor="#fffffe">
                      <v:stroke joinstyle="miter"/>
                      <v:shadow color="#8c8682"/>
                      <v:path arrowok="t" o:connecttype="custom" o:connectlocs="0,523611;9602088,459682" o:connectangles="0,0"/>
                    </v:shape>
                    <v:shape id="Freeform 10" o:spid="_x0000_s1031" style="position:absolute;top:3823;width:96020;height:5328;visibility:visible;mso-wrap-style:square;v-text-anchor:top" coordsize="3168,1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MfxBsEA&#10;AADaAAAADwAAAGRycy9kb3ducmV2LnhtbERPz2vCMBS+C/sfwhvstqbOMUY1igjiBmNi58Xbo3mm&#10;1ealS6Lt/vvlIHj8+H7PFoNtxZV8aBwrGGc5COLK6YaNgv3P+vkdRIjIGlvHpOCPAizmD6MZFtr1&#10;vKNrGY1IIRwKVFDH2BVShqomiyFzHXHijs5bjAl6I7XHPoXbVr7k+Zu02HBqqLGjVU3VubxYBd8b&#10;8/klo7kcfs+vm9Nk2zeTQ6/U0+OwnIKINMS7+Ob+0ArS1nQl3QA5/w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TH8QbBAAAA2gAAAA8AAAAAAAAAAAAAAAAAmAIAAGRycy9kb3du&#10;cmV2LnhtbFBLBQYAAAAABAAEAPUAAACGAwAAAAA=&#10;" path="m,175c1198,,2313,46,3168,147e" filled="f" fillcolor="#fffffe" strokecolor="#efb32f">
                      <v:stroke joinstyle="miter"/>
                      <v:shadow color="#8c8682"/>
                      <v:path arrowok="t" o:connecttype="custom" o:connectlocs="0,532743;9602088,447504" o:connectangles="0,0"/>
                    </v:shape>
                    <w10:wrap anchorx="margin"/>
                  </v:group>
                </w:pict>
              </mc:Fallback>
            </mc:AlternateContent>
          </w:r>
          <w:r>
            <w:rPr>
              <w:noProof/>
              <w:lang w:eastAsia="en-GB"/>
            </w:rPr>
            <mc:AlternateContent>
              <mc:Choice Requires="wps">
                <w:drawing>
                  <wp:anchor distT="0" distB="0" distL="114300" distR="114300" simplePos="0" relativeHeight="251658239" behindDoc="0" locked="0" layoutInCell="1" allowOverlap="1" wp14:anchorId="6D15FE7F" wp14:editId="7FD13C6D">
                    <wp:simplePos x="0" y="0"/>
                    <wp:positionH relativeFrom="page">
                      <wp:posOffset>-257990</wp:posOffset>
                    </wp:positionH>
                    <wp:positionV relativeFrom="paragraph">
                      <wp:posOffset>7227570</wp:posOffset>
                    </wp:positionV>
                    <wp:extent cx="10044430" cy="3452713"/>
                    <wp:effectExtent l="0" t="0" r="0" b="0"/>
                    <wp:wrapNone/>
                    <wp:docPr id="4" name="Freeform 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10044430" cy="3452713"/>
                            </a:xfrm>
                            <a:custGeom>
                              <a:avLst/>
                              <a:gdLst>
                                <a:gd name="T0" fmla="*/ 3168 w 3168"/>
                                <a:gd name="T1" fmla="*/ 980 h 980"/>
                                <a:gd name="T2" fmla="*/ 3168 w 3168"/>
                                <a:gd name="T3" fmla="*/ 161 h 980"/>
                                <a:gd name="T4" fmla="*/ 0 w 3168"/>
                                <a:gd name="T5" fmla="*/ 176 h 980"/>
                                <a:gd name="T6" fmla="*/ 0 w 3168"/>
                                <a:gd name="T7" fmla="*/ 980 h 980"/>
                                <a:gd name="T8" fmla="*/ 3168 w 3168"/>
                                <a:gd name="T9" fmla="*/ 980 h 98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168" h="980">
                                  <a:moveTo>
                                    <a:pt x="3168" y="980"/>
                                  </a:moveTo>
                                  <a:cubicBezTo>
                                    <a:pt x="3168" y="161"/>
                                    <a:pt x="3168" y="161"/>
                                    <a:pt x="3168" y="161"/>
                                  </a:cubicBezTo>
                                  <a:cubicBezTo>
                                    <a:pt x="1659" y="0"/>
                                    <a:pt x="601" y="93"/>
                                    <a:pt x="0" y="176"/>
                                  </a:cubicBezTo>
                                  <a:cubicBezTo>
                                    <a:pt x="0" y="980"/>
                                    <a:pt x="0" y="980"/>
                                    <a:pt x="0" y="980"/>
                                  </a:cubicBezTo>
                                  <a:lnTo>
                                    <a:pt x="3168" y="98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E3640"/>
                            </a:solidFill>
                            <a:ln>
                              <a:noFill/>
                            </a:ln>
                            <a:effectLst/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21212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C8682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5CEC9C96" id="Freeform 6" o:spid="_x0000_s1026" style="position:absolute;margin-left:-20.3pt;margin-top:569.1pt;width:790.9pt;height:271.85pt;z-index: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coordsize="3168,9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" path="m3168,980v,-819,,-819,,-819c1659,,601,93,,176,,980,,980,,980r3168,xe" fillcolor="#2e3640" stroked="f" strokecolor="#212120">
                    <v:shadow color="#8c8682"/>
                    <v:path arrowok="t" o:connecttype="custom" o:connectlocs="10044430,3452713;10044430,567231;0,620079;0,3452713;10044430,3452713" o:connectangles="0,0,0,0,0"/>
                    <w10:wrap anchorx="page"/>
                  </v:shape>
                </w:pict>
              </mc:Fallback>
            </mc:AlternateContent>
          </w:r>
          <w:r w:rsidR="00BA3F72">
            <w:rPr>
              <w:noProof/>
              <w:lang w:eastAsia="en-GB"/>
            </w:rPr>
            <w:drawing>
              <wp:inline distT="0" distB="0" distL="0" distR="0">
                <wp:extent cx="7530465" cy="11420774"/>
                <wp:effectExtent l="0" t="0" r="0" b="952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31806" cy="11422807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  <w:p w:rsidR="00F559BA" w:rsidRDefault="00F559BA" w:rsidP="005A1AFB">
          <w:pPr>
            <w:sectPr w:rsidR="00F559BA" w:rsidSect="00F559BA">
              <w:headerReference w:type="even" r:id="rId9"/>
              <w:headerReference w:type="default" r:id="rId10"/>
              <w:footerReference w:type="even" r:id="rId11"/>
              <w:footerReference w:type="default" r:id="rId12"/>
              <w:headerReference w:type="first" r:id="rId13"/>
              <w:footerReference w:type="first" r:id="rId14"/>
              <w:pgSz w:w="11906" w:h="16838"/>
              <w:pgMar w:top="0" w:right="1440" w:bottom="1440" w:left="1440" w:header="708" w:footer="708" w:gutter="0"/>
              <w:pgNumType w:start="0"/>
              <w:cols w:space="708"/>
              <w:titlePg/>
              <w:docGrid w:linePitch="360"/>
            </w:sectPr>
          </w:pPr>
        </w:p>
        <w:p w:rsidR="005A1AFB" w:rsidRPr="00515373" w:rsidRDefault="00515373" w:rsidP="002551E6">
          <w:pPr>
            <w:pStyle w:val="Title"/>
          </w:pPr>
          <w:r w:rsidRPr="00515373">
            <w:lastRenderedPageBreak/>
            <w:t>DISCLAIMER</w:t>
          </w:r>
        </w:p>
        <w:p w:rsidR="005A1AFB" w:rsidRDefault="005A1AFB" w:rsidP="005A1AFB"/>
        <w:p w:rsidR="00DC016D" w:rsidRDefault="00DF0B6B" w:rsidP="00E0363B">
          <w:pPr>
            <w:pStyle w:val="Body"/>
          </w:pPr>
          <w:r>
            <w:t>The contents of this document are proprietary and confidential to XXXXXXXX</w:t>
          </w:r>
          <w:r w:rsidR="000F757E">
            <w:t xml:space="preserve"> </w:t>
          </w:r>
          <w:r w:rsidR="000F757E" w:rsidRPr="00E0363B">
            <w:t>Limited</w:t>
          </w:r>
          <w:r>
            <w:t xml:space="preserve"> may not be disclosed in whole or in part </w:t>
          </w:r>
          <w:r w:rsidR="00DC016D">
            <w:t>at any time, to any third party without the prior written consent of XXXXXXX</w:t>
          </w:r>
          <w:r w:rsidR="000F757E">
            <w:t xml:space="preserve"> </w:t>
          </w:r>
          <w:r w:rsidR="000F757E" w:rsidRPr="00E0363B">
            <w:t>Limited</w:t>
          </w:r>
          <w:r w:rsidR="00DC016D">
            <w:t>.</w:t>
          </w:r>
        </w:p>
        <w:p w:rsidR="00DC016D" w:rsidRDefault="00DC016D" w:rsidP="00E0363B">
          <w:pPr>
            <w:pStyle w:val="Body"/>
          </w:pPr>
        </w:p>
        <w:p w:rsidR="00FF2FE3" w:rsidRPr="00E0363B" w:rsidRDefault="00FF2FE3" w:rsidP="00E0363B">
          <w:pPr>
            <w:pStyle w:val="Body"/>
          </w:pPr>
          <w:r w:rsidRPr="00E0363B">
            <w:t>© 2018 XXXXXX</w:t>
          </w:r>
          <w:r w:rsidR="0035020B">
            <w:t xml:space="preserve"> </w:t>
          </w:r>
          <w:r w:rsidR="0035020B" w:rsidRPr="00E0363B">
            <w:t>Limited</w:t>
          </w:r>
          <w:r w:rsidRPr="00E0363B">
            <w:t xml:space="preserve">. </w:t>
          </w:r>
          <w:r w:rsidR="00DA043B" w:rsidRPr="00E0363B">
            <w:t xml:space="preserve">All rights reserved. </w:t>
          </w:r>
        </w:p>
        <w:p w:rsidR="00DA043B" w:rsidRPr="00E0363B" w:rsidRDefault="00FF2FE3" w:rsidP="00E0363B">
          <w:pPr>
            <w:pStyle w:val="Body"/>
          </w:pPr>
          <w:r w:rsidRPr="00E0363B">
            <w:t xml:space="preserve">Copyright in the whole and </w:t>
          </w:r>
          <w:r w:rsidR="00D63537" w:rsidRPr="00E0363B">
            <w:t xml:space="preserve">any part on this documents belongs to XXXXXXXX Limited. This work </w:t>
          </w:r>
          <w:r w:rsidR="002C4605" w:rsidRPr="00E0363B">
            <w:t xml:space="preserve">may not be used, sold, transferred, </w:t>
          </w:r>
          <w:r w:rsidR="0098526D" w:rsidRPr="00E0363B">
            <w:t>adapted</w:t>
          </w:r>
          <w:r w:rsidR="002C4605" w:rsidRPr="00E0363B">
            <w:t xml:space="preserve">, copied or reproduced in whole or in </w:t>
          </w:r>
          <w:r w:rsidR="00332991" w:rsidRPr="00E0363B">
            <w:t xml:space="preserve">part, in any manner or form, or in any media, without the prior written consent of XXXXXXXX Limited. </w:t>
          </w:r>
          <w:r w:rsidR="00D63537" w:rsidRPr="00E0363B">
            <w:t xml:space="preserve"> </w:t>
          </w:r>
        </w:p>
        <w:p w:rsidR="00DA043B" w:rsidRDefault="00DA043B" w:rsidP="00DA043B">
          <w:pPr>
            <w:pStyle w:val="Body"/>
          </w:pPr>
        </w:p>
        <w:p w:rsidR="0098526D" w:rsidRDefault="0098526D" w:rsidP="00DA043B">
          <w:pPr>
            <w:pStyle w:val="Body"/>
          </w:pPr>
          <w:r>
            <w:t>Application Release Version: 1.0.0.0</w:t>
          </w:r>
        </w:p>
        <w:p w:rsidR="0098526D" w:rsidRDefault="0098526D" w:rsidP="00DA043B">
          <w:pPr>
            <w:pStyle w:val="Body"/>
          </w:pPr>
          <w:r>
            <w:t xml:space="preserve">Document Version: 0.1 </w:t>
          </w:r>
        </w:p>
        <w:p w:rsidR="0098526D" w:rsidRDefault="0098526D" w:rsidP="00DA043B">
          <w:pPr>
            <w:pStyle w:val="Body"/>
          </w:pPr>
        </w:p>
        <w:p w:rsidR="0098526D" w:rsidRDefault="0098526D" w:rsidP="00DA043B">
          <w:pPr>
            <w:pStyle w:val="Body"/>
          </w:pPr>
        </w:p>
        <w:p w:rsidR="0098526D" w:rsidRDefault="0098526D" w:rsidP="00DA043B">
          <w:pPr>
            <w:pStyle w:val="Body"/>
          </w:pPr>
        </w:p>
        <w:p w:rsidR="00E0363B" w:rsidRDefault="00E0363B" w:rsidP="00DA043B">
          <w:pPr>
            <w:pStyle w:val="Body"/>
          </w:pPr>
        </w:p>
        <w:p w:rsidR="0098526D" w:rsidRPr="00E0363B" w:rsidRDefault="0098526D" w:rsidP="00E0363B">
          <w:pPr>
            <w:pStyle w:val="Body"/>
            <w:spacing w:after="0"/>
          </w:pPr>
          <w:r w:rsidRPr="00E0363B">
            <w:t xml:space="preserve">XXXXXXXX Limited </w:t>
          </w:r>
        </w:p>
        <w:p w:rsidR="0098526D" w:rsidRPr="00E0363B" w:rsidRDefault="0098526D" w:rsidP="00E0363B">
          <w:pPr>
            <w:pStyle w:val="Body"/>
            <w:spacing w:after="0"/>
          </w:pPr>
          <w:r w:rsidRPr="00E0363B">
            <w:t xml:space="preserve">XXXXXX </w:t>
          </w:r>
        </w:p>
        <w:p w:rsidR="00DA043B" w:rsidRPr="00E0363B" w:rsidRDefault="0098526D" w:rsidP="00E0363B">
          <w:pPr>
            <w:pStyle w:val="Body"/>
            <w:spacing w:after="0"/>
          </w:pPr>
          <w:r w:rsidRPr="00E0363B">
            <w:t>Electronic City</w:t>
          </w:r>
          <w:r w:rsidR="0011080D" w:rsidRPr="00E0363B">
            <w:t>, Bangalore</w:t>
          </w:r>
        </w:p>
        <w:p w:rsidR="00DA043B" w:rsidRPr="00E0363B" w:rsidRDefault="0011080D" w:rsidP="00E0363B">
          <w:pPr>
            <w:pStyle w:val="Body"/>
            <w:spacing w:after="0"/>
          </w:pPr>
          <w:r w:rsidRPr="00E0363B">
            <w:t>Karnataka 560100</w:t>
          </w:r>
        </w:p>
        <w:p w:rsidR="00E0363B" w:rsidRDefault="00E0363B" w:rsidP="00C67E9C">
          <w:pPr>
            <w:pStyle w:val="pbodytext"/>
            <w:spacing w:before="0" w:beforeAutospacing="0" w:after="0" w:afterAutospacing="0" w:line="225" w:lineRule="atLeast"/>
            <w:rPr>
              <w:rFonts w:asciiTheme="minorHAnsi" w:eastAsiaTheme="minorHAnsi" w:hAnsiTheme="minorHAnsi" w:cstheme="minorBidi"/>
              <w:b/>
              <w:szCs w:val="22"/>
              <w:lang w:eastAsia="en-US"/>
            </w:rPr>
          </w:pPr>
        </w:p>
        <w:p w:rsidR="00C67E9C" w:rsidRPr="00C67E9C" w:rsidRDefault="00C67E9C" w:rsidP="00C67E9C">
          <w:pPr>
            <w:pStyle w:val="pbodytext"/>
            <w:spacing w:before="0" w:beforeAutospacing="0" w:after="0" w:afterAutospacing="0" w:line="225" w:lineRule="atLeast"/>
            <w:rPr>
              <w:rFonts w:asciiTheme="minorHAnsi" w:eastAsiaTheme="minorHAnsi" w:hAnsiTheme="minorHAnsi" w:cstheme="minorBidi"/>
              <w:szCs w:val="22"/>
              <w:lang w:eastAsia="en-US"/>
            </w:rPr>
          </w:pPr>
          <w:r w:rsidRPr="00E0363B">
            <w:rPr>
              <w:rFonts w:asciiTheme="minorHAnsi" w:eastAsiaTheme="minorHAnsi" w:hAnsiTheme="minorHAnsi" w:cstheme="minorBidi"/>
              <w:b/>
              <w:szCs w:val="22"/>
              <w:lang w:eastAsia="en-US"/>
            </w:rPr>
            <w:t>Phone:</w:t>
          </w:r>
          <w:r w:rsidRPr="00C67E9C">
            <w:rPr>
              <w:rFonts w:asciiTheme="minorHAnsi" w:eastAsiaTheme="minorHAnsi" w:hAnsiTheme="minorHAnsi" w:cstheme="minorBidi"/>
              <w:szCs w:val="22"/>
              <w:lang w:eastAsia="en-US"/>
            </w:rPr>
            <w:t xml:space="preserve"> +91 9000000000</w:t>
          </w:r>
          <w:r w:rsidRPr="00C67E9C">
            <w:rPr>
              <w:rFonts w:asciiTheme="minorHAnsi" w:eastAsiaTheme="minorHAnsi" w:hAnsiTheme="minorHAnsi" w:cstheme="minorBidi"/>
              <w:szCs w:val="22"/>
              <w:lang w:eastAsia="en-US"/>
            </w:rPr>
            <w:br/>
          </w:r>
          <w:r w:rsidRPr="00E0363B">
            <w:rPr>
              <w:rFonts w:asciiTheme="minorHAnsi" w:eastAsiaTheme="minorHAnsi" w:hAnsiTheme="minorHAnsi" w:cstheme="minorBidi"/>
              <w:b/>
              <w:szCs w:val="22"/>
              <w:lang w:eastAsia="en-US"/>
            </w:rPr>
            <w:t>Fax:</w:t>
          </w:r>
          <w:r w:rsidRPr="00C67E9C">
            <w:rPr>
              <w:rFonts w:asciiTheme="minorHAnsi" w:eastAsiaTheme="minorHAnsi" w:hAnsiTheme="minorHAnsi" w:cstheme="minorBidi"/>
              <w:szCs w:val="22"/>
              <w:lang w:eastAsia="en-US"/>
            </w:rPr>
            <w:t xml:space="preserve"> +91 9000000000</w:t>
          </w:r>
        </w:p>
        <w:p w:rsidR="00C67E9C" w:rsidRPr="00C67E9C" w:rsidRDefault="00C67E9C" w:rsidP="00C67E9C">
          <w:pPr>
            <w:pStyle w:val="pbodytext"/>
            <w:spacing w:before="0" w:beforeAutospacing="0" w:after="0" w:afterAutospacing="0" w:line="225" w:lineRule="atLeast"/>
            <w:rPr>
              <w:rFonts w:asciiTheme="minorHAnsi" w:eastAsiaTheme="minorHAnsi" w:hAnsiTheme="minorHAnsi" w:cstheme="minorBidi"/>
              <w:szCs w:val="22"/>
              <w:lang w:eastAsia="en-US"/>
            </w:rPr>
          </w:pPr>
          <w:r w:rsidRPr="00C67E9C">
            <w:rPr>
              <w:rFonts w:asciiTheme="minorHAnsi" w:eastAsiaTheme="minorHAnsi" w:hAnsiTheme="minorHAnsi" w:cstheme="minorBidi"/>
              <w:szCs w:val="22"/>
              <w:lang w:eastAsia="en-US"/>
            </w:rPr>
            <w:t> </w:t>
          </w:r>
        </w:p>
        <w:p w:rsidR="00C67E9C" w:rsidRPr="00C67E9C" w:rsidRDefault="00C67E9C" w:rsidP="00C67E9C">
          <w:pPr>
            <w:pStyle w:val="pbodytext"/>
            <w:spacing w:before="0" w:beforeAutospacing="0" w:after="0" w:afterAutospacing="0" w:line="225" w:lineRule="atLeast"/>
            <w:rPr>
              <w:rFonts w:asciiTheme="minorHAnsi" w:eastAsiaTheme="minorHAnsi" w:hAnsiTheme="minorHAnsi" w:cstheme="minorBidi"/>
              <w:szCs w:val="22"/>
              <w:lang w:eastAsia="en-US"/>
            </w:rPr>
          </w:pPr>
          <w:r w:rsidRPr="00E0363B">
            <w:rPr>
              <w:rFonts w:asciiTheme="minorHAnsi" w:eastAsiaTheme="minorHAnsi" w:hAnsiTheme="minorHAnsi" w:cstheme="minorBidi"/>
              <w:b/>
              <w:szCs w:val="22"/>
              <w:lang w:eastAsia="en-US"/>
            </w:rPr>
            <w:t>Support Email:</w:t>
          </w:r>
          <w:r w:rsidRPr="00C67E9C">
            <w:rPr>
              <w:rFonts w:asciiTheme="minorHAnsi" w:eastAsiaTheme="minorHAnsi" w:hAnsiTheme="minorHAnsi" w:cstheme="minorBidi"/>
              <w:szCs w:val="22"/>
              <w:lang w:eastAsia="en-US"/>
            </w:rPr>
            <w:t> </w:t>
          </w:r>
          <w:hyperlink r:id="rId15" w:history="1">
            <w:r w:rsidRPr="008E3097">
              <w:rPr>
                <w:rFonts w:asciiTheme="minorHAnsi" w:eastAsiaTheme="minorHAnsi" w:hAnsiTheme="minorHAnsi" w:cstheme="minorBidi"/>
                <w:color w:val="4472C4" w:themeColor="accent5"/>
                <w:szCs w:val="22"/>
                <w:u w:val="single"/>
                <w:lang w:eastAsia="en-US"/>
              </w:rPr>
              <w:t>support@xxxxxxxxx.com</w:t>
            </w:r>
          </w:hyperlink>
          <w:r w:rsidRPr="00C67E9C">
            <w:rPr>
              <w:rFonts w:asciiTheme="minorHAnsi" w:eastAsiaTheme="minorHAnsi" w:hAnsiTheme="minorHAnsi" w:cstheme="minorBidi"/>
              <w:szCs w:val="22"/>
              <w:lang w:eastAsia="en-US"/>
            </w:rPr>
            <w:br/>
          </w:r>
          <w:r w:rsidRPr="00E0363B">
            <w:rPr>
              <w:rFonts w:asciiTheme="minorHAnsi" w:eastAsiaTheme="minorHAnsi" w:hAnsiTheme="minorHAnsi" w:cstheme="minorBidi"/>
              <w:b/>
              <w:szCs w:val="22"/>
              <w:lang w:eastAsia="en-US"/>
            </w:rPr>
            <w:t>Sales Email:</w:t>
          </w:r>
          <w:r w:rsidRPr="00C67E9C">
            <w:rPr>
              <w:rFonts w:asciiTheme="minorHAnsi" w:eastAsiaTheme="minorHAnsi" w:hAnsiTheme="minorHAnsi" w:cstheme="minorBidi"/>
              <w:szCs w:val="22"/>
              <w:lang w:eastAsia="en-US"/>
            </w:rPr>
            <w:t> </w:t>
          </w:r>
          <w:hyperlink r:id="rId16" w:history="1">
            <w:r w:rsidRPr="008E3097">
              <w:rPr>
                <w:rFonts w:asciiTheme="minorHAnsi" w:eastAsiaTheme="minorHAnsi" w:hAnsiTheme="minorHAnsi" w:cstheme="minorBidi"/>
                <w:color w:val="4472C4" w:themeColor="accent5"/>
                <w:szCs w:val="22"/>
                <w:u w:val="single"/>
                <w:lang w:eastAsia="en-US"/>
              </w:rPr>
              <w:t>sales@xxxxxxxxx.com</w:t>
            </w:r>
          </w:hyperlink>
        </w:p>
        <w:p w:rsidR="00C67E9C" w:rsidRPr="00C67E9C" w:rsidRDefault="00C67E9C" w:rsidP="00C67E9C">
          <w:pPr>
            <w:pStyle w:val="pbodytext"/>
            <w:spacing w:before="0" w:beforeAutospacing="0" w:after="0" w:afterAutospacing="0" w:line="225" w:lineRule="atLeast"/>
            <w:rPr>
              <w:rFonts w:asciiTheme="minorHAnsi" w:eastAsiaTheme="minorHAnsi" w:hAnsiTheme="minorHAnsi" w:cstheme="minorBidi"/>
              <w:szCs w:val="22"/>
              <w:lang w:eastAsia="en-US"/>
            </w:rPr>
          </w:pPr>
          <w:r w:rsidRPr="00E0363B">
            <w:rPr>
              <w:rFonts w:asciiTheme="minorHAnsi" w:eastAsiaTheme="minorHAnsi" w:hAnsiTheme="minorHAnsi" w:cstheme="minorBidi"/>
              <w:b/>
              <w:szCs w:val="22"/>
              <w:lang w:eastAsia="en-US"/>
            </w:rPr>
            <w:t>Website:</w:t>
          </w:r>
          <w:r w:rsidRPr="00C67E9C">
            <w:rPr>
              <w:rFonts w:asciiTheme="minorHAnsi" w:eastAsiaTheme="minorHAnsi" w:hAnsiTheme="minorHAnsi" w:cstheme="minorBidi"/>
              <w:szCs w:val="22"/>
              <w:lang w:eastAsia="en-US"/>
            </w:rPr>
            <w:t> </w:t>
          </w:r>
          <w:hyperlink r:id="rId17" w:history="1">
            <w:r w:rsidRPr="008E3097">
              <w:rPr>
                <w:rFonts w:asciiTheme="minorHAnsi" w:eastAsiaTheme="minorHAnsi" w:hAnsiTheme="minorHAnsi" w:cstheme="minorBidi"/>
                <w:color w:val="4472C4" w:themeColor="accent5"/>
                <w:szCs w:val="22"/>
                <w:u w:val="single"/>
                <w:lang w:eastAsia="en-US"/>
              </w:rPr>
              <w:t>www.xxxxxxxxx.com</w:t>
            </w:r>
          </w:hyperlink>
        </w:p>
        <w:p w:rsidR="0011080D" w:rsidRPr="005A1AFB" w:rsidRDefault="0011080D" w:rsidP="00DA043B">
          <w:pPr>
            <w:pStyle w:val="Body"/>
            <w:sectPr w:rsidR="0011080D" w:rsidRPr="005A1AFB" w:rsidSect="00397257">
              <w:pgSz w:w="11906" w:h="16838"/>
              <w:pgMar w:top="1560" w:right="1440" w:bottom="1440" w:left="1440" w:header="567" w:footer="567" w:gutter="0"/>
              <w:pgNumType w:fmt="upperRoman" w:start="1"/>
              <w:cols w:space="708"/>
              <w:docGrid w:linePitch="360"/>
            </w:sectPr>
          </w:pPr>
        </w:p>
        <w:tbl>
          <w:tblPr>
            <w:tblStyle w:val="TableGrid"/>
            <w:tblpPr w:leftFromText="180" w:rightFromText="180" w:tblpY="1305"/>
            <w:tblW w:w="9060" w:type="dxa"/>
            <w:tblLook w:val="04A0" w:firstRow="1" w:lastRow="0" w:firstColumn="1" w:lastColumn="0" w:noHBand="0" w:noVBand="1"/>
          </w:tblPr>
          <w:tblGrid>
            <w:gridCol w:w="1403"/>
            <w:gridCol w:w="1701"/>
            <w:gridCol w:w="1843"/>
            <w:gridCol w:w="1134"/>
            <w:gridCol w:w="2979"/>
          </w:tblGrid>
          <w:tr w:rsidR="007F2CC7" w:rsidTr="009E4899">
            <w:trPr>
              <w:trHeight w:val="266"/>
            </w:trPr>
            <w:tc>
              <w:tcPr>
                <w:tcW w:w="9060" w:type="dxa"/>
                <w:gridSpan w:val="5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:rsidR="007F2CC7" w:rsidRPr="009E1CC0" w:rsidRDefault="00C21B21" w:rsidP="009E4899">
                <w:pPr>
                  <w:rPr>
                    <w:rFonts w:asciiTheme="majorHAnsi" w:hAnsiTheme="majorHAnsi" w:cstheme="majorHAnsi"/>
                    <w:b/>
                    <w:sz w:val="24"/>
                  </w:rPr>
                </w:pPr>
                <w:r w:rsidRPr="009E1CC0">
                  <w:rPr>
                    <w:rFonts w:asciiTheme="majorHAnsi" w:hAnsiTheme="majorHAnsi" w:cstheme="majorHAnsi"/>
                    <w:b/>
                    <w:sz w:val="24"/>
                  </w:rPr>
                  <w:lastRenderedPageBreak/>
                  <w:t>Document Revision and Approval History</w:t>
                </w:r>
              </w:p>
            </w:tc>
          </w:tr>
          <w:tr w:rsidR="00E50BDF" w:rsidTr="009E4899">
            <w:trPr>
              <w:trHeight w:val="266"/>
            </w:trPr>
            <w:tc>
              <w:tcPr>
                <w:tcW w:w="1403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:rsidR="00E50BDF" w:rsidRPr="009E1CC0" w:rsidRDefault="00C21B21" w:rsidP="009E4899">
                <w:pPr>
                  <w:rPr>
                    <w:b/>
                    <w:sz w:val="24"/>
                  </w:rPr>
                </w:pPr>
                <w:r w:rsidRPr="009E1CC0">
                  <w:rPr>
                    <w:b/>
                    <w:sz w:val="24"/>
                  </w:rPr>
                  <w:t>Title:</w:t>
                </w:r>
              </w:p>
            </w:tc>
            <w:tc>
              <w:tcPr>
                <w:tcW w:w="7657" w:type="dxa"/>
                <w:gridSpan w:val="4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:rsidR="00E50BDF" w:rsidRPr="009E1CC0" w:rsidRDefault="00C21B21" w:rsidP="009E4899">
                <w:pPr>
                  <w:rPr>
                    <w:sz w:val="24"/>
                  </w:rPr>
                </w:pPr>
                <w:r w:rsidRPr="009E1CC0">
                  <w:rPr>
                    <w:sz w:val="24"/>
                  </w:rPr>
                  <w:t>User Ma</w:t>
                </w:r>
                <w:r w:rsidR="00050AB9" w:rsidRPr="009E1CC0">
                  <w:rPr>
                    <w:sz w:val="24"/>
                  </w:rPr>
                  <w:t>nual</w:t>
                </w:r>
              </w:p>
            </w:tc>
          </w:tr>
          <w:tr w:rsidR="00E50BDF" w:rsidTr="009E4899">
            <w:trPr>
              <w:trHeight w:val="266"/>
            </w:trPr>
            <w:tc>
              <w:tcPr>
                <w:tcW w:w="1403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:rsidR="00E50BDF" w:rsidRPr="009E1CC0" w:rsidRDefault="00050AB9" w:rsidP="009E4899">
                <w:pPr>
                  <w:rPr>
                    <w:b/>
                    <w:sz w:val="24"/>
                  </w:rPr>
                </w:pPr>
                <w:r w:rsidRPr="009E1CC0">
                  <w:rPr>
                    <w:b/>
                    <w:sz w:val="24"/>
                  </w:rPr>
                  <w:t>ID:</w:t>
                </w:r>
              </w:p>
            </w:tc>
            <w:tc>
              <w:tcPr>
                <w:tcW w:w="7657" w:type="dxa"/>
                <w:gridSpan w:val="4"/>
                <w:tcBorders>
                  <w:top w:val="single" w:sz="12" w:space="0" w:color="auto"/>
                  <w:left w:val="single" w:sz="12" w:space="0" w:color="auto"/>
                  <w:right w:val="single" w:sz="12" w:space="0" w:color="auto"/>
                </w:tcBorders>
              </w:tcPr>
              <w:p w:rsidR="00E50BDF" w:rsidRPr="009E1CC0" w:rsidRDefault="00E50BDF" w:rsidP="009E4899">
                <w:pPr>
                  <w:rPr>
                    <w:sz w:val="24"/>
                  </w:rPr>
                </w:pPr>
              </w:p>
            </w:tc>
          </w:tr>
          <w:tr w:rsidR="00050AB9" w:rsidTr="009E4899">
            <w:trPr>
              <w:trHeight w:val="266"/>
            </w:trPr>
            <w:tc>
              <w:tcPr>
                <w:tcW w:w="1403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:rsidR="00050AB9" w:rsidRPr="009E1CC0" w:rsidRDefault="00050AB9" w:rsidP="009E4899">
                <w:pPr>
                  <w:rPr>
                    <w:sz w:val="24"/>
                  </w:rPr>
                </w:pPr>
                <w:r w:rsidRPr="009E1CC0">
                  <w:rPr>
                    <w:b/>
                    <w:sz w:val="24"/>
                  </w:rPr>
                  <w:t>Effective:</w:t>
                </w:r>
              </w:p>
            </w:tc>
            <w:tc>
              <w:tcPr>
                <w:tcW w:w="7657" w:type="dxa"/>
                <w:gridSpan w:val="4"/>
                <w:tcBorders>
                  <w:top w:val="single" w:sz="12" w:space="0" w:color="auto"/>
                  <w:left w:val="single" w:sz="12" w:space="0" w:color="auto"/>
                  <w:right w:val="single" w:sz="12" w:space="0" w:color="auto"/>
                </w:tcBorders>
              </w:tcPr>
              <w:p w:rsidR="00050AB9" w:rsidRPr="009E1CC0" w:rsidRDefault="00050AB9" w:rsidP="009E4899">
                <w:pPr>
                  <w:rPr>
                    <w:sz w:val="24"/>
                  </w:rPr>
                </w:pPr>
                <w:r w:rsidRPr="009E1CC0">
                  <w:rPr>
                    <w:sz w:val="24"/>
                  </w:rPr>
                  <w:t>XX-XX-XXXX</w:t>
                </w:r>
              </w:p>
            </w:tc>
          </w:tr>
          <w:tr w:rsidR="006C6226" w:rsidTr="009E4899">
            <w:trPr>
              <w:trHeight w:val="378"/>
            </w:trPr>
            <w:tc>
              <w:tcPr>
                <w:tcW w:w="1403" w:type="dxa"/>
                <w:tcBorders>
                  <w:top w:val="single" w:sz="12" w:space="0" w:color="auto"/>
                  <w:left w:val="single" w:sz="12" w:space="0" w:color="auto"/>
                  <w:right w:val="single" w:sz="12" w:space="0" w:color="auto"/>
                </w:tcBorders>
              </w:tcPr>
              <w:p w:rsidR="006C6226" w:rsidRPr="009E1CC0" w:rsidRDefault="006C6226" w:rsidP="009E4899">
                <w:pPr>
                  <w:rPr>
                    <w:b/>
                    <w:sz w:val="24"/>
                  </w:rPr>
                </w:pPr>
                <w:r w:rsidRPr="009E1CC0">
                  <w:rPr>
                    <w:b/>
                    <w:sz w:val="24"/>
                  </w:rPr>
                  <w:t>Edition No.</w:t>
                </w:r>
              </w:p>
            </w:tc>
            <w:tc>
              <w:tcPr>
                <w:tcW w:w="1701" w:type="dxa"/>
                <w:tcBorders>
                  <w:top w:val="single" w:sz="12" w:space="0" w:color="auto"/>
                  <w:left w:val="single" w:sz="12" w:space="0" w:color="auto"/>
                  <w:right w:val="single" w:sz="12" w:space="0" w:color="auto"/>
                </w:tcBorders>
              </w:tcPr>
              <w:p w:rsidR="006C6226" w:rsidRPr="009E1CC0" w:rsidRDefault="006C6226" w:rsidP="009E4899">
                <w:pPr>
                  <w:rPr>
                    <w:b/>
                    <w:sz w:val="24"/>
                  </w:rPr>
                </w:pPr>
                <w:r w:rsidRPr="009E1CC0">
                  <w:rPr>
                    <w:b/>
                    <w:sz w:val="24"/>
                  </w:rPr>
                  <w:t xml:space="preserve">Release Date </w:t>
                </w:r>
              </w:p>
            </w:tc>
            <w:tc>
              <w:tcPr>
                <w:tcW w:w="1843" w:type="dxa"/>
                <w:tcBorders>
                  <w:top w:val="single" w:sz="12" w:space="0" w:color="auto"/>
                  <w:left w:val="single" w:sz="12" w:space="0" w:color="auto"/>
                  <w:right w:val="single" w:sz="12" w:space="0" w:color="auto"/>
                </w:tcBorders>
              </w:tcPr>
              <w:p w:rsidR="006C6226" w:rsidRPr="009E1CC0" w:rsidRDefault="006C6226" w:rsidP="009E4899">
                <w:pPr>
                  <w:rPr>
                    <w:b/>
                    <w:sz w:val="24"/>
                  </w:rPr>
                </w:pPr>
                <w:r w:rsidRPr="009E1CC0">
                  <w:rPr>
                    <w:b/>
                    <w:sz w:val="24"/>
                  </w:rPr>
                  <w:t>Author’s Name</w:t>
                </w:r>
              </w:p>
            </w:tc>
            <w:tc>
              <w:tcPr>
                <w:tcW w:w="1134" w:type="dxa"/>
                <w:tcBorders>
                  <w:top w:val="single" w:sz="12" w:space="0" w:color="auto"/>
                  <w:left w:val="single" w:sz="12" w:space="0" w:color="auto"/>
                  <w:right w:val="single" w:sz="12" w:space="0" w:color="auto"/>
                </w:tcBorders>
              </w:tcPr>
              <w:p w:rsidR="006C6226" w:rsidRPr="009E1CC0" w:rsidRDefault="006C6226" w:rsidP="009E4899">
                <w:pPr>
                  <w:rPr>
                    <w:b/>
                    <w:sz w:val="24"/>
                  </w:rPr>
                </w:pPr>
                <w:r w:rsidRPr="009E1CC0">
                  <w:rPr>
                    <w:b/>
                    <w:sz w:val="24"/>
                  </w:rPr>
                  <w:t>Version</w:t>
                </w:r>
              </w:p>
            </w:tc>
            <w:tc>
              <w:tcPr>
                <w:tcW w:w="2979" w:type="dxa"/>
                <w:tcBorders>
                  <w:top w:val="single" w:sz="12" w:space="0" w:color="auto"/>
                  <w:left w:val="single" w:sz="12" w:space="0" w:color="auto"/>
                  <w:right w:val="single" w:sz="12" w:space="0" w:color="auto"/>
                </w:tcBorders>
              </w:tcPr>
              <w:p w:rsidR="006C6226" w:rsidRPr="009E1CC0" w:rsidRDefault="006C6226" w:rsidP="009E4899">
                <w:pPr>
                  <w:rPr>
                    <w:b/>
                    <w:sz w:val="24"/>
                  </w:rPr>
                </w:pPr>
                <w:r w:rsidRPr="009E1CC0">
                  <w:rPr>
                    <w:b/>
                    <w:sz w:val="24"/>
                  </w:rPr>
                  <w:t xml:space="preserve">Change Description </w:t>
                </w:r>
              </w:p>
            </w:tc>
          </w:tr>
          <w:tr w:rsidR="006C6226" w:rsidTr="009E4899">
            <w:trPr>
              <w:trHeight w:val="253"/>
            </w:trPr>
            <w:tc>
              <w:tcPr>
                <w:tcW w:w="1403" w:type="dxa"/>
                <w:tcBorders>
                  <w:left w:val="single" w:sz="12" w:space="0" w:color="auto"/>
                  <w:right w:val="single" w:sz="12" w:space="0" w:color="auto"/>
                </w:tcBorders>
              </w:tcPr>
              <w:p w:rsidR="006C6226" w:rsidRPr="009E4899" w:rsidRDefault="009E4899" w:rsidP="009E4899">
                <w:pPr>
                  <w:rPr>
                    <w:sz w:val="24"/>
                  </w:rPr>
                </w:pPr>
                <w:r w:rsidRPr="009E4899">
                  <w:rPr>
                    <w:sz w:val="24"/>
                  </w:rPr>
                  <w:t xml:space="preserve">01. </w:t>
                </w:r>
              </w:p>
            </w:tc>
            <w:tc>
              <w:tcPr>
                <w:tcW w:w="1701" w:type="dxa"/>
                <w:tcBorders>
                  <w:left w:val="single" w:sz="12" w:space="0" w:color="auto"/>
                  <w:right w:val="single" w:sz="12" w:space="0" w:color="auto"/>
                </w:tcBorders>
              </w:tcPr>
              <w:p w:rsidR="006C6226" w:rsidRPr="009E4899" w:rsidRDefault="009E4899" w:rsidP="009E4899">
                <w:pPr>
                  <w:rPr>
                    <w:sz w:val="24"/>
                  </w:rPr>
                </w:pPr>
                <w:r w:rsidRPr="009E4899">
                  <w:rPr>
                    <w:sz w:val="24"/>
                  </w:rPr>
                  <w:t>XX-XX-XXXX</w:t>
                </w:r>
              </w:p>
            </w:tc>
            <w:tc>
              <w:tcPr>
                <w:tcW w:w="1843" w:type="dxa"/>
                <w:tcBorders>
                  <w:left w:val="single" w:sz="12" w:space="0" w:color="auto"/>
                  <w:right w:val="single" w:sz="12" w:space="0" w:color="auto"/>
                </w:tcBorders>
              </w:tcPr>
              <w:p w:rsidR="006C6226" w:rsidRPr="009E4899" w:rsidRDefault="009E4899" w:rsidP="009E4899">
                <w:pPr>
                  <w:rPr>
                    <w:sz w:val="24"/>
                  </w:rPr>
                </w:pPr>
                <w:r w:rsidRPr="009E4899">
                  <w:rPr>
                    <w:sz w:val="24"/>
                  </w:rPr>
                  <w:t>Author 1</w:t>
                </w:r>
              </w:p>
            </w:tc>
            <w:tc>
              <w:tcPr>
                <w:tcW w:w="1134" w:type="dxa"/>
                <w:tcBorders>
                  <w:left w:val="single" w:sz="12" w:space="0" w:color="auto"/>
                  <w:right w:val="single" w:sz="12" w:space="0" w:color="auto"/>
                </w:tcBorders>
              </w:tcPr>
              <w:p w:rsidR="006C6226" w:rsidRPr="009E4899" w:rsidRDefault="009E4899" w:rsidP="009E4899">
                <w:pPr>
                  <w:rPr>
                    <w:sz w:val="24"/>
                  </w:rPr>
                </w:pPr>
                <w:r w:rsidRPr="009E4899">
                  <w:rPr>
                    <w:sz w:val="24"/>
                  </w:rPr>
                  <w:t>0.1</w:t>
                </w:r>
              </w:p>
            </w:tc>
            <w:tc>
              <w:tcPr>
                <w:tcW w:w="2979" w:type="dxa"/>
                <w:tcBorders>
                  <w:left w:val="single" w:sz="12" w:space="0" w:color="auto"/>
                  <w:right w:val="single" w:sz="12" w:space="0" w:color="auto"/>
                </w:tcBorders>
              </w:tcPr>
              <w:p w:rsidR="006C6226" w:rsidRPr="009E4899" w:rsidRDefault="009E4899" w:rsidP="009E4899">
                <w:pPr>
                  <w:rPr>
                    <w:sz w:val="24"/>
                  </w:rPr>
                </w:pPr>
                <w:r w:rsidRPr="009E4899">
                  <w:rPr>
                    <w:sz w:val="24"/>
                  </w:rPr>
                  <w:t>Initial Issues</w:t>
                </w:r>
              </w:p>
            </w:tc>
          </w:tr>
          <w:tr w:rsidR="006C6226" w:rsidTr="009E4899">
            <w:trPr>
              <w:trHeight w:val="266"/>
            </w:trPr>
            <w:tc>
              <w:tcPr>
                <w:tcW w:w="1403" w:type="dxa"/>
                <w:tcBorders>
                  <w:left w:val="single" w:sz="12" w:space="0" w:color="auto"/>
                  <w:right w:val="single" w:sz="12" w:space="0" w:color="auto"/>
                </w:tcBorders>
              </w:tcPr>
              <w:p w:rsidR="006C6226" w:rsidRDefault="006C6226" w:rsidP="009E4899"/>
            </w:tc>
            <w:tc>
              <w:tcPr>
                <w:tcW w:w="1701" w:type="dxa"/>
                <w:tcBorders>
                  <w:left w:val="single" w:sz="12" w:space="0" w:color="auto"/>
                  <w:right w:val="single" w:sz="12" w:space="0" w:color="auto"/>
                </w:tcBorders>
              </w:tcPr>
              <w:p w:rsidR="006C6226" w:rsidRDefault="006C6226" w:rsidP="009E4899"/>
            </w:tc>
            <w:tc>
              <w:tcPr>
                <w:tcW w:w="1843" w:type="dxa"/>
                <w:tcBorders>
                  <w:left w:val="single" w:sz="12" w:space="0" w:color="auto"/>
                  <w:right w:val="single" w:sz="12" w:space="0" w:color="auto"/>
                </w:tcBorders>
              </w:tcPr>
              <w:p w:rsidR="006C6226" w:rsidRDefault="006C6226" w:rsidP="009E4899"/>
            </w:tc>
            <w:tc>
              <w:tcPr>
                <w:tcW w:w="1134" w:type="dxa"/>
                <w:tcBorders>
                  <w:left w:val="single" w:sz="12" w:space="0" w:color="auto"/>
                  <w:right w:val="single" w:sz="12" w:space="0" w:color="auto"/>
                </w:tcBorders>
              </w:tcPr>
              <w:p w:rsidR="006C6226" w:rsidRDefault="006C6226" w:rsidP="009E4899"/>
            </w:tc>
            <w:tc>
              <w:tcPr>
                <w:tcW w:w="2979" w:type="dxa"/>
                <w:tcBorders>
                  <w:left w:val="single" w:sz="12" w:space="0" w:color="auto"/>
                  <w:right w:val="single" w:sz="12" w:space="0" w:color="auto"/>
                </w:tcBorders>
              </w:tcPr>
              <w:p w:rsidR="006C6226" w:rsidRDefault="006C6226" w:rsidP="009E4899"/>
            </w:tc>
          </w:tr>
          <w:tr w:rsidR="006C6226" w:rsidTr="009E4899">
            <w:trPr>
              <w:trHeight w:val="253"/>
            </w:trPr>
            <w:tc>
              <w:tcPr>
                <w:tcW w:w="1403" w:type="dxa"/>
                <w:tcBorders>
                  <w:left w:val="single" w:sz="12" w:space="0" w:color="auto"/>
                  <w:right w:val="single" w:sz="12" w:space="0" w:color="auto"/>
                </w:tcBorders>
              </w:tcPr>
              <w:p w:rsidR="006C6226" w:rsidRDefault="006C6226" w:rsidP="009E4899"/>
            </w:tc>
            <w:tc>
              <w:tcPr>
                <w:tcW w:w="1701" w:type="dxa"/>
                <w:tcBorders>
                  <w:left w:val="single" w:sz="12" w:space="0" w:color="auto"/>
                  <w:right w:val="single" w:sz="12" w:space="0" w:color="auto"/>
                </w:tcBorders>
              </w:tcPr>
              <w:p w:rsidR="006C6226" w:rsidRDefault="006C6226" w:rsidP="009E4899"/>
            </w:tc>
            <w:tc>
              <w:tcPr>
                <w:tcW w:w="1843" w:type="dxa"/>
                <w:tcBorders>
                  <w:left w:val="single" w:sz="12" w:space="0" w:color="auto"/>
                  <w:right w:val="single" w:sz="12" w:space="0" w:color="auto"/>
                </w:tcBorders>
              </w:tcPr>
              <w:p w:rsidR="006C6226" w:rsidRDefault="006C6226" w:rsidP="009E4899"/>
            </w:tc>
            <w:tc>
              <w:tcPr>
                <w:tcW w:w="1134" w:type="dxa"/>
                <w:tcBorders>
                  <w:left w:val="single" w:sz="12" w:space="0" w:color="auto"/>
                  <w:right w:val="single" w:sz="12" w:space="0" w:color="auto"/>
                </w:tcBorders>
              </w:tcPr>
              <w:p w:rsidR="006C6226" w:rsidRDefault="006C6226" w:rsidP="009E4899"/>
            </w:tc>
            <w:tc>
              <w:tcPr>
                <w:tcW w:w="2979" w:type="dxa"/>
                <w:tcBorders>
                  <w:left w:val="single" w:sz="12" w:space="0" w:color="auto"/>
                  <w:right w:val="single" w:sz="12" w:space="0" w:color="auto"/>
                </w:tcBorders>
              </w:tcPr>
              <w:p w:rsidR="006C6226" w:rsidRDefault="006C6226" w:rsidP="009E4899"/>
            </w:tc>
          </w:tr>
          <w:tr w:rsidR="006C6226" w:rsidTr="009E4899">
            <w:trPr>
              <w:trHeight w:val="266"/>
            </w:trPr>
            <w:tc>
              <w:tcPr>
                <w:tcW w:w="1403" w:type="dxa"/>
                <w:tcBorders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:rsidR="006C6226" w:rsidRDefault="006C6226" w:rsidP="009E4899"/>
            </w:tc>
            <w:tc>
              <w:tcPr>
                <w:tcW w:w="1701" w:type="dxa"/>
                <w:tcBorders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:rsidR="006C6226" w:rsidRDefault="006C6226" w:rsidP="009E4899"/>
            </w:tc>
            <w:tc>
              <w:tcPr>
                <w:tcW w:w="1843" w:type="dxa"/>
                <w:tcBorders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:rsidR="006C6226" w:rsidRDefault="006C6226" w:rsidP="009E4899"/>
            </w:tc>
            <w:tc>
              <w:tcPr>
                <w:tcW w:w="1134" w:type="dxa"/>
                <w:tcBorders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:rsidR="006C6226" w:rsidRDefault="006C6226" w:rsidP="009E4899"/>
            </w:tc>
            <w:tc>
              <w:tcPr>
                <w:tcW w:w="2979" w:type="dxa"/>
                <w:tcBorders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:rsidR="006C6226" w:rsidRDefault="006C6226" w:rsidP="009E4899"/>
            </w:tc>
          </w:tr>
        </w:tbl>
        <w:p w:rsidR="002D497F" w:rsidRDefault="0035020B" w:rsidP="0035020B">
          <w:pPr>
            <w:pStyle w:val="Title"/>
          </w:pPr>
          <w:r w:rsidRPr="00F56827">
            <w:t>Document</w:t>
          </w:r>
          <w:r w:rsidRPr="009E1CC0">
            <w:rPr>
              <w:rFonts w:cstheme="majorHAnsi"/>
              <w:b w:val="0"/>
              <w:sz w:val="24"/>
            </w:rPr>
            <w:t xml:space="preserve"> </w:t>
          </w:r>
          <w:r w:rsidRPr="00F56827">
            <w:t>Revision</w:t>
          </w:r>
          <w:r w:rsidRPr="009E1CC0">
            <w:rPr>
              <w:rFonts w:cstheme="majorHAnsi"/>
              <w:b w:val="0"/>
              <w:sz w:val="24"/>
            </w:rPr>
            <w:t xml:space="preserve"> </w:t>
          </w:r>
        </w:p>
      </w:sdtContent>
    </w:sdt>
    <w:p w:rsidR="0000696F" w:rsidRDefault="0000696F"/>
    <w:p w:rsidR="0000696F" w:rsidRDefault="0000696F">
      <w:r>
        <w:br w:type="page"/>
      </w:r>
    </w:p>
    <w:sdt>
      <w:sdtPr>
        <w:rPr>
          <w:rFonts w:asciiTheme="minorHAnsi" w:eastAsiaTheme="minorHAnsi" w:hAnsiTheme="minorHAnsi" w:cstheme="minorBidi"/>
          <w:b w:val="0"/>
          <w:color w:val="auto"/>
          <w:spacing w:val="0"/>
          <w:kern w:val="0"/>
          <w:sz w:val="22"/>
          <w:szCs w:val="22"/>
        </w:rPr>
        <w:id w:val="-14152355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:rsidR="00885925" w:rsidRDefault="00885925" w:rsidP="004E7654">
          <w:pPr>
            <w:pStyle w:val="Title"/>
          </w:pPr>
          <w:r>
            <w:t>Contents</w:t>
          </w:r>
        </w:p>
        <w:p w:rsidR="004D6EFE" w:rsidRDefault="00885925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519211685" w:history="1">
            <w:r w:rsidR="004D6EFE" w:rsidRPr="00591B4C">
              <w:rPr>
                <w:rStyle w:val="Hyperlink"/>
                <w:noProof/>
              </w:rPr>
              <w:t>1</w:t>
            </w:r>
            <w:r w:rsidR="004D6EFE">
              <w:rPr>
                <w:rFonts w:eastAsiaTheme="minorEastAsia"/>
                <w:noProof/>
                <w:lang w:eastAsia="en-GB"/>
              </w:rPr>
              <w:tab/>
            </w:r>
            <w:r w:rsidR="004D6EFE" w:rsidRPr="00591B4C">
              <w:rPr>
                <w:rStyle w:val="Hyperlink"/>
                <w:noProof/>
              </w:rPr>
              <w:t>Introduction</w:t>
            </w:r>
            <w:r w:rsidR="004D6EFE">
              <w:rPr>
                <w:noProof/>
                <w:webHidden/>
              </w:rPr>
              <w:tab/>
            </w:r>
            <w:r w:rsidR="004D6EFE">
              <w:rPr>
                <w:noProof/>
                <w:webHidden/>
              </w:rPr>
              <w:fldChar w:fldCharType="begin"/>
            </w:r>
            <w:r w:rsidR="004D6EFE">
              <w:rPr>
                <w:noProof/>
                <w:webHidden/>
              </w:rPr>
              <w:instrText xml:space="preserve"> PAGEREF _Toc519211685 \h </w:instrText>
            </w:r>
            <w:r w:rsidR="004D6EFE">
              <w:rPr>
                <w:noProof/>
                <w:webHidden/>
              </w:rPr>
            </w:r>
            <w:r w:rsidR="004D6EFE">
              <w:rPr>
                <w:noProof/>
                <w:webHidden/>
              </w:rPr>
              <w:fldChar w:fldCharType="separate"/>
            </w:r>
            <w:r w:rsidR="004D6EFE">
              <w:rPr>
                <w:noProof/>
                <w:webHidden/>
              </w:rPr>
              <w:t>1</w:t>
            </w:r>
            <w:r w:rsidR="004D6EFE">
              <w:rPr>
                <w:noProof/>
                <w:webHidden/>
              </w:rPr>
              <w:fldChar w:fldCharType="end"/>
            </w:r>
          </w:hyperlink>
        </w:p>
        <w:p w:rsidR="004D6EFE" w:rsidRDefault="000A147F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519211686" w:history="1">
            <w:r w:rsidR="004D6EFE" w:rsidRPr="00591B4C">
              <w:rPr>
                <w:rStyle w:val="Hyperlink"/>
                <w:noProof/>
              </w:rPr>
              <w:t>1.1</w:t>
            </w:r>
            <w:r w:rsidR="004D6EFE">
              <w:rPr>
                <w:rFonts w:eastAsiaTheme="minorEastAsia"/>
                <w:noProof/>
                <w:lang w:eastAsia="en-GB"/>
              </w:rPr>
              <w:tab/>
            </w:r>
            <w:r w:rsidR="004D6EFE" w:rsidRPr="00591B4C">
              <w:rPr>
                <w:rStyle w:val="Hyperlink"/>
                <w:noProof/>
                <w:shd w:val="clear" w:color="auto" w:fill="FFFFFF"/>
              </w:rPr>
              <w:t>Scope</w:t>
            </w:r>
            <w:r w:rsidR="004D6EFE">
              <w:rPr>
                <w:noProof/>
                <w:webHidden/>
              </w:rPr>
              <w:tab/>
            </w:r>
            <w:r w:rsidR="004D6EFE">
              <w:rPr>
                <w:noProof/>
                <w:webHidden/>
              </w:rPr>
              <w:fldChar w:fldCharType="begin"/>
            </w:r>
            <w:r w:rsidR="004D6EFE">
              <w:rPr>
                <w:noProof/>
                <w:webHidden/>
              </w:rPr>
              <w:instrText xml:space="preserve"> PAGEREF _Toc519211686 \h </w:instrText>
            </w:r>
            <w:r w:rsidR="004D6EFE">
              <w:rPr>
                <w:noProof/>
                <w:webHidden/>
              </w:rPr>
            </w:r>
            <w:r w:rsidR="004D6EFE">
              <w:rPr>
                <w:noProof/>
                <w:webHidden/>
              </w:rPr>
              <w:fldChar w:fldCharType="separate"/>
            </w:r>
            <w:r w:rsidR="004D6EFE">
              <w:rPr>
                <w:noProof/>
                <w:webHidden/>
              </w:rPr>
              <w:t>1</w:t>
            </w:r>
            <w:r w:rsidR="004D6EFE">
              <w:rPr>
                <w:noProof/>
                <w:webHidden/>
              </w:rPr>
              <w:fldChar w:fldCharType="end"/>
            </w:r>
          </w:hyperlink>
        </w:p>
        <w:p w:rsidR="004D6EFE" w:rsidRDefault="000A147F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519211687" w:history="1">
            <w:r w:rsidR="004D6EFE" w:rsidRPr="00591B4C">
              <w:rPr>
                <w:rStyle w:val="Hyperlink"/>
                <w:noProof/>
              </w:rPr>
              <w:t>1.2</w:t>
            </w:r>
            <w:r w:rsidR="004D6EFE">
              <w:rPr>
                <w:rFonts w:eastAsiaTheme="minorEastAsia"/>
                <w:noProof/>
                <w:lang w:eastAsia="en-GB"/>
              </w:rPr>
              <w:tab/>
            </w:r>
            <w:r w:rsidR="004D6EFE" w:rsidRPr="00591B4C">
              <w:rPr>
                <w:rStyle w:val="Hyperlink"/>
                <w:noProof/>
              </w:rPr>
              <w:t>Goal</w:t>
            </w:r>
            <w:r w:rsidR="004D6EFE">
              <w:rPr>
                <w:noProof/>
                <w:webHidden/>
              </w:rPr>
              <w:tab/>
            </w:r>
            <w:r w:rsidR="004D6EFE">
              <w:rPr>
                <w:noProof/>
                <w:webHidden/>
              </w:rPr>
              <w:fldChar w:fldCharType="begin"/>
            </w:r>
            <w:r w:rsidR="004D6EFE">
              <w:rPr>
                <w:noProof/>
                <w:webHidden/>
              </w:rPr>
              <w:instrText xml:space="preserve"> PAGEREF _Toc519211687 \h </w:instrText>
            </w:r>
            <w:r w:rsidR="004D6EFE">
              <w:rPr>
                <w:noProof/>
                <w:webHidden/>
              </w:rPr>
            </w:r>
            <w:r w:rsidR="004D6EFE">
              <w:rPr>
                <w:noProof/>
                <w:webHidden/>
              </w:rPr>
              <w:fldChar w:fldCharType="separate"/>
            </w:r>
            <w:r w:rsidR="004D6EFE">
              <w:rPr>
                <w:noProof/>
                <w:webHidden/>
              </w:rPr>
              <w:t>1</w:t>
            </w:r>
            <w:r w:rsidR="004D6EFE">
              <w:rPr>
                <w:noProof/>
                <w:webHidden/>
              </w:rPr>
              <w:fldChar w:fldCharType="end"/>
            </w:r>
          </w:hyperlink>
        </w:p>
        <w:p w:rsidR="004D6EFE" w:rsidRDefault="000A147F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519211688" w:history="1">
            <w:r w:rsidR="004D6EFE" w:rsidRPr="00591B4C">
              <w:rPr>
                <w:rStyle w:val="Hyperlink"/>
                <w:noProof/>
              </w:rPr>
              <w:t>1.3</w:t>
            </w:r>
            <w:r w:rsidR="004D6EFE">
              <w:rPr>
                <w:rFonts w:eastAsiaTheme="minorEastAsia"/>
                <w:noProof/>
                <w:lang w:eastAsia="en-GB"/>
              </w:rPr>
              <w:tab/>
            </w:r>
            <w:r w:rsidR="004D6EFE" w:rsidRPr="00591B4C">
              <w:rPr>
                <w:rStyle w:val="Hyperlink"/>
                <w:noProof/>
              </w:rPr>
              <w:t>Audience</w:t>
            </w:r>
            <w:r w:rsidR="004D6EFE">
              <w:rPr>
                <w:noProof/>
                <w:webHidden/>
              </w:rPr>
              <w:tab/>
            </w:r>
            <w:r w:rsidR="004D6EFE">
              <w:rPr>
                <w:noProof/>
                <w:webHidden/>
              </w:rPr>
              <w:fldChar w:fldCharType="begin"/>
            </w:r>
            <w:r w:rsidR="004D6EFE">
              <w:rPr>
                <w:noProof/>
                <w:webHidden/>
              </w:rPr>
              <w:instrText xml:space="preserve"> PAGEREF _Toc519211688 \h </w:instrText>
            </w:r>
            <w:r w:rsidR="004D6EFE">
              <w:rPr>
                <w:noProof/>
                <w:webHidden/>
              </w:rPr>
            </w:r>
            <w:r w:rsidR="004D6EFE">
              <w:rPr>
                <w:noProof/>
                <w:webHidden/>
              </w:rPr>
              <w:fldChar w:fldCharType="separate"/>
            </w:r>
            <w:r w:rsidR="004D6EFE">
              <w:rPr>
                <w:noProof/>
                <w:webHidden/>
              </w:rPr>
              <w:t>1</w:t>
            </w:r>
            <w:r w:rsidR="004D6EFE">
              <w:rPr>
                <w:noProof/>
                <w:webHidden/>
              </w:rPr>
              <w:fldChar w:fldCharType="end"/>
            </w:r>
          </w:hyperlink>
        </w:p>
        <w:p w:rsidR="004D6EFE" w:rsidRDefault="000A147F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519211689" w:history="1">
            <w:r w:rsidR="004D6EFE" w:rsidRPr="00591B4C">
              <w:rPr>
                <w:rStyle w:val="Hyperlink"/>
                <w:noProof/>
              </w:rPr>
              <w:t>1.4</w:t>
            </w:r>
            <w:r w:rsidR="004D6EFE">
              <w:rPr>
                <w:rFonts w:eastAsiaTheme="minorEastAsia"/>
                <w:noProof/>
                <w:lang w:eastAsia="en-GB"/>
              </w:rPr>
              <w:tab/>
            </w:r>
            <w:r w:rsidR="004D6EFE" w:rsidRPr="00591B4C">
              <w:rPr>
                <w:rStyle w:val="Hyperlink"/>
                <w:noProof/>
              </w:rPr>
              <w:t>Structure of this Guide</w:t>
            </w:r>
            <w:r w:rsidR="004D6EFE">
              <w:rPr>
                <w:noProof/>
                <w:webHidden/>
              </w:rPr>
              <w:tab/>
            </w:r>
            <w:r w:rsidR="004D6EFE">
              <w:rPr>
                <w:noProof/>
                <w:webHidden/>
              </w:rPr>
              <w:fldChar w:fldCharType="begin"/>
            </w:r>
            <w:r w:rsidR="004D6EFE">
              <w:rPr>
                <w:noProof/>
                <w:webHidden/>
              </w:rPr>
              <w:instrText xml:space="preserve"> PAGEREF _Toc519211689 \h </w:instrText>
            </w:r>
            <w:r w:rsidR="004D6EFE">
              <w:rPr>
                <w:noProof/>
                <w:webHidden/>
              </w:rPr>
            </w:r>
            <w:r w:rsidR="004D6EFE">
              <w:rPr>
                <w:noProof/>
                <w:webHidden/>
              </w:rPr>
              <w:fldChar w:fldCharType="separate"/>
            </w:r>
            <w:r w:rsidR="004D6EFE">
              <w:rPr>
                <w:noProof/>
                <w:webHidden/>
              </w:rPr>
              <w:t>1</w:t>
            </w:r>
            <w:r w:rsidR="004D6EFE">
              <w:rPr>
                <w:noProof/>
                <w:webHidden/>
              </w:rPr>
              <w:fldChar w:fldCharType="end"/>
            </w:r>
          </w:hyperlink>
        </w:p>
        <w:p w:rsidR="004D6EFE" w:rsidRDefault="000A147F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519211690" w:history="1">
            <w:r w:rsidR="004D6EFE" w:rsidRPr="00591B4C">
              <w:rPr>
                <w:rStyle w:val="Hyperlink"/>
                <w:noProof/>
              </w:rPr>
              <w:t>2</w:t>
            </w:r>
            <w:r w:rsidR="004D6EFE">
              <w:rPr>
                <w:rFonts w:eastAsiaTheme="minorEastAsia"/>
                <w:noProof/>
                <w:lang w:eastAsia="en-GB"/>
              </w:rPr>
              <w:tab/>
            </w:r>
            <w:r w:rsidR="004D6EFE" w:rsidRPr="00591B4C">
              <w:rPr>
                <w:rStyle w:val="Hyperlink"/>
                <w:noProof/>
              </w:rPr>
              <w:t>Logging into Confluence</w:t>
            </w:r>
            <w:r w:rsidR="004D6EFE">
              <w:rPr>
                <w:noProof/>
                <w:webHidden/>
              </w:rPr>
              <w:tab/>
            </w:r>
            <w:r w:rsidR="004D6EFE">
              <w:rPr>
                <w:noProof/>
                <w:webHidden/>
              </w:rPr>
              <w:fldChar w:fldCharType="begin"/>
            </w:r>
            <w:r w:rsidR="004D6EFE">
              <w:rPr>
                <w:noProof/>
                <w:webHidden/>
              </w:rPr>
              <w:instrText xml:space="preserve"> PAGEREF _Toc519211690 \h </w:instrText>
            </w:r>
            <w:r w:rsidR="004D6EFE">
              <w:rPr>
                <w:noProof/>
                <w:webHidden/>
              </w:rPr>
            </w:r>
            <w:r w:rsidR="004D6EFE">
              <w:rPr>
                <w:noProof/>
                <w:webHidden/>
              </w:rPr>
              <w:fldChar w:fldCharType="separate"/>
            </w:r>
            <w:r w:rsidR="004D6EFE">
              <w:rPr>
                <w:noProof/>
                <w:webHidden/>
              </w:rPr>
              <w:t>2</w:t>
            </w:r>
            <w:r w:rsidR="004D6EFE">
              <w:rPr>
                <w:noProof/>
                <w:webHidden/>
              </w:rPr>
              <w:fldChar w:fldCharType="end"/>
            </w:r>
          </w:hyperlink>
        </w:p>
        <w:p w:rsidR="004D6EFE" w:rsidRDefault="000A147F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519211691" w:history="1">
            <w:r w:rsidR="004D6EFE" w:rsidRPr="00591B4C">
              <w:rPr>
                <w:rStyle w:val="Hyperlink"/>
                <w:noProof/>
              </w:rPr>
              <w:t>3</w:t>
            </w:r>
            <w:r w:rsidR="004D6EFE">
              <w:rPr>
                <w:rFonts w:eastAsiaTheme="minorEastAsia"/>
                <w:noProof/>
                <w:lang w:eastAsia="en-GB"/>
              </w:rPr>
              <w:tab/>
            </w:r>
            <w:r w:rsidR="004D6EFE" w:rsidRPr="00591B4C">
              <w:rPr>
                <w:rStyle w:val="Hyperlink"/>
                <w:noProof/>
              </w:rPr>
              <w:t>Confluence Space</w:t>
            </w:r>
            <w:r w:rsidR="004D6EFE">
              <w:rPr>
                <w:noProof/>
                <w:webHidden/>
              </w:rPr>
              <w:tab/>
            </w:r>
            <w:r w:rsidR="004D6EFE">
              <w:rPr>
                <w:noProof/>
                <w:webHidden/>
              </w:rPr>
              <w:fldChar w:fldCharType="begin"/>
            </w:r>
            <w:r w:rsidR="004D6EFE">
              <w:rPr>
                <w:noProof/>
                <w:webHidden/>
              </w:rPr>
              <w:instrText xml:space="preserve"> PAGEREF _Toc519211691 \h </w:instrText>
            </w:r>
            <w:r w:rsidR="004D6EFE">
              <w:rPr>
                <w:noProof/>
                <w:webHidden/>
              </w:rPr>
            </w:r>
            <w:r w:rsidR="004D6EFE">
              <w:rPr>
                <w:noProof/>
                <w:webHidden/>
              </w:rPr>
              <w:fldChar w:fldCharType="separate"/>
            </w:r>
            <w:r w:rsidR="004D6EFE">
              <w:rPr>
                <w:noProof/>
                <w:webHidden/>
              </w:rPr>
              <w:t>3</w:t>
            </w:r>
            <w:r w:rsidR="004D6EFE">
              <w:rPr>
                <w:noProof/>
                <w:webHidden/>
              </w:rPr>
              <w:fldChar w:fldCharType="end"/>
            </w:r>
          </w:hyperlink>
        </w:p>
        <w:p w:rsidR="004D6EFE" w:rsidRDefault="000A147F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519211692" w:history="1">
            <w:r w:rsidR="004D6EFE" w:rsidRPr="00591B4C">
              <w:rPr>
                <w:rStyle w:val="Hyperlink"/>
                <w:noProof/>
              </w:rPr>
              <w:t>3.1</w:t>
            </w:r>
            <w:r w:rsidR="004D6EFE">
              <w:rPr>
                <w:rFonts w:eastAsiaTheme="minorEastAsia"/>
                <w:noProof/>
                <w:lang w:eastAsia="en-GB"/>
              </w:rPr>
              <w:tab/>
            </w:r>
            <w:r w:rsidR="004D6EFE" w:rsidRPr="00591B4C">
              <w:rPr>
                <w:rStyle w:val="Hyperlink"/>
                <w:noProof/>
              </w:rPr>
              <w:t>Create the Space</w:t>
            </w:r>
            <w:r w:rsidR="004D6EFE">
              <w:rPr>
                <w:noProof/>
                <w:webHidden/>
              </w:rPr>
              <w:tab/>
            </w:r>
            <w:r w:rsidR="004D6EFE">
              <w:rPr>
                <w:noProof/>
                <w:webHidden/>
              </w:rPr>
              <w:fldChar w:fldCharType="begin"/>
            </w:r>
            <w:r w:rsidR="004D6EFE">
              <w:rPr>
                <w:noProof/>
                <w:webHidden/>
              </w:rPr>
              <w:instrText xml:space="preserve"> PAGEREF _Toc519211692 \h </w:instrText>
            </w:r>
            <w:r w:rsidR="004D6EFE">
              <w:rPr>
                <w:noProof/>
                <w:webHidden/>
              </w:rPr>
            </w:r>
            <w:r w:rsidR="004D6EFE">
              <w:rPr>
                <w:noProof/>
                <w:webHidden/>
              </w:rPr>
              <w:fldChar w:fldCharType="separate"/>
            </w:r>
            <w:r w:rsidR="004D6EFE">
              <w:rPr>
                <w:noProof/>
                <w:webHidden/>
              </w:rPr>
              <w:t>3</w:t>
            </w:r>
            <w:r w:rsidR="004D6EFE">
              <w:rPr>
                <w:noProof/>
                <w:webHidden/>
              </w:rPr>
              <w:fldChar w:fldCharType="end"/>
            </w:r>
          </w:hyperlink>
        </w:p>
        <w:p w:rsidR="004D6EFE" w:rsidRDefault="000A147F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519211693" w:history="1">
            <w:r w:rsidR="004D6EFE" w:rsidRPr="00591B4C">
              <w:rPr>
                <w:rStyle w:val="Hyperlink"/>
                <w:noProof/>
              </w:rPr>
              <w:t>4</w:t>
            </w:r>
            <w:r w:rsidR="004D6EFE">
              <w:rPr>
                <w:rFonts w:eastAsiaTheme="minorEastAsia"/>
                <w:noProof/>
                <w:lang w:eastAsia="en-GB"/>
              </w:rPr>
              <w:tab/>
            </w:r>
            <w:r w:rsidR="004D6EFE" w:rsidRPr="00591B4C">
              <w:rPr>
                <w:rStyle w:val="Hyperlink"/>
                <w:noProof/>
              </w:rPr>
              <w:t>Create Personal Space</w:t>
            </w:r>
            <w:r w:rsidR="004D6EFE">
              <w:rPr>
                <w:noProof/>
                <w:webHidden/>
              </w:rPr>
              <w:tab/>
            </w:r>
            <w:r w:rsidR="004D6EFE">
              <w:rPr>
                <w:noProof/>
                <w:webHidden/>
              </w:rPr>
              <w:fldChar w:fldCharType="begin"/>
            </w:r>
            <w:r w:rsidR="004D6EFE">
              <w:rPr>
                <w:noProof/>
                <w:webHidden/>
              </w:rPr>
              <w:instrText xml:space="preserve"> PAGEREF _Toc519211693 \h </w:instrText>
            </w:r>
            <w:r w:rsidR="004D6EFE">
              <w:rPr>
                <w:noProof/>
                <w:webHidden/>
              </w:rPr>
            </w:r>
            <w:r w:rsidR="004D6EFE">
              <w:rPr>
                <w:noProof/>
                <w:webHidden/>
              </w:rPr>
              <w:fldChar w:fldCharType="separate"/>
            </w:r>
            <w:r w:rsidR="004D6EFE">
              <w:rPr>
                <w:noProof/>
                <w:webHidden/>
              </w:rPr>
              <w:t>5</w:t>
            </w:r>
            <w:r w:rsidR="004D6EFE">
              <w:rPr>
                <w:noProof/>
                <w:webHidden/>
              </w:rPr>
              <w:fldChar w:fldCharType="end"/>
            </w:r>
          </w:hyperlink>
        </w:p>
        <w:p w:rsidR="00885925" w:rsidRDefault="00885925">
          <w:r>
            <w:rPr>
              <w:b/>
              <w:bCs/>
              <w:noProof/>
            </w:rPr>
            <w:fldChar w:fldCharType="end"/>
          </w:r>
        </w:p>
      </w:sdtContent>
    </w:sdt>
    <w:p w:rsidR="00837DC0" w:rsidRDefault="00837DC0">
      <w:pPr>
        <w:sectPr w:rsidR="00837DC0" w:rsidSect="00DB762A">
          <w:headerReference w:type="first" r:id="rId18"/>
          <w:pgSz w:w="11906" w:h="16838"/>
          <w:pgMar w:top="1560" w:right="1440" w:bottom="1440" w:left="1440" w:header="708" w:footer="708" w:gutter="0"/>
          <w:pgNumType w:fmt="upperRoman"/>
          <w:cols w:space="708"/>
          <w:titlePg/>
          <w:docGrid w:linePitch="360"/>
        </w:sectPr>
      </w:pPr>
    </w:p>
    <w:p w:rsidR="00837DC0" w:rsidRDefault="00411905" w:rsidP="003666E0">
      <w:pPr>
        <w:pStyle w:val="Heading1"/>
      </w:pPr>
      <w:bookmarkStart w:id="1" w:name="_Toc519211685"/>
      <w:r>
        <w:lastRenderedPageBreak/>
        <w:t>Introduction</w:t>
      </w:r>
      <w:bookmarkEnd w:id="1"/>
      <w:r w:rsidR="00B5435B" w:rsidRPr="00B5435B">
        <w:t xml:space="preserve"> </w:t>
      </w:r>
    </w:p>
    <w:p w:rsidR="00B549C4" w:rsidRDefault="00B549C4" w:rsidP="00411905">
      <w:pPr>
        <w:jc w:val="both"/>
        <w:rPr>
          <w:rFonts w:cstheme="minorHAnsi"/>
          <w:spacing w:val="-1"/>
          <w:sz w:val="21"/>
          <w:szCs w:val="21"/>
          <w:shd w:val="clear" w:color="auto" w:fill="FFFFFF"/>
        </w:rPr>
      </w:pPr>
    </w:p>
    <w:p w:rsidR="00D4551A" w:rsidRDefault="00D4551A" w:rsidP="00D4551A">
      <w:pPr>
        <w:pStyle w:val="Heading2"/>
        <w:rPr>
          <w:shd w:val="clear" w:color="auto" w:fill="FFFFFF"/>
        </w:rPr>
      </w:pPr>
      <w:bookmarkStart w:id="2" w:name="_Toc519211686"/>
      <w:r>
        <w:rPr>
          <w:shd w:val="clear" w:color="auto" w:fill="FFFFFF"/>
        </w:rPr>
        <w:t>Scope</w:t>
      </w:r>
      <w:bookmarkEnd w:id="2"/>
    </w:p>
    <w:p w:rsidR="00D4551A" w:rsidRDefault="00D4551A" w:rsidP="00A93EF5">
      <w:pPr>
        <w:pStyle w:val="Body"/>
        <w:rPr>
          <w:rFonts w:cstheme="minorHAnsi"/>
          <w:spacing w:val="-1"/>
          <w:szCs w:val="21"/>
          <w:shd w:val="clear" w:color="auto" w:fill="FFFFFF"/>
        </w:rPr>
      </w:pPr>
      <w:r>
        <w:t xml:space="preserve">This manual </w:t>
      </w:r>
      <w:r w:rsidR="00727622">
        <w:t>provides detail</w:t>
      </w:r>
      <w:r>
        <w:t xml:space="preserve"> information about </w:t>
      </w:r>
      <w:r w:rsidR="00727622">
        <w:t xml:space="preserve">setting up and using the Atlassian </w:t>
      </w:r>
      <w:r w:rsidR="00912C10" w:rsidRPr="00B5435B">
        <w:rPr>
          <w:rFonts w:cstheme="minorHAnsi"/>
          <w:spacing w:val="-1"/>
          <w:szCs w:val="21"/>
          <w:shd w:val="clear" w:color="auto" w:fill="FFFFFF"/>
        </w:rPr>
        <w:t>Confluence</w:t>
      </w:r>
      <w:r w:rsidR="00727622">
        <w:rPr>
          <w:rFonts w:cstheme="minorHAnsi"/>
          <w:spacing w:val="-1"/>
          <w:szCs w:val="21"/>
          <w:shd w:val="clear" w:color="auto" w:fill="FFFFFF"/>
        </w:rPr>
        <w:t xml:space="preserve"> application. </w:t>
      </w:r>
    </w:p>
    <w:p w:rsidR="00727622" w:rsidRDefault="005D467F" w:rsidP="00727622">
      <w:pPr>
        <w:pStyle w:val="Heading2"/>
      </w:pPr>
      <w:bookmarkStart w:id="3" w:name="_Toc519211687"/>
      <w:r>
        <w:t>Goal</w:t>
      </w:r>
      <w:bookmarkEnd w:id="3"/>
    </w:p>
    <w:p w:rsidR="005D467F" w:rsidRDefault="005D467F" w:rsidP="00A93EF5">
      <w:pPr>
        <w:pStyle w:val="Body"/>
      </w:pPr>
      <w:r>
        <w:t xml:space="preserve">This document is intended to provide information on Atlassian </w:t>
      </w:r>
      <w:r w:rsidRPr="00A93EF5">
        <w:t>Confluence</w:t>
      </w:r>
      <w:r w:rsidR="00186065" w:rsidRPr="00A93EF5">
        <w:t xml:space="preserve">. Administrators/User can refer this guide to perform various </w:t>
      </w:r>
      <w:r w:rsidR="00825612" w:rsidRPr="00A93EF5">
        <w:t xml:space="preserve">administrative, operational and user level activities. </w:t>
      </w:r>
      <w:r w:rsidR="00186065" w:rsidRPr="00A93EF5">
        <w:t xml:space="preserve"> </w:t>
      </w:r>
    </w:p>
    <w:p w:rsidR="00A93EF5" w:rsidRDefault="00A93EF5" w:rsidP="00A93EF5">
      <w:pPr>
        <w:pStyle w:val="Heading2"/>
      </w:pPr>
      <w:bookmarkStart w:id="4" w:name="_Toc519211688"/>
      <w:r>
        <w:t>Audience</w:t>
      </w:r>
      <w:bookmarkEnd w:id="4"/>
    </w:p>
    <w:p w:rsidR="00A93EF5" w:rsidRDefault="0049456C" w:rsidP="0049456C">
      <w:pPr>
        <w:pStyle w:val="Body"/>
      </w:pPr>
      <w:r>
        <w:t xml:space="preserve">This document is aimed at </w:t>
      </w:r>
      <w:r w:rsidR="00A46B0E">
        <w:t>Customer</w:t>
      </w:r>
      <w:r>
        <w:t xml:space="preserve"> Users/ Employees/ </w:t>
      </w:r>
      <w:r w:rsidR="00B82F82">
        <w:t xml:space="preserve">Administrators belongs to application support group and maintenance user who will be responsible for performing the various </w:t>
      </w:r>
      <w:r w:rsidR="00A46B0E">
        <w:t xml:space="preserve">task. </w:t>
      </w:r>
    </w:p>
    <w:p w:rsidR="00A46B0E" w:rsidRDefault="00A46B0E" w:rsidP="00A46B0E">
      <w:pPr>
        <w:pStyle w:val="Heading2"/>
      </w:pPr>
      <w:bookmarkStart w:id="5" w:name="_Toc519211689"/>
      <w:r>
        <w:t>Structure of this Guide</w:t>
      </w:r>
      <w:bookmarkEnd w:id="5"/>
    </w:p>
    <w:p w:rsidR="00A46B0E" w:rsidRDefault="00A46B0E" w:rsidP="00EB4691">
      <w:pPr>
        <w:pStyle w:val="Body"/>
      </w:pPr>
      <w:r>
        <w:t>Below table explains documents conventions used throughout this document:</w:t>
      </w:r>
    </w:p>
    <w:tbl>
      <w:tblPr>
        <w:tblStyle w:val="TableGrid"/>
        <w:tblpPr w:leftFromText="180" w:rightFromText="180" w:vertAnchor="page" w:horzAnchor="margin" w:tblpY="7365"/>
        <w:tblW w:w="5000" w:type="pct"/>
        <w:tblLook w:val="04A0" w:firstRow="1" w:lastRow="0" w:firstColumn="1" w:lastColumn="0" w:noHBand="0" w:noVBand="1"/>
      </w:tblPr>
      <w:tblGrid>
        <w:gridCol w:w="1119"/>
        <w:gridCol w:w="1963"/>
        <w:gridCol w:w="5914"/>
      </w:tblGrid>
      <w:tr w:rsidR="00DD05DA" w:rsidTr="004728E9">
        <w:trPr>
          <w:trHeight w:val="378"/>
        </w:trPr>
        <w:tc>
          <w:tcPr>
            <w:tcW w:w="622" w:type="pct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94672B" w:rsidRPr="004728E9" w:rsidRDefault="0094672B" w:rsidP="004728E9">
            <w:pPr>
              <w:pStyle w:val="Table"/>
              <w:rPr>
                <w:b/>
              </w:rPr>
            </w:pPr>
            <w:r w:rsidRPr="004728E9">
              <w:rPr>
                <w:b/>
              </w:rPr>
              <w:t>Icon</w:t>
            </w:r>
          </w:p>
        </w:tc>
        <w:tc>
          <w:tcPr>
            <w:tcW w:w="1091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94672B" w:rsidRPr="004728E9" w:rsidRDefault="0094672B" w:rsidP="004728E9">
            <w:pPr>
              <w:pStyle w:val="Table"/>
              <w:rPr>
                <w:b/>
              </w:rPr>
            </w:pPr>
            <w:r w:rsidRPr="004728E9">
              <w:rPr>
                <w:b/>
              </w:rPr>
              <w:t>Title</w:t>
            </w:r>
          </w:p>
        </w:tc>
        <w:tc>
          <w:tcPr>
            <w:tcW w:w="3287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94672B" w:rsidRPr="004728E9" w:rsidRDefault="0094672B" w:rsidP="004728E9">
            <w:pPr>
              <w:pStyle w:val="Table"/>
              <w:rPr>
                <w:b/>
              </w:rPr>
            </w:pPr>
            <w:r w:rsidRPr="004728E9">
              <w:rPr>
                <w:b/>
              </w:rPr>
              <w:t xml:space="preserve">Meaning </w:t>
            </w:r>
          </w:p>
        </w:tc>
      </w:tr>
      <w:tr w:rsidR="00DD05DA" w:rsidTr="004728E9">
        <w:trPr>
          <w:trHeight w:val="253"/>
        </w:trPr>
        <w:tc>
          <w:tcPr>
            <w:tcW w:w="622" w:type="pc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F92D93" w:rsidRPr="009E4899" w:rsidRDefault="00F92D93" w:rsidP="00DD05DA">
            <w:pPr>
              <w:jc w:val="center"/>
              <w:rPr>
                <w:sz w:val="24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31D5B12E" wp14:editId="5D89BB61">
                  <wp:extent cx="318928" cy="284672"/>
                  <wp:effectExtent l="0" t="0" r="5080" b="1270"/>
                  <wp:docPr id="460" name="Picture 460" descr="Image result for caution icon for Documents 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Image result for caution icon for Documents 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442" t="3373" r="22659" b="3340"/>
                          <a:stretch/>
                        </pic:blipFill>
                        <pic:spPr bwMode="auto">
                          <a:xfrm>
                            <a:off x="0" y="0"/>
                            <a:ext cx="353449" cy="3154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91" w:type="pc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F92D93" w:rsidRPr="009E4899" w:rsidRDefault="00C13FB7" w:rsidP="00764701">
            <w:pPr>
              <w:pStyle w:val="Table"/>
              <w:spacing w:line="240" w:lineRule="auto"/>
            </w:pPr>
            <w:r>
              <w:t>Caution</w:t>
            </w:r>
          </w:p>
        </w:tc>
        <w:tc>
          <w:tcPr>
            <w:tcW w:w="3287" w:type="pc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F92D93" w:rsidRPr="009E4899" w:rsidRDefault="00543D7D" w:rsidP="00764701">
            <w:pPr>
              <w:pStyle w:val="Body"/>
            </w:pPr>
            <w:r>
              <w:t>Indicates situation that might result in loss of data or hardware/software damage</w:t>
            </w:r>
          </w:p>
        </w:tc>
      </w:tr>
      <w:tr w:rsidR="00DD05DA" w:rsidTr="00DD05DA">
        <w:trPr>
          <w:trHeight w:val="266"/>
        </w:trPr>
        <w:tc>
          <w:tcPr>
            <w:tcW w:w="622" w:type="pct"/>
            <w:tcBorders>
              <w:left w:val="single" w:sz="12" w:space="0" w:color="auto"/>
              <w:right w:val="single" w:sz="12" w:space="0" w:color="auto"/>
            </w:tcBorders>
          </w:tcPr>
          <w:p w:rsidR="00F92D93" w:rsidRDefault="00DD05DA" w:rsidP="00DD05DA">
            <w:pPr>
              <w:jc w:val="center"/>
            </w:pPr>
            <w:r>
              <w:rPr>
                <w:noProof/>
                <w:lang w:eastAsia="en-GB"/>
              </w:rPr>
              <w:drawing>
                <wp:inline distT="0" distB="0" distL="0" distR="0" wp14:anchorId="7F357EDC" wp14:editId="3B5505DA">
                  <wp:extent cx="301924" cy="337909"/>
                  <wp:effectExtent l="0" t="0" r="3175" b="5080"/>
                  <wp:docPr id="3" name="Picture 3" descr="Related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Related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285" cy="3584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91" w:type="pct"/>
            <w:tcBorders>
              <w:left w:val="single" w:sz="12" w:space="0" w:color="auto"/>
              <w:right w:val="single" w:sz="12" w:space="0" w:color="auto"/>
            </w:tcBorders>
          </w:tcPr>
          <w:p w:rsidR="00F92D93" w:rsidRDefault="00C13FB7" w:rsidP="00764701">
            <w:pPr>
              <w:pStyle w:val="Table"/>
              <w:spacing w:line="240" w:lineRule="auto"/>
            </w:pPr>
            <w:r>
              <w:t>Tip</w:t>
            </w:r>
          </w:p>
        </w:tc>
        <w:tc>
          <w:tcPr>
            <w:tcW w:w="3287" w:type="pct"/>
            <w:tcBorders>
              <w:left w:val="single" w:sz="12" w:space="0" w:color="auto"/>
              <w:right w:val="single" w:sz="12" w:space="0" w:color="auto"/>
            </w:tcBorders>
          </w:tcPr>
          <w:p w:rsidR="00F92D93" w:rsidRDefault="00AF7347" w:rsidP="00764701">
            <w:pPr>
              <w:pStyle w:val="Body"/>
            </w:pPr>
            <w:r>
              <w:t>Indicates important features or instructions</w:t>
            </w:r>
          </w:p>
        </w:tc>
      </w:tr>
      <w:tr w:rsidR="00DD05DA" w:rsidTr="00DD05DA">
        <w:trPr>
          <w:trHeight w:val="253"/>
        </w:trPr>
        <w:tc>
          <w:tcPr>
            <w:tcW w:w="622" w:type="pct"/>
            <w:tcBorders>
              <w:left w:val="single" w:sz="12" w:space="0" w:color="auto"/>
              <w:right w:val="single" w:sz="12" w:space="0" w:color="auto"/>
            </w:tcBorders>
          </w:tcPr>
          <w:p w:rsidR="00F92D93" w:rsidRDefault="00DD05DA" w:rsidP="00DD05DA">
            <w:pPr>
              <w:jc w:val="center"/>
            </w:pPr>
            <w:r>
              <w:rPr>
                <w:noProof/>
                <w:lang w:eastAsia="en-GB"/>
              </w:rPr>
              <w:drawing>
                <wp:inline distT="0" distB="0" distL="0" distR="0" wp14:anchorId="0795A16F" wp14:editId="6F959608">
                  <wp:extent cx="250166" cy="250166"/>
                  <wp:effectExtent l="0" t="0" r="0" b="0"/>
                  <wp:docPr id="461" name="Picture 461" descr="Related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Related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4830" cy="2648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91" w:type="pct"/>
            <w:tcBorders>
              <w:left w:val="single" w:sz="12" w:space="0" w:color="auto"/>
              <w:right w:val="single" w:sz="12" w:space="0" w:color="auto"/>
            </w:tcBorders>
          </w:tcPr>
          <w:p w:rsidR="00F92D93" w:rsidRDefault="00C13FB7" w:rsidP="00764701">
            <w:pPr>
              <w:pStyle w:val="Table"/>
              <w:spacing w:line="240" w:lineRule="auto"/>
            </w:pPr>
            <w:r>
              <w:t>Note</w:t>
            </w:r>
          </w:p>
        </w:tc>
        <w:tc>
          <w:tcPr>
            <w:tcW w:w="3287" w:type="pct"/>
            <w:tcBorders>
              <w:left w:val="single" w:sz="12" w:space="0" w:color="auto"/>
              <w:right w:val="single" w:sz="12" w:space="0" w:color="auto"/>
            </w:tcBorders>
          </w:tcPr>
          <w:p w:rsidR="00F92D93" w:rsidRDefault="00AF7347" w:rsidP="00764701">
            <w:pPr>
              <w:pStyle w:val="Body"/>
            </w:pPr>
            <w:r>
              <w:t>Additi</w:t>
            </w:r>
            <w:r w:rsidR="007A2D46">
              <w:t>onal test for important information</w:t>
            </w:r>
          </w:p>
        </w:tc>
      </w:tr>
      <w:tr w:rsidR="00DD05DA" w:rsidTr="00DD05DA">
        <w:trPr>
          <w:trHeight w:val="266"/>
        </w:trPr>
        <w:tc>
          <w:tcPr>
            <w:tcW w:w="622" w:type="pct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92D93" w:rsidRDefault="00F92D93" w:rsidP="0094672B"/>
        </w:tc>
        <w:tc>
          <w:tcPr>
            <w:tcW w:w="1091" w:type="pct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92D93" w:rsidRDefault="00C13FB7" w:rsidP="00764701">
            <w:pPr>
              <w:pStyle w:val="Table"/>
              <w:spacing w:line="240" w:lineRule="auto"/>
            </w:pPr>
            <w:r>
              <w:t>Bold</w:t>
            </w:r>
          </w:p>
        </w:tc>
        <w:tc>
          <w:tcPr>
            <w:tcW w:w="3287" w:type="pct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92D93" w:rsidRDefault="007A2D46" w:rsidP="00764701">
            <w:pPr>
              <w:pStyle w:val="Body"/>
            </w:pPr>
            <w:r>
              <w:t>Bold text indicates menu name, button and field names</w:t>
            </w:r>
          </w:p>
        </w:tc>
      </w:tr>
    </w:tbl>
    <w:p w:rsidR="00A46B0E" w:rsidRPr="00A46B0E" w:rsidRDefault="00A46B0E" w:rsidP="00A46B0E"/>
    <w:p w:rsidR="00B549C4" w:rsidRDefault="00B549C4">
      <w:pPr>
        <w:rPr>
          <w:rFonts w:ascii="Segoe UI" w:hAnsi="Segoe UI" w:cs="Segoe UI"/>
          <w:color w:val="172B4D"/>
          <w:spacing w:val="-1"/>
          <w:sz w:val="21"/>
          <w:szCs w:val="21"/>
          <w:shd w:val="clear" w:color="auto" w:fill="FFFFFF"/>
        </w:rPr>
      </w:pPr>
      <w:r>
        <w:rPr>
          <w:rFonts w:ascii="Segoe UI" w:hAnsi="Segoe UI" w:cs="Segoe UI"/>
          <w:color w:val="172B4D"/>
          <w:spacing w:val="-1"/>
          <w:sz w:val="21"/>
          <w:szCs w:val="21"/>
          <w:shd w:val="clear" w:color="auto" w:fill="FFFFFF"/>
        </w:rPr>
        <w:br w:type="page"/>
      </w:r>
    </w:p>
    <w:p w:rsidR="00AD2744" w:rsidRDefault="00AD2744" w:rsidP="003666E0">
      <w:pPr>
        <w:pStyle w:val="Heading1"/>
      </w:pPr>
      <w:bookmarkStart w:id="6" w:name="_Toc519211690"/>
      <w:r>
        <w:lastRenderedPageBreak/>
        <w:t>Logging into Confluence</w:t>
      </w:r>
      <w:bookmarkEnd w:id="6"/>
    </w:p>
    <w:p w:rsidR="002C16CF" w:rsidRDefault="002C16CF" w:rsidP="002C16CF"/>
    <w:p w:rsidR="002C16CF" w:rsidRDefault="002C16CF" w:rsidP="00EB4691">
      <w:pPr>
        <w:pStyle w:val="Body"/>
      </w:pPr>
      <w:r>
        <w:t>To log into Confluence</w:t>
      </w:r>
    </w:p>
    <w:p w:rsidR="002C16CF" w:rsidRDefault="002C16CF" w:rsidP="00440E37">
      <w:pPr>
        <w:pStyle w:val="Steps"/>
      </w:pPr>
      <w:r>
        <w:t xml:space="preserve">Open </w:t>
      </w:r>
      <w:r w:rsidR="00A66D4B">
        <w:t xml:space="preserve">the </w:t>
      </w:r>
      <w:r w:rsidR="005E5316">
        <w:t xml:space="preserve">URL of </w:t>
      </w:r>
      <w:r w:rsidR="005E5316" w:rsidRPr="005E5316">
        <w:rPr>
          <w:b/>
        </w:rPr>
        <w:t>ATLASSIAN</w:t>
      </w:r>
      <w:r w:rsidR="005E5316">
        <w:t xml:space="preserve"> in a browser windows.</w:t>
      </w:r>
    </w:p>
    <w:p w:rsidR="00670738" w:rsidRDefault="00670738" w:rsidP="00440E37">
      <w:pPr>
        <w:pStyle w:val="Image"/>
      </w:pPr>
      <w:r>
        <w:drawing>
          <wp:inline distT="0" distB="0" distL="0" distR="0" wp14:anchorId="55BCA680" wp14:editId="414C5837">
            <wp:extent cx="5731510" cy="2967487"/>
            <wp:effectExtent l="19050" t="19050" r="21590" b="23495"/>
            <wp:docPr id="459" name="Picture 4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42336" cy="297309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670738" w:rsidRDefault="00B15658" w:rsidP="00440E37">
      <w:pPr>
        <w:pStyle w:val="Steps"/>
      </w:pPr>
      <w:r>
        <w:t xml:space="preserve">Enter the credentials: </w:t>
      </w:r>
      <w:r w:rsidRPr="00B15658">
        <w:rPr>
          <w:b/>
        </w:rPr>
        <w:t>Username</w:t>
      </w:r>
      <w:r>
        <w:t xml:space="preserve"> and </w:t>
      </w:r>
      <w:r w:rsidRPr="00B15658">
        <w:rPr>
          <w:b/>
        </w:rPr>
        <w:t>Password</w:t>
      </w:r>
      <w:r>
        <w:t>.</w:t>
      </w:r>
    </w:p>
    <w:p w:rsidR="007420C1" w:rsidRDefault="007420C1" w:rsidP="00440E37">
      <w:pPr>
        <w:pStyle w:val="Steps"/>
        <w:numPr>
          <w:ilvl w:val="0"/>
          <w:numId w:val="0"/>
        </w:numPr>
        <w:ind w:left="720"/>
      </w:pPr>
      <w:r>
        <w:t>The cre</w:t>
      </w:r>
      <w:r w:rsidR="00C55FDA">
        <w:t xml:space="preserve">dentials are authenticated based on the authentication type </w:t>
      </w:r>
      <w:r w:rsidR="00CB5F5C">
        <w:t>configuration.</w:t>
      </w:r>
    </w:p>
    <w:p w:rsidR="00CB5F5C" w:rsidRPr="00CB5F5C" w:rsidRDefault="00CB5F5C" w:rsidP="00440E37">
      <w:pPr>
        <w:pStyle w:val="Steps"/>
      </w:pPr>
      <w:r>
        <w:t xml:space="preserve">Click </w:t>
      </w:r>
      <w:r w:rsidRPr="00CB5F5C">
        <w:rPr>
          <w:b/>
        </w:rPr>
        <w:t>Login</w:t>
      </w:r>
    </w:p>
    <w:p w:rsidR="00CB5F5C" w:rsidRDefault="00CB5F5C" w:rsidP="00A82FE6">
      <w:pPr>
        <w:pStyle w:val="StepsParagraph"/>
      </w:pPr>
      <w:r>
        <w:t>On successful a</w:t>
      </w:r>
      <w:r w:rsidR="00A82FE6">
        <w:t>uthentication and authorization, you will be redirected to the confluence page.</w:t>
      </w:r>
    </w:p>
    <w:p w:rsidR="00A82FE6" w:rsidRDefault="000E6F57" w:rsidP="00A82FE6">
      <w:pPr>
        <w:pStyle w:val="StepsParagraph"/>
        <w:ind w:left="0"/>
        <w:rPr>
          <w:rStyle w:val="NoteChar"/>
        </w:rPr>
      </w:pPr>
      <w:r>
        <w:rPr>
          <w:noProof/>
          <w:lang w:eastAsia="en-GB"/>
        </w:rPr>
        <w:drawing>
          <wp:inline distT="0" distB="0" distL="0" distR="0" wp14:anchorId="13E076BB" wp14:editId="2537A81F">
            <wp:extent cx="250166" cy="250166"/>
            <wp:effectExtent l="0" t="0" r="0" b="0"/>
            <wp:docPr id="462" name="Picture 462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Related image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830" cy="264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Pr="003B75AB">
        <w:rPr>
          <w:rStyle w:val="NoteChar"/>
        </w:rPr>
        <w:t>Confluence</w:t>
      </w:r>
      <w:r w:rsidR="005F512E" w:rsidRPr="003B75AB">
        <w:rPr>
          <w:rStyle w:val="NoteChar"/>
        </w:rPr>
        <w:t xml:space="preserve"> can be accessed over Firefox (23 and above) Internet Exp</w:t>
      </w:r>
      <w:r w:rsidR="003B75AB" w:rsidRPr="003B75AB">
        <w:rPr>
          <w:rStyle w:val="NoteChar"/>
        </w:rPr>
        <w:t>lorer (10 and above) and Chrome</w:t>
      </w:r>
      <w:r w:rsidR="005F512E" w:rsidRPr="003B75AB">
        <w:rPr>
          <w:rStyle w:val="NoteChar"/>
        </w:rPr>
        <w:t xml:space="preserve"> </w:t>
      </w:r>
      <w:r w:rsidR="003B75AB" w:rsidRPr="003B75AB">
        <w:rPr>
          <w:rStyle w:val="NoteChar"/>
        </w:rPr>
        <w:t>(39 and above)</w:t>
      </w:r>
    </w:p>
    <w:p w:rsidR="00AD2744" w:rsidRDefault="00F90E93" w:rsidP="003666E0">
      <w:pPr>
        <w:pStyle w:val="Heading1"/>
      </w:pPr>
      <w:bookmarkStart w:id="7" w:name="_Toc519211691"/>
      <w:r>
        <w:lastRenderedPageBreak/>
        <w:t>Confluence Space</w:t>
      </w:r>
      <w:bookmarkEnd w:id="7"/>
    </w:p>
    <w:p w:rsidR="005760EB" w:rsidRPr="005760EB" w:rsidRDefault="005760EB" w:rsidP="005760EB"/>
    <w:p w:rsidR="009010DA" w:rsidRDefault="00F90E93" w:rsidP="00EB4691">
      <w:pPr>
        <w:pStyle w:val="Body"/>
      </w:pPr>
      <w:r>
        <w:t xml:space="preserve">There is no limit to the number of space </w:t>
      </w:r>
      <w:r w:rsidR="00DE39B6">
        <w:t xml:space="preserve">user </w:t>
      </w:r>
      <w:r>
        <w:t>can create on confluence.</w:t>
      </w:r>
      <w:r w:rsidR="00DE39B6">
        <w:t xml:space="preserve"> User can choose to set up a space for each project, team,</w:t>
      </w:r>
      <w:r w:rsidR="009010DA">
        <w:t xml:space="preserve"> or a mix of both depending on your needs. </w:t>
      </w:r>
    </w:p>
    <w:p w:rsidR="009010DA" w:rsidRDefault="009010DA" w:rsidP="00EB4691">
      <w:pPr>
        <w:pStyle w:val="Body"/>
      </w:pPr>
      <w:r>
        <w:t>Each space in confluence function automatically, which means that each space.</w:t>
      </w:r>
    </w:p>
    <w:p w:rsidR="00F90E93" w:rsidRDefault="00DE39B6" w:rsidP="009010DA">
      <w:pPr>
        <w:pStyle w:val="Bullet"/>
      </w:pPr>
      <w:r>
        <w:t xml:space="preserve"> </w:t>
      </w:r>
      <w:r w:rsidR="00C94182">
        <w:t>Personal Space</w:t>
      </w:r>
    </w:p>
    <w:p w:rsidR="00C94182" w:rsidRDefault="00C94182" w:rsidP="009010DA">
      <w:pPr>
        <w:pStyle w:val="Bullet"/>
      </w:pPr>
      <w:r>
        <w:t>Site Space</w:t>
      </w:r>
    </w:p>
    <w:p w:rsidR="00C94182" w:rsidRPr="00F90E93" w:rsidRDefault="00C94182" w:rsidP="009010DA">
      <w:pPr>
        <w:pStyle w:val="Bullet"/>
      </w:pPr>
      <w:r>
        <w:t>Set own permission or set permi</w:t>
      </w:r>
      <w:r w:rsidR="00E87CF2">
        <w:t>ssions</w:t>
      </w:r>
      <w:r>
        <w:t xml:space="preserve"> by the space admin</w:t>
      </w:r>
    </w:p>
    <w:p w:rsidR="00C51ED6" w:rsidRDefault="00C51ED6" w:rsidP="00C51ED6">
      <w:pPr>
        <w:pStyle w:val="Heading2"/>
      </w:pPr>
      <w:bookmarkStart w:id="8" w:name="_Toc519211692"/>
      <w:r w:rsidRPr="00C51ED6">
        <w:t>Create th</w:t>
      </w:r>
      <w:r w:rsidR="00783750">
        <w:t>e S</w:t>
      </w:r>
      <w:r w:rsidRPr="00C51ED6">
        <w:t>pace</w:t>
      </w:r>
      <w:bookmarkEnd w:id="8"/>
    </w:p>
    <w:p w:rsidR="00D01A8A" w:rsidRDefault="00E261BB" w:rsidP="00EB4691">
      <w:pPr>
        <w:pStyle w:val="Body"/>
      </w:pPr>
      <w:r>
        <w:t>To create space for confluence</w:t>
      </w:r>
    </w:p>
    <w:p w:rsidR="00E261BB" w:rsidRDefault="00312419" w:rsidP="00440E37">
      <w:pPr>
        <w:pStyle w:val="Steps"/>
        <w:numPr>
          <w:ilvl w:val="0"/>
          <w:numId w:val="8"/>
        </w:numPr>
      </w:pPr>
      <w:r>
        <w:t xml:space="preserve">Log into </w:t>
      </w:r>
      <w:r w:rsidR="0016210A" w:rsidRPr="00440E37">
        <w:rPr>
          <w:b/>
        </w:rPr>
        <w:t>ATLASSIAN</w:t>
      </w:r>
      <w:r w:rsidR="0016210A">
        <w:t xml:space="preserve"> </w:t>
      </w:r>
      <w:r>
        <w:t>page</w:t>
      </w:r>
    </w:p>
    <w:p w:rsidR="00874FAA" w:rsidRDefault="00874FAA" w:rsidP="00440E37">
      <w:pPr>
        <w:pStyle w:val="Steps"/>
        <w:numPr>
          <w:ilvl w:val="0"/>
          <w:numId w:val="8"/>
        </w:numPr>
      </w:pPr>
      <w:r w:rsidRPr="00C51ED6">
        <w:t>Choose </w:t>
      </w:r>
      <w:r w:rsidRPr="00440E37">
        <w:rPr>
          <w:b/>
          <w:bCs/>
        </w:rPr>
        <w:t>Spaces</w:t>
      </w:r>
      <w:r w:rsidRPr="00C51ED6">
        <w:t> </w:t>
      </w:r>
    </w:p>
    <w:p w:rsidR="000C7CF0" w:rsidRDefault="000C7CF0" w:rsidP="00440E37">
      <w:pPr>
        <w:pStyle w:val="Steps"/>
        <w:numPr>
          <w:ilvl w:val="0"/>
          <w:numId w:val="8"/>
        </w:numPr>
      </w:pPr>
      <w:r w:rsidRPr="000C7CF0">
        <w:t>Click Create Space</w:t>
      </w:r>
      <w:r w:rsidRPr="00C51ED6">
        <w:t> </w:t>
      </w:r>
    </w:p>
    <w:p w:rsidR="0016210A" w:rsidRDefault="0016210A" w:rsidP="00440E37">
      <w:pPr>
        <w:pStyle w:val="Image"/>
      </w:pPr>
      <w:r>
        <w:drawing>
          <wp:inline distT="0" distB="0" distL="0" distR="0" wp14:anchorId="602A48EB" wp14:editId="35695924">
            <wp:extent cx="5524476" cy="2618105"/>
            <wp:effectExtent l="19050" t="19050" r="19685" b="10795"/>
            <wp:docPr id="463" name="Picture 4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l="3613"/>
                    <a:stretch/>
                  </pic:blipFill>
                  <pic:spPr bwMode="auto">
                    <a:xfrm>
                      <a:off x="0" y="0"/>
                      <a:ext cx="5524476" cy="261810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90DEF" w:rsidRDefault="00F8799A" w:rsidP="00F8799A">
      <w:pPr>
        <w:pStyle w:val="StepsParagraph"/>
      </w:pPr>
      <w:r>
        <w:t>The appication will redirect to create page</w:t>
      </w:r>
    </w:p>
    <w:p w:rsidR="00F8799A" w:rsidRDefault="006C1EAD" w:rsidP="00440E37">
      <w:pPr>
        <w:pStyle w:val="Steps"/>
        <w:numPr>
          <w:ilvl w:val="0"/>
          <w:numId w:val="8"/>
        </w:numPr>
      </w:pPr>
      <w:r>
        <w:t xml:space="preserve">Click </w:t>
      </w:r>
      <w:r w:rsidRPr="00440E37">
        <w:rPr>
          <w:b/>
        </w:rPr>
        <w:t>Create</w:t>
      </w:r>
    </w:p>
    <w:p w:rsidR="000C7CF0" w:rsidRDefault="000C7CF0" w:rsidP="00440E37">
      <w:pPr>
        <w:pStyle w:val="Image"/>
      </w:pPr>
      <w:r>
        <w:drawing>
          <wp:inline distT="0" distB="0" distL="0" distR="0" wp14:anchorId="43B4EB43" wp14:editId="4947E8E6">
            <wp:extent cx="5555411" cy="1297305"/>
            <wp:effectExtent l="19050" t="19050" r="26670" b="17145"/>
            <wp:docPr id="464" name="Picture 4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r="3073"/>
                    <a:stretch/>
                  </pic:blipFill>
                  <pic:spPr bwMode="auto">
                    <a:xfrm>
                      <a:off x="0" y="0"/>
                      <a:ext cx="5555411" cy="129730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E04CB" w:rsidRDefault="007E04CB" w:rsidP="00440E37">
      <w:pPr>
        <w:pStyle w:val="Image"/>
      </w:pPr>
      <w:r>
        <w:lastRenderedPageBreak/>
        <w:drawing>
          <wp:inline distT="0" distB="0" distL="0" distR="0" wp14:anchorId="3DD38E8F" wp14:editId="4E5C8C3B">
            <wp:extent cx="5731510" cy="3060065"/>
            <wp:effectExtent l="19050" t="19050" r="21590" b="26035"/>
            <wp:docPr id="471" name="Picture 4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006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7E04CB" w:rsidRPr="00B40943" w:rsidRDefault="00C51ED6" w:rsidP="00440E37">
      <w:pPr>
        <w:pStyle w:val="Steps"/>
      </w:pPr>
      <w:r w:rsidRPr="00B40943">
        <w:t>Select the </w:t>
      </w:r>
      <w:r w:rsidR="00800158">
        <w:rPr>
          <w:b/>
          <w:bCs/>
        </w:rPr>
        <w:t>Blank S</w:t>
      </w:r>
      <w:r w:rsidRPr="00B40943">
        <w:rPr>
          <w:b/>
          <w:bCs/>
        </w:rPr>
        <w:t>pace</w:t>
      </w:r>
      <w:r w:rsidRPr="00B40943">
        <w:t> option and choose </w:t>
      </w:r>
      <w:r w:rsidRPr="00B40943">
        <w:rPr>
          <w:b/>
          <w:bCs/>
        </w:rPr>
        <w:t>Next</w:t>
      </w:r>
    </w:p>
    <w:p w:rsidR="00B40943" w:rsidRPr="008F259C" w:rsidRDefault="00C51ED6" w:rsidP="00440E37">
      <w:pPr>
        <w:pStyle w:val="Steps"/>
      </w:pPr>
      <w:r w:rsidRPr="00B40943">
        <w:t>Enter a</w:t>
      </w:r>
      <w:r w:rsidR="00800158">
        <w:rPr>
          <w:bCs/>
        </w:rPr>
        <w:t> Space N</w:t>
      </w:r>
      <w:r w:rsidRPr="00B40943">
        <w:rPr>
          <w:bCs/>
        </w:rPr>
        <w:t>ame</w:t>
      </w:r>
      <w:r w:rsidRPr="00B40943">
        <w:t> </w:t>
      </w:r>
      <w:r w:rsidR="008F259C">
        <w:t xml:space="preserve">and </w:t>
      </w:r>
      <w:r w:rsidR="008F259C" w:rsidRPr="008F259C">
        <w:t>Space Key</w:t>
      </w:r>
    </w:p>
    <w:p w:rsidR="00C51ED6" w:rsidRPr="007E04CB" w:rsidRDefault="00C51ED6" w:rsidP="00440E37">
      <w:pPr>
        <w:pStyle w:val="Steps"/>
      </w:pPr>
      <w:r w:rsidRPr="00B40943">
        <w:t>Click </w:t>
      </w:r>
      <w:r w:rsidRPr="00B40943">
        <w:rPr>
          <w:b/>
          <w:bCs/>
        </w:rPr>
        <w:t>Create</w:t>
      </w:r>
    </w:p>
    <w:p w:rsidR="007E04CB" w:rsidRPr="00B40943" w:rsidRDefault="007E04CB" w:rsidP="00440E37">
      <w:pPr>
        <w:pStyle w:val="Image"/>
      </w:pPr>
      <w:r>
        <w:drawing>
          <wp:inline distT="0" distB="0" distL="0" distR="0" wp14:anchorId="6C5249C1" wp14:editId="40056CE2">
            <wp:extent cx="5731510" cy="3102610"/>
            <wp:effectExtent l="19050" t="19050" r="21590" b="21590"/>
            <wp:docPr id="472" name="Picture 4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261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C51ED6" w:rsidRPr="00C51ED6" w:rsidRDefault="00C51ED6" w:rsidP="00C51ED6"/>
    <w:p w:rsidR="00B549C4" w:rsidRDefault="00B549C4">
      <w:r>
        <w:br w:type="page"/>
      </w:r>
    </w:p>
    <w:p w:rsidR="00B549C4" w:rsidRDefault="00783750" w:rsidP="00783750">
      <w:pPr>
        <w:pStyle w:val="Heading1"/>
      </w:pPr>
      <w:bookmarkStart w:id="9" w:name="_Toc519211693"/>
      <w:r>
        <w:lastRenderedPageBreak/>
        <w:t>Create Personal Space</w:t>
      </w:r>
      <w:bookmarkEnd w:id="9"/>
    </w:p>
    <w:p w:rsidR="005760EB" w:rsidRPr="005760EB" w:rsidRDefault="005760EB" w:rsidP="005760EB"/>
    <w:p w:rsidR="00EB4691" w:rsidRDefault="00EB4691" w:rsidP="00EB4691">
      <w:pPr>
        <w:pStyle w:val="Body"/>
      </w:pPr>
      <w:r>
        <w:t xml:space="preserve">To create </w:t>
      </w:r>
      <w:r w:rsidR="000F757E">
        <w:t xml:space="preserve">personal </w:t>
      </w:r>
      <w:r>
        <w:t>space for confluence</w:t>
      </w:r>
    </w:p>
    <w:p w:rsidR="00783750" w:rsidRDefault="00783750" w:rsidP="00440E37">
      <w:pPr>
        <w:pStyle w:val="Steps"/>
        <w:numPr>
          <w:ilvl w:val="0"/>
          <w:numId w:val="10"/>
        </w:numPr>
      </w:pPr>
      <w:r>
        <w:t xml:space="preserve">Log into </w:t>
      </w:r>
      <w:r w:rsidRPr="00440E37">
        <w:rPr>
          <w:b/>
        </w:rPr>
        <w:t>ATLASSIAN</w:t>
      </w:r>
      <w:r>
        <w:t xml:space="preserve"> page</w:t>
      </w:r>
    </w:p>
    <w:p w:rsidR="00783750" w:rsidRDefault="00783750" w:rsidP="00440E37">
      <w:pPr>
        <w:pStyle w:val="Steps"/>
        <w:numPr>
          <w:ilvl w:val="0"/>
          <w:numId w:val="8"/>
        </w:numPr>
      </w:pPr>
      <w:r w:rsidRPr="00C51ED6">
        <w:t>Choose </w:t>
      </w:r>
      <w:r w:rsidRPr="00440E37">
        <w:rPr>
          <w:b/>
          <w:bCs/>
        </w:rPr>
        <w:t>Spaces</w:t>
      </w:r>
      <w:r w:rsidRPr="00C51ED6">
        <w:t> </w:t>
      </w:r>
    </w:p>
    <w:p w:rsidR="00783750" w:rsidRDefault="00783750" w:rsidP="00440E37">
      <w:pPr>
        <w:pStyle w:val="Steps"/>
        <w:numPr>
          <w:ilvl w:val="0"/>
          <w:numId w:val="8"/>
        </w:numPr>
      </w:pPr>
      <w:r w:rsidRPr="000C7CF0">
        <w:t xml:space="preserve">Click </w:t>
      </w:r>
      <w:r w:rsidRPr="00F94CEA">
        <w:t>Create Space</w:t>
      </w:r>
      <w:r w:rsidRPr="00C51ED6">
        <w:t> </w:t>
      </w:r>
    </w:p>
    <w:p w:rsidR="00837DC0" w:rsidRPr="00FF23CC" w:rsidRDefault="00F94CEA" w:rsidP="00440E37">
      <w:pPr>
        <w:pStyle w:val="Steps"/>
        <w:numPr>
          <w:ilvl w:val="0"/>
          <w:numId w:val="8"/>
        </w:numPr>
      </w:pPr>
      <w:r>
        <w:t xml:space="preserve">Click </w:t>
      </w:r>
      <w:r w:rsidRPr="00440E37">
        <w:rPr>
          <w:b/>
        </w:rPr>
        <w:t>Create</w:t>
      </w:r>
    </w:p>
    <w:p w:rsidR="00837DC0" w:rsidRDefault="00783750">
      <w:r>
        <w:rPr>
          <w:noProof/>
          <w:lang w:eastAsia="en-GB"/>
        </w:rPr>
        <w:drawing>
          <wp:inline distT="0" distB="0" distL="0" distR="0" wp14:anchorId="5FC982FA" wp14:editId="7389FDE0">
            <wp:extent cx="5581290" cy="3079750"/>
            <wp:effectExtent l="19050" t="19050" r="19685" b="25400"/>
            <wp:docPr id="473" name="Picture 4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583355" cy="308089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F94CEA" w:rsidRPr="00B40943" w:rsidRDefault="00F94CEA" w:rsidP="00440E37">
      <w:pPr>
        <w:pStyle w:val="Steps"/>
        <w:numPr>
          <w:ilvl w:val="0"/>
          <w:numId w:val="8"/>
        </w:numPr>
      </w:pPr>
      <w:r w:rsidRPr="00B40943">
        <w:t>Select the </w:t>
      </w:r>
      <w:r w:rsidR="0046284B" w:rsidRPr="00440E37">
        <w:rPr>
          <w:b/>
          <w:bCs/>
        </w:rPr>
        <w:t>Personal</w:t>
      </w:r>
      <w:r w:rsidRPr="00440E37">
        <w:rPr>
          <w:b/>
          <w:bCs/>
        </w:rPr>
        <w:t xml:space="preserve"> Space</w:t>
      </w:r>
      <w:r w:rsidRPr="00B40943">
        <w:t> option and choose </w:t>
      </w:r>
      <w:r w:rsidRPr="00440E37">
        <w:rPr>
          <w:b/>
          <w:bCs/>
        </w:rPr>
        <w:t>Next</w:t>
      </w:r>
    </w:p>
    <w:p w:rsidR="00F94CEA" w:rsidRPr="00440E37" w:rsidRDefault="00F94CEA" w:rsidP="00440E37">
      <w:pPr>
        <w:pStyle w:val="Steps"/>
      </w:pPr>
      <w:r w:rsidRPr="00B40943">
        <w:t>Click </w:t>
      </w:r>
      <w:r w:rsidRPr="00B40943">
        <w:rPr>
          <w:b/>
          <w:bCs/>
        </w:rPr>
        <w:t>Create</w:t>
      </w:r>
      <w:r w:rsidR="00F80E17">
        <w:rPr>
          <w:b/>
          <w:bCs/>
        </w:rPr>
        <w:t xml:space="preserve"> and create your personal space</w:t>
      </w:r>
    </w:p>
    <w:p w:rsidR="00440E37" w:rsidRPr="007E04CB" w:rsidRDefault="00440E37" w:rsidP="00440E37">
      <w:pPr>
        <w:pStyle w:val="Steps"/>
        <w:numPr>
          <w:ilvl w:val="0"/>
          <w:numId w:val="0"/>
        </w:numPr>
      </w:pPr>
      <w:r>
        <w:rPr>
          <w:noProof/>
        </w:rPr>
        <w:drawing>
          <wp:inline distT="0" distB="0" distL="0" distR="0" wp14:anchorId="700E81AD" wp14:editId="62EEC647">
            <wp:extent cx="5730046" cy="2760453"/>
            <wp:effectExtent l="19050" t="19050" r="23495" b="20955"/>
            <wp:docPr id="475" name="Picture 4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t="-279"/>
                    <a:stretch/>
                  </pic:blipFill>
                  <pic:spPr bwMode="auto">
                    <a:xfrm>
                      <a:off x="0" y="0"/>
                      <a:ext cx="5738217" cy="2764389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760EB" w:rsidRDefault="004C51C2" w:rsidP="005760EB">
      <w:pPr>
        <w:pStyle w:val="Title"/>
      </w:pPr>
      <w:r>
        <w:lastRenderedPageBreak/>
        <w:t>Index</w:t>
      </w:r>
    </w:p>
    <w:p w:rsidR="005760EB" w:rsidRDefault="005760EB" w:rsidP="005760EB"/>
    <w:p w:rsidR="00B03152" w:rsidRPr="005760EB" w:rsidRDefault="000A147F" w:rsidP="005760EB"/>
    <w:sectPr w:rsidR="00B03152" w:rsidRPr="005760EB" w:rsidSect="00B636A4">
      <w:pgSz w:w="11906" w:h="16838"/>
      <w:pgMar w:top="1560" w:right="1440" w:bottom="1440" w:left="1440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A147F" w:rsidRDefault="000A147F" w:rsidP="004E7353">
      <w:pPr>
        <w:spacing w:after="0" w:line="240" w:lineRule="auto"/>
      </w:pPr>
      <w:r>
        <w:separator/>
      </w:r>
    </w:p>
  </w:endnote>
  <w:endnote w:type="continuationSeparator" w:id="0">
    <w:p w:rsidR="000A147F" w:rsidRDefault="000A147F" w:rsidP="004E73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52984464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E74CE" w:rsidRDefault="008E74C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B27DF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B636A4" w:rsidRDefault="00B636A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55669961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E74CE" w:rsidRDefault="008E74C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B27DF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753067" w:rsidRPr="00753067" w:rsidRDefault="00753067">
    <w:pPr>
      <w:pStyle w:val="Footer"/>
      <w:rPr>
        <w:rFonts w:cstheme="minorHAnsi"/>
        <w:sz w:val="24"/>
        <w:vertAlign w:val="superscript"/>
        <w:lang w:val="en-US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44599645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636A4" w:rsidRDefault="00B636A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B27D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9E4899" w:rsidRDefault="009E489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A147F" w:rsidRDefault="000A147F" w:rsidP="004E7353">
      <w:pPr>
        <w:spacing w:after="0" w:line="240" w:lineRule="auto"/>
      </w:pPr>
      <w:r>
        <w:separator/>
      </w:r>
    </w:p>
  </w:footnote>
  <w:footnote w:type="continuationSeparator" w:id="0">
    <w:p w:rsidR="000A147F" w:rsidRDefault="000A147F" w:rsidP="004E73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85972" w:rsidRDefault="00A8597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D34BC" w:rsidRPr="005A1AFB" w:rsidRDefault="000A147F">
    <w:pPr>
      <w:pStyle w:val="Header"/>
      <w:rPr>
        <w:b/>
        <w:lang w:val="en-US"/>
      </w:rPr>
    </w:pPr>
    <w:sdt>
      <w:sdtPr>
        <w:rPr>
          <w:b/>
          <w:lang w:val="en-US"/>
        </w:rPr>
        <w:id w:val="135690596"/>
        <w:docPartObj>
          <w:docPartGallery w:val="Watermarks"/>
          <w:docPartUnique/>
        </w:docPartObj>
      </w:sdtPr>
      <w:sdtEndPr/>
      <w:sdtContent>
        <w:r>
          <w:rPr>
            <w:b/>
            <w:noProof/>
            <w:lang w:val="en-US"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476642" o:spid="_x0000_s2049" type="#_x0000_t136" style="position:absolute;margin-left:0;margin-top:0;width:527.85pt;height:131.95pt;rotation:315;z-index:-251657728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CONFIDENTIAL"/>
              <w10:wrap anchorx="margin" anchory="margin"/>
            </v:shape>
          </w:pict>
        </w:r>
      </w:sdtContent>
    </w:sdt>
    <w:r w:rsidR="00503C5A" w:rsidRPr="005A1AFB">
      <w:rPr>
        <w:b/>
        <w:noProof/>
        <w:lang w:eastAsia="en-GB"/>
      </w:rPr>
      <mc:AlternateContent>
        <mc:Choice Requires="wpg">
          <w:drawing>
            <wp:anchor distT="0" distB="0" distL="114300" distR="114300" simplePos="0" relativeHeight="251656704" behindDoc="0" locked="0" layoutInCell="1" allowOverlap="1" wp14:anchorId="793311C8" wp14:editId="373E239D">
              <wp:simplePos x="0" y="0"/>
              <wp:positionH relativeFrom="margin">
                <wp:posOffset>5848710</wp:posOffset>
              </wp:positionH>
              <wp:positionV relativeFrom="paragraph">
                <wp:posOffset>11754</wp:posOffset>
              </wp:positionV>
              <wp:extent cx="175625" cy="166453"/>
              <wp:effectExtent l="0" t="0" r="0" b="5080"/>
              <wp:wrapNone/>
              <wp:docPr id="28" name="Group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75625" cy="166453"/>
                        <a:chOff x="114379548" y="106280986"/>
                        <a:chExt cx="450000" cy="487500"/>
                      </a:xfrm>
                    </wpg:grpSpPr>
                    <wps:wsp>
                      <wps:cNvPr id="29" name="Freeform 13"/>
                      <wps:cNvSpPr>
                        <a:spLocks/>
                      </wps:cNvSpPr>
                      <wps:spPr bwMode="auto">
                        <a:xfrm>
                          <a:off x="114398298" y="106460986"/>
                          <a:ext cx="431250" cy="307500"/>
                        </a:xfrm>
                        <a:custGeom>
                          <a:avLst/>
                          <a:gdLst>
                            <a:gd name="T0" fmla="*/ 101 w 115"/>
                            <a:gd name="T1" fmla="*/ 37 h 82"/>
                            <a:gd name="T2" fmla="*/ 23 w 115"/>
                            <a:gd name="T3" fmla="*/ 54 h 82"/>
                            <a:gd name="T4" fmla="*/ 0 w 115"/>
                            <a:gd name="T5" fmla="*/ 24 h 82"/>
                            <a:gd name="T6" fmla="*/ 26 w 115"/>
                            <a:gd name="T7" fmla="*/ 65 h 82"/>
                            <a:gd name="T8" fmla="*/ 103 w 115"/>
                            <a:gd name="T9" fmla="*/ 48 h 82"/>
                            <a:gd name="T10" fmla="*/ 110 w 115"/>
                            <a:gd name="T11" fmla="*/ 0 h 82"/>
                            <a:gd name="T12" fmla="*/ 101 w 115"/>
                            <a:gd name="T13" fmla="*/ 37 h 8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115" h="82">
                              <a:moveTo>
                                <a:pt x="101" y="37"/>
                              </a:moveTo>
                              <a:cubicBezTo>
                                <a:pt x="84" y="64"/>
                                <a:pt x="49" y="71"/>
                                <a:pt x="23" y="54"/>
                              </a:cubicBezTo>
                              <a:cubicBezTo>
                                <a:pt x="12" y="47"/>
                                <a:pt x="4" y="36"/>
                                <a:pt x="0" y="24"/>
                              </a:cubicBezTo>
                              <a:cubicBezTo>
                                <a:pt x="2" y="40"/>
                                <a:pt x="11" y="56"/>
                                <a:pt x="26" y="65"/>
                              </a:cubicBezTo>
                              <a:cubicBezTo>
                                <a:pt x="52" y="82"/>
                                <a:pt x="87" y="75"/>
                                <a:pt x="103" y="48"/>
                              </a:cubicBezTo>
                              <a:cubicBezTo>
                                <a:pt x="113" y="34"/>
                                <a:pt x="115" y="16"/>
                                <a:pt x="110" y="0"/>
                              </a:cubicBezTo>
                              <a:cubicBezTo>
                                <a:pt x="111" y="13"/>
                                <a:pt x="108" y="26"/>
                                <a:pt x="101" y="37"/>
                              </a:cubicBezTo>
                              <a:close/>
                            </a:path>
                          </a:pathLst>
                        </a:custGeom>
                        <a:gradFill rotWithShape="1">
                          <a:gsLst>
                            <a:gs pos="0">
                              <a:srgbClr val="E33830"/>
                            </a:gs>
                            <a:gs pos="100000">
                              <a:srgbClr val="EFB32F"/>
                            </a:gs>
                          </a:gsLst>
                          <a:lin ang="2700000" scaled="1"/>
                        </a:gra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0" name="Freeform 14"/>
                      <wps:cNvSpPr>
                        <a:spLocks/>
                      </wps:cNvSpPr>
                      <wps:spPr bwMode="auto">
                        <a:xfrm>
                          <a:off x="114379548" y="106355986"/>
                          <a:ext cx="408750" cy="363750"/>
                        </a:xfrm>
                        <a:custGeom>
                          <a:avLst/>
                          <a:gdLst>
                            <a:gd name="T0" fmla="*/ 77 w 109"/>
                            <a:gd name="T1" fmla="*/ 81 h 97"/>
                            <a:gd name="T2" fmla="*/ 10 w 109"/>
                            <a:gd name="T3" fmla="*/ 38 h 97"/>
                            <a:gd name="T4" fmla="*/ 15 w 109"/>
                            <a:gd name="T5" fmla="*/ 0 h 97"/>
                            <a:gd name="T6" fmla="*/ 4 w 109"/>
                            <a:gd name="T7" fmla="*/ 47 h 97"/>
                            <a:gd name="T8" fmla="*/ 71 w 109"/>
                            <a:gd name="T9" fmla="*/ 91 h 97"/>
                            <a:gd name="T10" fmla="*/ 109 w 109"/>
                            <a:gd name="T11" fmla="*/ 61 h 97"/>
                            <a:gd name="T12" fmla="*/ 77 w 109"/>
                            <a:gd name="T13" fmla="*/ 81 h 9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109" h="97">
                              <a:moveTo>
                                <a:pt x="77" y="81"/>
                              </a:moveTo>
                              <a:cubicBezTo>
                                <a:pt x="46" y="88"/>
                                <a:pt x="16" y="68"/>
                                <a:pt x="10" y="38"/>
                              </a:cubicBezTo>
                              <a:cubicBezTo>
                                <a:pt x="7" y="25"/>
                                <a:pt x="9" y="12"/>
                                <a:pt x="15" y="0"/>
                              </a:cubicBezTo>
                              <a:cubicBezTo>
                                <a:pt x="5" y="13"/>
                                <a:pt x="0" y="30"/>
                                <a:pt x="4" y="47"/>
                              </a:cubicBezTo>
                              <a:cubicBezTo>
                                <a:pt x="10" y="78"/>
                                <a:pt x="40" y="97"/>
                                <a:pt x="71" y="91"/>
                              </a:cubicBezTo>
                              <a:cubicBezTo>
                                <a:pt x="88" y="87"/>
                                <a:pt x="102" y="76"/>
                                <a:pt x="109" y="61"/>
                              </a:cubicBezTo>
                              <a:cubicBezTo>
                                <a:pt x="101" y="71"/>
                                <a:pt x="90" y="78"/>
                                <a:pt x="77" y="81"/>
                              </a:cubicBezTo>
                              <a:close/>
                            </a:path>
                          </a:pathLst>
                        </a:custGeom>
                        <a:gradFill rotWithShape="1">
                          <a:gsLst>
                            <a:gs pos="0">
                              <a:srgbClr val="E33830"/>
                            </a:gs>
                            <a:gs pos="100000">
                              <a:srgbClr val="EFB32F"/>
                            </a:gs>
                          </a:gsLst>
                          <a:lin ang="2700000" scaled="1"/>
                        </a:gra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1" name="Freeform 15"/>
                      <wps:cNvSpPr>
                        <a:spLocks/>
                      </wps:cNvSpPr>
                      <wps:spPr bwMode="auto">
                        <a:xfrm>
                          <a:off x="114420798" y="106295986"/>
                          <a:ext cx="236250" cy="333750"/>
                        </a:xfrm>
                        <a:custGeom>
                          <a:avLst/>
                          <a:gdLst>
                            <a:gd name="T0" fmla="*/ 34 w 63"/>
                            <a:gd name="T1" fmla="*/ 78 h 89"/>
                            <a:gd name="T2" fmla="*/ 21 w 63"/>
                            <a:gd name="T3" fmla="*/ 18 h 89"/>
                            <a:gd name="T4" fmla="*/ 45 w 63"/>
                            <a:gd name="T5" fmla="*/ 0 h 89"/>
                            <a:gd name="T6" fmla="*/ 13 w 63"/>
                            <a:gd name="T7" fmla="*/ 20 h 89"/>
                            <a:gd name="T8" fmla="*/ 26 w 63"/>
                            <a:gd name="T9" fmla="*/ 80 h 89"/>
                            <a:gd name="T10" fmla="*/ 63 w 63"/>
                            <a:gd name="T11" fmla="*/ 85 h 89"/>
                            <a:gd name="T12" fmla="*/ 34 w 63"/>
                            <a:gd name="T13" fmla="*/ 78 h 8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63" h="89">
                              <a:moveTo>
                                <a:pt x="34" y="78"/>
                              </a:moveTo>
                              <a:cubicBezTo>
                                <a:pt x="14" y="65"/>
                                <a:pt x="8" y="38"/>
                                <a:pt x="21" y="18"/>
                              </a:cubicBezTo>
                              <a:cubicBezTo>
                                <a:pt x="27" y="9"/>
                                <a:pt x="35" y="3"/>
                                <a:pt x="45" y="0"/>
                              </a:cubicBezTo>
                              <a:cubicBezTo>
                                <a:pt x="32" y="1"/>
                                <a:pt x="20" y="8"/>
                                <a:pt x="13" y="20"/>
                              </a:cubicBezTo>
                              <a:cubicBezTo>
                                <a:pt x="0" y="40"/>
                                <a:pt x="5" y="67"/>
                                <a:pt x="26" y="80"/>
                              </a:cubicBezTo>
                              <a:cubicBezTo>
                                <a:pt x="37" y="88"/>
                                <a:pt x="51" y="89"/>
                                <a:pt x="63" y="85"/>
                              </a:cubicBezTo>
                              <a:cubicBezTo>
                                <a:pt x="53" y="86"/>
                                <a:pt x="43" y="84"/>
                                <a:pt x="34" y="78"/>
                              </a:cubicBezTo>
                              <a:close/>
                            </a:path>
                          </a:pathLst>
                        </a:custGeom>
                        <a:gradFill rotWithShape="1">
                          <a:gsLst>
                            <a:gs pos="0">
                              <a:srgbClr val="EF792F"/>
                            </a:gs>
                            <a:gs pos="100000">
                              <a:srgbClr val="E33830"/>
                            </a:gs>
                          </a:gsLst>
                          <a:lin ang="18900000" scaled="1"/>
                        </a:gra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48" name="Freeform 16"/>
                      <wps:cNvSpPr>
                        <a:spLocks/>
                      </wps:cNvSpPr>
                      <wps:spPr bwMode="auto">
                        <a:xfrm>
                          <a:off x="114458298" y="106280986"/>
                          <a:ext cx="281250" cy="318750"/>
                        </a:xfrm>
                        <a:custGeom>
                          <a:avLst/>
                          <a:gdLst>
                            <a:gd name="T0" fmla="*/ 12 w 75"/>
                            <a:gd name="T1" fmla="*/ 60 h 85"/>
                            <a:gd name="T2" fmla="*/ 46 w 75"/>
                            <a:gd name="T3" fmla="*/ 7 h 85"/>
                            <a:gd name="T4" fmla="*/ 75 w 75"/>
                            <a:gd name="T5" fmla="*/ 11 h 85"/>
                            <a:gd name="T6" fmla="*/ 38 w 75"/>
                            <a:gd name="T7" fmla="*/ 3 h 85"/>
                            <a:gd name="T8" fmla="*/ 5 w 75"/>
                            <a:gd name="T9" fmla="*/ 55 h 85"/>
                            <a:gd name="T10" fmla="*/ 28 w 75"/>
                            <a:gd name="T11" fmla="*/ 85 h 85"/>
                            <a:gd name="T12" fmla="*/ 12 w 75"/>
                            <a:gd name="T13" fmla="*/ 60 h 8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75" h="85">
                              <a:moveTo>
                                <a:pt x="12" y="60"/>
                              </a:moveTo>
                              <a:cubicBezTo>
                                <a:pt x="7" y="36"/>
                                <a:pt x="22" y="13"/>
                                <a:pt x="46" y="7"/>
                              </a:cubicBezTo>
                              <a:cubicBezTo>
                                <a:pt x="56" y="5"/>
                                <a:pt x="66" y="7"/>
                                <a:pt x="75" y="11"/>
                              </a:cubicBezTo>
                              <a:cubicBezTo>
                                <a:pt x="65" y="3"/>
                                <a:pt x="52" y="0"/>
                                <a:pt x="38" y="3"/>
                              </a:cubicBezTo>
                              <a:cubicBezTo>
                                <a:pt x="15" y="8"/>
                                <a:pt x="0" y="31"/>
                                <a:pt x="5" y="55"/>
                              </a:cubicBezTo>
                              <a:cubicBezTo>
                                <a:pt x="8" y="68"/>
                                <a:pt x="16" y="79"/>
                                <a:pt x="28" y="85"/>
                              </a:cubicBezTo>
                              <a:cubicBezTo>
                                <a:pt x="20" y="79"/>
                                <a:pt x="14" y="70"/>
                                <a:pt x="12" y="60"/>
                              </a:cubicBezTo>
                              <a:close/>
                            </a:path>
                          </a:pathLst>
                        </a:custGeom>
                        <a:gradFill rotWithShape="1">
                          <a:gsLst>
                            <a:gs pos="0">
                              <a:srgbClr val="EF792F"/>
                            </a:gs>
                            <a:gs pos="100000">
                              <a:srgbClr val="E33830"/>
                            </a:gs>
                          </a:gsLst>
                          <a:lin ang="18900000" scaled="1"/>
                        </a:gra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49" name="Freeform 17"/>
                      <wps:cNvSpPr>
                        <a:spLocks/>
                      </wps:cNvSpPr>
                      <wps:spPr bwMode="auto">
                        <a:xfrm>
                          <a:off x="114525798" y="106344736"/>
                          <a:ext cx="187500" cy="225000"/>
                        </a:xfrm>
                        <a:custGeom>
                          <a:avLst/>
                          <a:gdLst>
                            <a:gd name="T0" fmla="*/ 10 w 50"/>
                            <a:gd name="T1" fmla="*/ 43 h 60"/>
                            <a:gd name="T2" fmla="*/ 30 w 50"/>
                            <a:gd name="T3" fmla="*/ 5 h 60"/>
                            <a:gd name="T4" fmla="*/ 50 w 50"/>
                            <a:gd name="T5" fmla="*/ 6 h 60"/>
                            <a:gd name="T6" fmla="*/ 25 w 50"/>
                            <a:gd name="T7" fmla="*/ 3 h 60"/>
                            <a:gd name="T8" fmla="*/ 5 w 50"/>
                            <a:gd name="T9" fmla="*/ 41 h 60"/>
                            <a:gd name="T10" fmla="*/ 22 w 50"/>
                            <a:gd name="T11" fmla="*/ 60 h 60"/>
                            <a:gd name="T12" fmla="*/ 10 w 50"/>
                            <a:gd name="T13" fmla="*/ 43 h 6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50" h="60">
                              <a:moveTo>
                                <a:pt x="10" y="43"/>
                              </a:moveTo>
                              <a:cubicBezTo>
                                <a:pt x="5" y="27"/>
                                <a:pt x="14" y="10"/>
                                <a:pt x="30" y="5"/>
                              </a:cubicBezTo>
                              <a:cubicBezTo>
                                <a:pt x="37" y="3"/>
                                <a:pt x="44" y="4"/>
                                <a:pt x="50" y="6"/>
                              </a:cubicBezTo>
                              <a:cubicBezTo>
                                <a:pt x="43" y="1"/>
                                <a:pt x="34" y="0"/>
                                <a:pt x="25" y="3"/>
                              </a:cubicBezTo>
                              <a:cubicBezTo>
                                <a:pt x="9" y="8"/>
                                <a:pt x="0" y="25"/>
                                <a:pt x="5" y="41"/>
                              </a:cubicBezTo>
                              <a:cubicBezTo>
                                <a:pt x="8" y="50"/>
                                <a:pt x="14" y="56"/>
                                <a:pt x="22" y="60"/>
                              </a:cubicBezTo>
                              <a:cubicBezTo>
                                <a:pt x="17" y="56"/>
                                <a:pt x="12" y="50"/>
                                <a:pt x="10" y="43"/>
                              </a:cubicBezTo>
                              <a:close/>
                            </a:path>
                          </a:pathLst>
                        </a:custGeom>
                        <a:gradFill rotWithShape="1">
                          <a:gsLst>
                            <a:gs pos="0">
                              <a:srgbClr val="EFB32F"/>
                            </a:gs>
                            <a:gs pos="100000">
                              <a:srgbClr val="E33830"/>
                            </a:gs>
                          </a:gsLst>
                          <a:lin ang="18900000" scaled="1"/>
                        </a:gra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50" name="Freeform 18"/>
                      <wps:cNvSpPr>
                        <a:spLocks/>
                      </wps:cNvSpPr>
                      <wps:spPr bwMode="auto">
                        <a:xfrm>
                          <a:off x="114552048" y="106344736"/>
                          <a:ext cx="228750" cy="172500"/>
                        </a:xfrm>
                        <a:custGeom>
                          <a:avLst/>
                          <a:gdLst>
                            <a:gd name="T0" fmla="*/ 7 w 61"/>
                            <a:gd name="T1" fmla="*/ 26 h 46"/>
                            <a:gd name="T2" fmla="*/ 48 w 61"/>
                            <a:gd name="T3" fmla="*/ 13 h 46"/>
                            <a:gd name="T4" fmla="*/ 61 w 61"/>
                            <a:gd name="T5" fmla="*/ 28 h 46"/>
                            <a:gd name="T6" fmla="*/ 46 w 61"/>
                            <a:gd name="T7" fmla="*/ 7 h 46"/>
                            <a:gd name="T8" fmla="*/ 5 w 61"/>
                            <a:gd name="T9" fmla="*/ 20 h 46"/>
                            <a:gd name="T10" fmla="*/ 4 w 61"/>
                            <a:gd name="T11" fmla="*/ 46 h 46"/>
                            <a:gd name="T12" fmla="*/ 7 w 61"/>
                            <a:gd name="T13" fmla="*/ 26 h 4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61" h="46">
                              <a:moveTo>
                                <a:pt x="7" y="26"/>
                              </a:moveTo>
                              <a:cubicBezTo>
                                <a:pt x="14" y="11"/>
                                <a:pt x="33" y="5"/>
                                <a:pt x="48" y="13"/>
                              </a:cubicBezTo>
                              <a:cubicBezTo>
                                <a:pt x="54" y="17"/>
                                <a:pt x="59" y="22"/>
                                <a:pt x="61" y="28"/>
                              </a:cubicBezTo>
                              <a:cubicBezTo>
                                <a:pt x="60" y="20"/>
                                <a:pt x="54" y="12"/>
                                <a:pt x="46" y="7"/>
                              </a:cubicBezTo>
                              <a:cubicBezTo>
                                <a:pt x="31" y="0"/>
                                <a:pt x="13" y="5"/>
                                <a:pt x="5" y="20"/>
                              </a:cubicBezTo>
                              <a:cubicBezTo>
                                <a:pt x="0" y="29"/>
                                <a:pt x="0" y="38"/>
                                <a:pt x="4" y="46"/>
                              </a:cubicBezTo>
                              <a:cubicBezTo>
                                <a:pt x="2" y="40"/>
                                <a:pt x="3" y="32"/>
                                <a:pt x="7" y="26"/>
                              </a:cubicBezTo>
                              <a:close/>
                            </a:path>
                          </a:pathLst>
                        </a:custGeom>
                        <a:gradFill rotWithShape="1">
                          <a:gsLst>
                            <a:gs pos="0">
                              <a:srgbClr val="EFB32F"/>
                            </a:gs>
                            <a:gs pos="100000">
                              <a:srgbClr val="E33830"/>
                            </a:gs>
                          </a:gsLst>
                          <a:lin ang="18900000" scaled="1"/>
                        </a:gra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9576704" id="Group 12" o:spid="_x0000_s1026" style="position:absolute;margin-left:460.55pt;margin-top:.95pt;width:13.85pt;height:13.1pt;z-index:251659264;mso-position-horizontal-relative:margin;mso-width-relative:margin;mso-height-relative:margin" coordorigin="1143795,1062809" coordsize="4500,48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">
              <v:shape id="Freeform 13" o:spid="_x0000_s1027" style="position:absolute;left:1143982;top:1064609;width:4313;height:3075;visibility:visible;mso-wrap-style:square;v-text-anchor:top" coordsize="115,8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1nz0MQA&#10;AADbAAAADwAAAGRycy9kb3ducmV2LnhtbESPQWvCQBSE74X+h+UJXopumojY1FVUKnjxYFp6fmRf&#10;k2D2bciuSeqvdwXB4zAz3zDL9WBq0VHrKssK3qcRCOLc6ooLBT/f+8kChPPIGmvLpOCfHKxXry9L&#10;TLXt+URd5gsRIOxSVFB636RSurwkg25qG+Lg/dnWoA+yLaRusQ9wU8s4iubSYMVhocSGdiXl5+xi&#10;FFwP5hj/Hpto22++3pJTwt0sT5Qaj4bNJwhPg3+GH+2DVhB/wP1L+AFyd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9Z89DEAAAA2wAAAA8AAAAAAAAAAAAAAAAAmAIAAGRycy9k&#10;b3ducmV2LnhtbFBLBQYAAAAABAAEAPUAAACJAwAAAAA=&#10;" path="m101,37c84,64,49,71,23,54,12,47,4,36,,24,2,40,11,56,26,65,52,82,87,75,103,48,113,34,115,16,110,v1,13,-2,26,-9,37xe" fillcolor="#e33830" stroked="f" strokecolor="#212120">
                <v:fill color2="#efb32f" rotate="t" angle="45" focus="100%" type="gradient"/>
                <v:shadow color="#8c8682"/>
                <v:path arrowok="t" o:connecttype="custom" o:connectlocs="378750,138750;86250,202500;0,90000;97500,243750;386250,180000;412500,0;378750,138750" o:connectangles="0,0,0,0,0,0,0"/>
              </v:shape>
              <v:shape id="Freeform 14" o:spid="_x0000_s1028" style="position:absolute;left:1143795;top:1063559;width:4087;height:3638;visibility:visible;mso-wrap-style:square;v-text-anchor:top" coordsize="109,9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LuFQ8EA&#10;AADbAAAADwAAAGRycy9kb3ducmV2LnhtbERPXWvCMBR9F/wP4Qq+aarDUWtTkYFMGQzshs+X5tp0&#10;a266Jmr375eHgY+H851vB9uKG/W+caxgMU9AEFdON1wr+PzYz1IQPiBrbB2Tgl/ysC3Goxwz7e58&#10;olsZahFD2GeowITQZVL6ypBFP3cdceQurrcYIuxrqXu8x3DbymWSPEuLDccGgx29GKq+y6tV8H40&#10;Jk32tCrPy3S9cm8/5dcrKjWdDLsNiEBDeIj/3Qet4Cmuj1/iD5DFH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S7hUPBAAAA2wAAAA8AAAAAAAAAAAAAAAAAmAIAAGRycy9kb3du&#10;cmV2LnhtbFBLBQYAAAAABAAEAPUAAACGAwAAAAA=&#10;" path="m77,81c46,88,16,68,10,38,7,25,9,12,15,,5,13,,30,4,47v6,31,36,50,67,44c88,87,102,76,109,61,101,71,90,78,77,81xe" fillcolor="#e33830" stroked="f" strokecolor="#212120">
                <v:fill color2="#efb32f" rotate="t" angle="45" focus="100%" type="gradient"/>
                <v:shadow color="#8c8682"/>
                <v:path arrowok="t" o:connecttype="custom" o:connectlocs="288750,303750;37500,142500;56250,0;15000,176250;266250,341250;408750,228750;288750,303750" o:connectangles="0,0,0,0,0,0,0"/>
              </v:shape>
              <v:shape id="Freeform 15" o:spid="_x0000_s1029" style="position:absolute;left:1144207;top:1062959;width:2363;height:3338;visibility:visible;mso-wrap-style:square;v-text-anchor:top" coordsize="63,8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ZVO5sQA&#10;AADbAAAADwAAAGRycy9kb3ducmV2LnhtbESPQWvCQBSE7wX/w/IK3pqNVUJJs0oRKnqy2vTQ22P3&#10;NQnNvg3Z1UR/vVsQehxm5humWI22FWfqfeNYwSxJQRBrZxquFJSf708vIHxANtg6JgUX8rBaTh4K&#10;zI0b+EDnY6hEhLDPUUEdQpdL6XVNFn3iOuLo/bjeYoiyr6TpcYhw28rnNM2kxYbjQo0drWvSv8eT&#10;VfBx1d+4wUV2yQa5m+9GWZZfe6Wmj+PbK4hAY/gP39tbo2A+g78v8QfI5Q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mVTubEAAAA2wAAAA8AAAAAAAAAAAAAAAAAmAIAAGRycy9k&#10;b3ducmV2LnhtbFBLBQYAAAAABAAEAPUAAACJAwAAAAA=&#10;" path="m34,78c14,65,8,38,21,18,27,9,35,3,45,,32,1,20,8,13,20,,40,5,67,26,80v11,8,25,9,37,5c53,86,43,84,34,78xe" fillcolor="#ef792f" stroked="f" strokecolor="#212120">
                <v:fill color2="#e33830" rotate="t" angle="135" focus="100%" type="gradient"/>
                <v:shadow color="#8c8682"/>
                <v:path arrowok="t" o:connecttype="custom" o:connectlocs="127500,292500;78750,67500;168750,0;48750,75000;97500,300000;236250,318750;127500,292500" o:connectangles="0,0,0,0,0,0,0"/>
              </v:shape>
              <v:shape id="Freeform 16" o:spid="_x0000_s1030" style="position:absolute;left:1144582;top:1062809;width:2813;height:3188;visibility:visible;mso-wrap-style:square;v-text-anchor:top" coordsize="75,8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hcOwsMA&#10;AADcAAAADwAAAGRycy9kb3ducmV2LnhtbERPz2vCMBS+D/wfwhO8zbQiY3RG0aLoGGPMefH2SN7a&#10;suYlNLGt//1yGOz48f1ebUbbip660DhWkM8zEMTamYYrBZevw+MziBCRDbaOScGdAmzWk4cVFsYN&#10;/En9OVYihXAoUEEdoy+kDLomi2HuPHHivl1nMSbYVdJ0OKRw28pFlj1Jiw2nhho9lTXpn/PNKtgd&#10;TZt5fShf7/oj37+frs3b1is1m47bFxCRxvgv/nOfjILlMq1NZ9IRkOt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hcOwsMAAADcAAAADwAAAAAAAAAAAAAAAACYAgAAZHJzL2Rv&#10;d25yZXYueG1sUEsFBgAAAAAEAAQA9QAAAIgDAAAAAA==&#10;" path="m12,60c7,36,22,13,46,7v10,-2,20,,29,4c65,3,52,,38,3,15,8,,31,5,55,8,68,16,79,28,85,20,79,14,70,12,60xe" fillcolor="#ef792f" stroked="f" strokecolor="#212120">
                <v:fill color2="#e33830" rotate="t" angle="135" focus="100%" type="gradient"/>
                <v:shadow color="#8c8682"/>
                <v:path arrowok="t" o:connecttype="custom" o:connectlocs="45000,225000;172500,26250;281250,41250;142500,11250;18750,206250;105000,318750;45000,225000" o:connectangles="0,0,0,0,0,0,0"/>
              </v:shape>
              <v:shape id="Freeform 17" o:spid="_x0000_s1031" style="position:absolute;left:1145257;top:1063447;width:1875;height:2250;visibility:visible;mso-wrap-style:square;v-text-anchor:top" coordsize="50,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hOOzcUA&#10;AADcAAAADwAAAGRycy9kb3ducmV2LnhtbESPQWvCQBSE74X+h+UJXopuUkQ0ukppqdiChxrF6yP7&#10;TILZtyH71PTfdwuFHoeZ+YZZrnvXqBt1ofZsIB0noIgLb2suDRzy99EMVBBki41nMvBNAdarx4cl&#10;Ztbf+YtueylVhHDI0EAl0mZah6Iih2HsW+LonX3nUKLsSm07vEe4a/Rzkky1w5rjQoUtvVZUXPZX&#10;ZyB5O+W7TS92esyf0vDxuUtJxJjhoH9ZgBLq5T/8195aA5PJHH7PxCOgV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+E47NxQAAANwAAAAPAAAAAAAAAAAAAAAAAJgCAABkcnMv&#10;ZG93bnJldi54bWxQSwUGAAAAAAQABAD1AAAAigMAAAAA&#10;" path="m10,43c5,27,14,10,30,5,37,3,44,4,50,6,43,1,34,,25,3,9,8,,25,5,41v3,9,9,15,17,19c17,56,12,50,10,43xe" fillcolor="#efb32f" stroked="f" strokecolor="#212120">
                <v:fill color2="#e33830" rotate="t" angle="135" focus="100%" type="gradient"/>
                <v:shadow color="#8c8682"/>
                <v:path arrowok="t" o:connecttype="custom" o:connectlocs="37500,161250;112500,18750;187500,22500;93750,11250;18750,153750;82500,225000;37500,161250" o:connectangles="0,0,0,0,0,0,0"/>
              </v:shape>
              <v:shape id="Freeform 18" o:spid="_x0000_s1032" style="position:absolute;left:1145520;top:1063447;width:2287;height:1725;visibility:visible;mso-wrap-style:square;v-text-anchor:top" coordsize="61,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0AY3cIA&#10;AADcAAAADwAAAGRycy9kb3ducmV2LnhtbERP3WrCMBS+F3yHcITdaeqYItUoVRzKtgv/HuDQHJtq&#10;c1KaqHVPv1wIu/z4/meL1lbiTo0vHSsYDhIQxLnTJRcKTsfP/gSED8gaK8ek4EkeFvNuZ4apdg/e&#10;0/0QChFD2KeowIRQp1L63JBFP3A1ceTOrrEYImwKqRt8xHBbyfckGUuLJccGgzWtDOXXw80q+PLf&#10;l+N69+OKTbk2z+VvtjvtM6Xeem02BRGoDf/il3urFXyM4vx4Jh4BOf8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TQBjdwgAAANwAAAAPAAAAAAAAAAAAAAAAAJgCAABkcnMvZG93&#10;bnJldi54bWxQSwUGAAAAAAQABAD1AAAAhwMAAAAA&#10;" path="m7,26c14,11,33,5,48,13v6,4,11,9,13,15c60,20,54,12,46,7,31,,13,5,5,20,,29,,38,4,46,2,40,3,32,7,26xe" fillcolor="#efb32f" stroked="f" strokecolor="#212120">
                <v:fill color2="#e33830" rotate="t" angle="135" focus="100%" type="gradient"/>
                <v:shadow color="#8c8682"/>
                <v:path arrowok="t" o:connecttype="custom" o:connectlocs="26250,97500;180000,48750;228750,105000;172500,26250;18750,75000;15000,172500;26250,97500" o:connectangles="0,0,0,0,0,0,0"/>
              </v:shape>
              <w10:wrap anchorx="margin"/>
            </v:group>
          </w:pict>
        </mc:Fallback>
      </mc:AlternateContent>
    </w:r>
    <w:r w:rsidR="00503C5A" w:rsidRPr="005A1AFB">
      <w:rPr>
        <w:b/>
        <w:lang w:val="en-US"/>
      </w:rPr>
      <w:t>User Manual</w:t>
    </w:r>
    <w:r w:rsidR="00503C5A" w:rsidRPr="005A1AFB">
      <w:rPr>
        <w:b/>
        <w:lang w:val="en-US"/>
      </w:rPr>
      <w:tab/>
    </w:r>
    <w:r w:rsidR="00503C5A" w:rsidRPr="005A1AFB">
      <w:rPr>
        <w:b/>
        <w:lang w:val="en-US"/>
      </w:rP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85972" w:rsidRDefault="00A85972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E2DF5" w:rsidRPr="005A1AFB" w:rsidRDefault="009E2DF5" w:rsidP="009E2DF5">
    <w:pPr>
      <w:pStyle w:val="Header"/>
      <w:rPr>
        <w:b/>
        <w:lang w:val="en-US"/>
      </w:rPr>
    </w:pPr>
    <w:r w:rsidRPr="005A1AFB">
      <w:rPr>
        <w:b/>
        <w:noProof/>
        <w:lang w:eastAsia="en-GB"/>
      </w:rPr>
      <mc:AlternateContent>
        <mc:Choice Requires="wpg">
          <w:drawing>
            <wp:anchor distT="0" distB="0" distL="114300" distR="114300" simplePos="0" relativeHeight="251657728" behindDoc="0" locked="0" layoutInCell="1" allowOverlap="1" wp14:anchorId="29509607" wp14:editId="139851BA">
              <wp:simplePos x="0" y="0"/>
              <wp:positionH relativeFrom="margin">
                <wp:posOffset>5848710</wp:posOffset>
              </wp:positionH>
              <wp:positionV relativeFrom="paragraph">
                <wp:posOffset>11754</wp:posOffset>
              </wp:positionV>
              <wp:extent cx="175625" cy="166453"/>
              <wp:effectExtent l="0" t="0" r="0" b="5080"/>
              <wp:wrapNone/>
              <wp:docPr id="483" name="Group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75625" cy="166453"/>
                        <a:chOff x="114379548" y="106280986"/>
                        <a:chExt cx="450000" cy="487500"/>
                      </a:xfrm>
                    </wpg:grpSpPr>
                    <wps:wsp>
                      <wps:cNvPr id="484" name="Freeform 13"/>
                      <wps:cNvSpPr>
                        <a:spLocks/>
                      </wps:cNvSpPr>
                      <wps:spPr bwMode="auto">
                        <a:xfrm>
                          <a:off x="114398298" y="106460986"/>
                          <a:ext cx="431250" cy="307500"/>
                        </a:xfrm>
                        <a:custGeom>
                          <a:avLst/>
                          <a:gdLst>
                            <a:gd name="T0" fmla="*/ 101 w 115"/>
                            <a:gd name="T1" fmla="*/ 37 h 82"/>
                            <a:gd name="T2" fmla="*/ 23 w 115"/>
                            <a:gd name="T3" fmla="*/ 54 h 82"/>
                            <a:gd name="T4" fmla="*/ 0 w 115"/>
                            <a:gd name="T5" fmla="*/ 24 h 82"/>
                            <a:gd name="T6" fmla="*/ 26 w 115"/>
                            <a:gd name="T7" fmla="*/ 65 h 82"/>
                            <a:gd name="T8" fmla="*/ 103 w 115"/>
                            <a:gd name="T9" fmla="*/ 48 h 82"/>
                            <a:gd name="T10" fmla="*/ 110 w 115"/>
                            <a:gd name="T11" fmla="*/ 0 h 82"/>
                            <a:gd name="T12" fmla="*/ 101 w 115"/>
                            <a:gd name="T13" fmla="*/ 37 h 8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115" h="82">
                              <a:moveTo>
                                <a:pt x="101" y="37"/>
                              </a:moveTo>
                              <a:cubicBezTo>
                                <a:pt x="84" y="64"/>
                                <a:pt x="49" y="71"/>
                                <a:pt x="23" y="54"/>
                              </a:cubicBezTo>
                              <a:cubicBezTo>
                                <a:pt x="12" y="47"/>
                                <a:pt x="4" y="36"/>
                                <a:pt x="0" y="24"/>
                              </a:cubicBezTo>
                              <a:cubicBezTo>
                                <a:pt x="2" y="40"/>
                                <a:pt x="11" y="56"/>
                                <a:pt x="26" y="65"/>
                              </a:cubicBezTo>
                              <a:cubicBezTo>
                                <a:pt x="52" y="82"/>
                                <a:pt x="87" y="75"/>
                                <a:pt x="103" y="48"/>
                              </a:cubicBezTo>
                              <a:cubicBezTo>
                                <a:pt x="113" y="34"/>
                                <a:pt x="115" y="16"/>
                                <a:pt x="110" y="0"/>
                              </a:cubicBezTo>
                              <a:cubicBezTo>
                                <a:pt x="111" y="13"/>
                                <a:pt x="108" y="26"/>
                                <a:pt x="101" y="37"/>
                              </a:cubicBezTo>
                              <a:close/>
                            </a:path>
                          </a:pathLst>
                        </a:custGeom>
                        <a:gradFill rotWithShape="1">
                          <a:gsLst>
                            <a:gs pos="0">
                              <a:srgbClr val="E33830"/>
                            </a:gs>
                            <a:gs pos="100000">
                              <a:srgbClr val="EFB32F"/>
                            </a:gs>
                          </a:gsLst>
                          <a:lin ang="2700000" scaled="1"/>
                        </a:gra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85" name="Freeform 14"/>
                      <wps:cNvSpPr>
                        <a:spLocks/>
                      </wps:cNvSpPr>
                      <wps:spPr bwMode="auto">
                        <a:xfrm>
                          <a:off x="114379548" y="106355986"/>
                          <a:ext cx="408750" cy="363750"/>
                        </a:xfrm>
                        <a:custGeom>
                          <a:avLst/>
                          <a:gdLst>
                            <a:gd name="T0" fmla="*/ 77 w 109"/>
                            <a:gd name="T1" fmla="*/ 81 h 97"/>
                            <a:gd name="T2" fmla="*/ 10 w 109"/>
                            <a:gd name="T3" fmla="*/ 38 h 97"/>
                            <a:gd name="T4" fmla="*/ 15 w 109"/>
                            <a:gd name="T5" fmla="*/ 0 h 97"/>
                            <a:gd name="T6" fmla="*/ 4 w 109"/>
                            <a:gd name="T7" fmla="*/ 47 h 97"/>
                            <a:gd name="T8" fmla="*/ 71 w 109"/>
                            <a:gd name="T9" fmla="*/ 91 h 97"/>
                            <a:gd name="T10" fmla="*/ 109 w 109"/>
                            <a:gd name="T11" fmla="*/ 61 h 97"/>
                            <a:gd name="T12" fmla="*/ 77 w 109"/>
                            <a:gd name="T13" fmla="*/ 81 h 9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109" h="97">
                              <a:moveTo>
                                <a:pt x="77" y="81"/>
                              </a:moveTo>
                              <a:cubicBezTo>
                                <a:pt x="46" y="88"/>
                                <a:pt x="16" y="68"/>
                                <a:pt x="10" y="38"/>
                              </a:cubicBezTo>
                              <a:cubicBezTo>
                                <a:pt x="7" y="25"/>
                                <a:pt x="9" y="12"/>
                                <a:pt x="15" y="0"/>
                              </a:cubicBezTo>
                              <a:cubicBezTo>
                                <a:pt x="5" y="13"/>
                                <a:pt x="0" y="30"/>
                                <a:pt x="4" y="47"/>
                              </a:cubicBezTo>
                              <a:cubicBezTo>
                                <a:pt x="10" y="78"/>
                                <a:pt x="40" y="97"/>
                                <a:pt x="71" y="91"/>
                              </a:cubicBezTo>
                              <a:cubicBezTo>
                                <a:pt x="88" y="87"/>
                                <a:pt x="102" y="76"/>
                                <a:pt x="109" y="61"/>
                              </a:cubicBezTo>
                              <a:cubicBezTo>
                                <a:pt x="101" y="71"/>
                                <a:pt x="90" y="78"/>
                                <a:pt x="77" y="81"/>
                              </a:cubicBezTo>
                              <a:close/>
                            </a:path>
                          </a:pathLst>
                        </a:custGeom>
                        <a:gradFill rotWithShape="1">
                          <a:gsLst>
                            <a:gs pos="0">
                              <a:srgbClr val="E33830"/>
                            </a:gs>
                            <a:gs pos="100000">
                              <a:srgbClr val="EFB32F"/>
                            </a:gs>
                          </a:gsLst>
                          <a:lin ang="2700000" scaled="1"/>
                        </a:gra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86" name="Freeform 15"/>
                      <wps:cNvSpPr>
                        <a:spLocks/>
                      </wps:cNvSpPr>
                      <wps:spPr bwMode="auto">
                        <a:xfrm>
                          <a:off x="114420798" y="106295986"/>
                          <a:ext cx="236250" cy="333750"/>
                        </a:xfrm>
                        <a:custGeom>
                          <a:avLst/>
                          <a:gdLst>
                            <a:gd name="T0" fmla="*/ 34 w 63"/>
                            <a:gd name="T1" fmla="*/ 78 h 89"/>
                            <a:gd name="T2" fmla="*/ 21 w 63"/>
                            <a:gd name="T3" fmla="*/ 18 h 89"/>
                            <a:gd name="T4" fmla="*/ 45 w 63"/>
                            <a:gd name="T5" fmla="*/ 0 h 89"/>
                            <a:gd name="T6" fmla="*/ 13 w 63"/>
                            <a:gd name="T7" fmla="*/ 20 h 89"/>
                            <a:gd name="T8" fmla="*/ 26 w 63"/>
                            <a:gd name="T9" fmla="*/ 80 h 89"/>
                            <a:gd name="T10" fmla="*/ 63 w 63"/>
                            <a:gd name="T11" fmla="*/ 85 h 89"/>
                            <a:gd name="T12" fmla="*/ 34 w 63"/>
                            <a:gd name="T13" fmla="*/ 78 h 8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63" h="89">
                              <a:moveTo>
                                <a:pt x="34" y="78"/>
                              </a:moveTo>
                              <a:cubicBezTo>
                                <a:pt x="14" y="65"/>
                                <a:pt x="8" y="38"/>
                                <a:pt x="21" y="18"/>
                              </a:cubicBezTo>
                              <a:cubicBezTo>
                                <a:pt x="27" y="9"/>
                                <a:pt x="35" y="3"/>
                                <a:pt x="45" y="0"/>
                              </a:cubicBezTo>
                              <a:cubicBezTo>
                                <a:pt x="32" y="1"/>
                                <a:pt x="20" y="8"/>
                                <a:pt x="13" y="20"/>
                              </a:cubicBezTo>
                              <a:cubicBezTo>
                                <a:pt x="0" y="40"/>
                                <a:pt x="5" y="67"/>
                                <a:pt x="26" y="80"/>
                              </a:cubicBezTo>
                              <a:cubicBezTo>
                                <a:pt x="37" y="88"/>
                                <a:pt x="51" y="89"/>
                                <a:pt x="63" y="85"/>
                              </a:cubicBezTo>
                              <a:cubicBezTo>
                                <a:pt x="53" y="86"/>
                                <a:pt x="43" y="84"/>
                                <a:pt x="34" y="78"/>
                              </a:cubicBezTo>
                              <a:close/>
                            </a:path>
                          </a:pathLst>
                        </a:custGeom>
                        <a:gradFill rotWithShape="1">
                          <a:gsLst>
                            <a:gs pos="0">
                              <a:srgbClr val="EF792F"/>
                            </a:gs>
                            <a:gs pos="100000">
                              <a:srgbClr val="E33830"/>
                            </a:gs>
                          </a:gsLst>
                          <a:lin ang="18900000" scaled="1"/>
                        </a:gra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87" name="Freeform 16"/>
                      <wps:cNvSpPr>
                        <a:spLocks/>
                      </wps:cNvSpPr>
                      <wps:spPr bwMode="auto">
                        <a:xfrm>
                          <a:off x="114458298" y="106280986"/>
                          <a:ext cx="281250" cy="318750"/>
                        </a:xfrm>
                        <a:custGeom>
                          <a:avLst/>
                          <a:gdLst>
                            <a:gd name="T0" fmla="*/ 12 w 75"/>
                            <a:gd name="T1" fmla="*/ 60 h 85"/>
                            <a:gd name="T2" fmla="*/ 46 w 75"/>
                            <a:gd name="T3" fmla="*/ 7 h 85"/>
                            <a:gd name="T4" fmla="*/ 75 w 75"/>
                            <a:gd name="T5" fmla="*/ 11 h 85"/>
                            <a:gd name="T6" fmla="*/ 38 w 75"/>
                            <a:gd name="T7" fmla="*/ 3 h 85"/>
                            <a:gd name="T8" fmla="*/ 5 w 75"/>
                            <a:gd name="T9" fmla="*/ 55 h 85"/>
                            <a:gd name="T10" fmla="*/ 28 w 75"/>
                            <a:gd name="T11" fmla="*/ 85 h 85"/>
                            <a:gd name="T12" fmla="*/ 12 w 75"/>
                            <a:gd name="T13" fmla="*/ 60 h 8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75" h="85">
                              <a:moveTo>
                                <a:pt x="12" y="60"/>
                              </a:moveTo>
                              <a:cubicBezTo>
                                <a:pt x="7" y="36"/>
                                <a:pt x="22" y="13"/>
                                <a:pt x="46" y="7"/>
                              </a:cubicBezTo>
                              <a:cubicBezTo>
                                <a:pt x="56" y="5"/>
                                <a:pt x="66" y="7"/>
                                <a:pt x="75" y="11"/>
                              </a:cubicBezTo>
                              <a:cubicBezTo>
                                <a:pt x="65" y="3"/>
                                <a:pt x="52" y="0"/>
                                <a:pt x="38" y="3"/>
                              </a:cubicBezTo>
                              <a:cubicBezTo>
                                <a:pt x="15" y="8"/>
                                <a:pt x="0" y="31"/>
                                <a:pt x="5" y="55"/>
                              </a:cubicBezTo>
                              <a:cubicBezTo>
                                <a:pt x="8" y="68"/>
                                <a:pt x="16" y="79"/>
                                <a:pt x="28" y="85"/>
                              </a:cubicBezTo>
                              <a:cubicBezTo>
                                <a:pt x="20" y="79"/>
                                <a:pt x="14" y="70"/>
                                <a:pt x="12" y="60"/>
                              </a:cubicBezTo>
                              <a:close/>
                            </a:path>
                          </a:pathLst>
                        </a:custGeom>
                        <a:gradFill rotWithShape="1">
                          <a:gsLst>
                            <a:gs pos="0">
                              <a:srgbClr val="EF792F"/>
                            </a:gs>
                            <a:gs pos="100000">
                              <a:srgbClr val="E33830"/>
                            </a:gs>
                          </a:gsLst>
                          <a:lin ang="18900000" scaled="1"/>
                        </a:gra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88" name="Freeform 17"/>
                      <wps:cNvSpPr>
                        <a:spLocks/>
                      </wps:cNvSpPr>
                      <wps:spPr bwMode="auto">
                        <a:xfrm>
                          <a:off x="114525798" y="106344736"/>
                          <a:ext cx="187500" cy="225000"/>
                        </a:xfrm>
                        <a:custGeom>
                          <a:avLst/>
                          <a:gdLst>
                            <a:gd name="T0" fmla="*/ 10 w 50"/>
                            <a:gd name="T1" fmla="*/ 43 h 60"/>
                            <a:gd name="T2" fmla="*/ 30 w 50"/>
                            <a:gd name="T3" fmla="*/ 5 h 60"/>
                            <a:gd name="T4" fmla="*/ 50 w 50"/>
                            <a:gd name="T5" fmla="*/ 6 h 60"/>
                            <a:gd name="T6" fmla="*/ 25 w 50"/>
                            <a:gd name="T7" fmla="*/ 3 h 60"/>
                            <a:gd name="T8" fmla="*/ 5 w 50"/>
                            <a:gd name="T9" fmla="*/ 41 h 60"/>
                            <a:gd name="T10" fmla="*/ 22 w 50"/>
                            <a:gd name="T11" fmla="*/ 60 h 60"/>
                            <a:gd name="T12" fmla="*/ 10 w 50"/>
                            <a:gd name="T13" fmla="*/ 43 h 6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50" h="60">
                              <a:moveTo>
                                <a:pt x="10" y="43"/>
                              </a:moveTo>
                              <a:cubicBezTo>
                                <a:pt x="5" y="27"/>
                                <a:pt x="14" y="10"/>
                                <a:pt x="30" y="5"/>
                              </a:cubicBezTo>
                              <a:cubicBezTo>
                                <a:pt x="37" y="3"/>
                                <a:pt x="44" y="4"/>
                                <a:pt x="50" y="6"/>
                              </a:cubicBezTo>
                              <a:cubicBezTo>
                                <a:pt x="43" y="1"/>
                                <a:pt x="34" y="0"/>
                                <a:pt x="25" y="3"/>
                              </a:cubicBezTo>
                              <a:cubicBezTo>
                                <a:pt x="9" y="8"/>
                                <a:pt x="0" y="25"/>
                                <a:pt x="5" y="41"/>
                              </a:cubicBezTo>
                              <a:cubicBezTo>
                                <a:pt x="8" y="50"/>
                                <a:pt x="14" y="56"/>
                                <a:pt x="22" y="60"/>
                              </a:cubicBezTo>
                              <a:cubicBezTo>
                                <a:pt x="17" y="56"/>
                                <a:pt x="12" y="50"/>
                                <a:pt x="10" y="43"/>
                              </a:cubicBezTo>
                              <a:close/>
                            </a:path>
                          </a:pathLst>
                        </a:custGeom>
                        <a:gradFill rotWithShape="1">
                          <a:gsLst>
                            <a:gs pos="0">
                              <a:srgbClr val="EFB32F"/>
                            </a:gs>
                            <a:gs pos="100000">
                              <a:srgbClr val="E33830"/>
                            </a:gs>
                          </a:gsLst>
                          <a:lin ang="18900000" scaled="1"/>
                        </a:gra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89" name="Freeform 18"/>
                      <wps:cNvSpPr>
                        <a:spLocks/>
                      </wps:cNvSpPr>
                      <wps:spPr bwMode="auto">
                        <a:xfrm>
                          <a:off x="114552048" y="106344736"/>
                          <a:ext cx="228750" cy="172500"/>
                        </a:xfrm>
                        <a:custGeom>
                          <a:avLst/>
                          <a:gdLst>
                            <a:gd name="T0" fmla="*/ 7 w 61"/>
                            <a:gd name="T1" fmla="*/ 26 h 46"/>
                            <a:gd name="T2" fmla="*/ 48 w 61"/>
                            <a:gd name="T3" fmla="*/ 13 h 46"/>
                            <a:gd name="T4" fmla="*/ 61 w 61"/>
                            <a:gd name="T5" fmla="*/ 28 h 46"/>
                            <a:gd name="T6" fmla="*/ 46 w 61"/>
                            <a:gd name="T7" fmla="*/ 7 h 46"/>
                            <a:gd name="T8" fmla="*/ 5 w 61"/>
                            <a:gd name="T9" fmla="*/ 20 h 46"/>
                            <a:gd name="T10" fmla="*/ 4 w 61"/>
                            <a:gd name="T11" fmla="*/ 46 h 46"/>
                            <a:gd name="T12" fmla="*/ 7 w 61"/>
                            <a:gd name="T13" fmla="*/ 26 h 4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61" h="46">
                              <a:moveTo>
                                <a:pt x="7" y="26"/>
                              </a:moveTo>
                              <a:cubicBezTo>
                                <a:pt x="14" y="11"/>
                                <a:pt x="33" y="5"/>
                                <a:pt x="48" y="13"/>
                              </a:cubicBezTo>
                              <a:cubicBezTo>
                                <a:pt x="54" y="17"/>
                                <a:pt x="59" y="22"/>
                                <a:pt x="61" y="28"/>
                              </a:cubicBezTo>
                              <a:cubicBezTo>
                                <a:pt x="60" y="20"/>
                                <a:pt x="54" y="12"/>
                                <a:pt x="46" y="7"/>
                              </a:cubicBezTo>
                              <a:cubicBezTo>
                                <a:pt x="31" y="0"/>
                                <a:pt x="13" y="5"/>
                                <a:pt x="5" y="20"/>
                              </a:cubicBezTo>
                              <a:cubicBezTo>
                                <a:pt x="0" y="29"/>
                                <a:pt x="0" y="38"/>
                                <a:pt x="4" y="46"/>
                              </a:cubicBezTo>
                              <a:cubicBezTo>
                                <a:pt x="2" y="40"/>
                                <a:pt x="3" y="32"/>
                                <a:pt x="7" y="26"/>
                              </a:cubicBezTo>
                              <a:close/>
                            </a:path>
                          </a:pathLst>
                        </a:custGeom>
                        <a:gradFill rotWithShape="1">
                          <a:gsLst>
                            <a:gs pos="0">
                              <a:srgbClr val="EFB32F"/>
                            </a:gs>
                            <a:gs pos="100000">
                              <a:srgbClr val="E33830"/>
                            </a:gs>
                          </a:gsLst>
                          <a:lin ang="18900000" scaled="1"/>
                        </a:gra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34A21F3" id="Group 12" o:spid="_x0000_s1026" style="position:absolute;margin-left:460.55pt;margin-top:.95pt;width:13.85pt;height:13.1pt;z-index:251663360;mso-position-horizontal-relative:margin;mso-width-relative:margin;mso-height-relative:margin" coordorigin="1143795,1062809" coordsize="4500,48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">
              <v:shape id="Freeform 13" o:spid="_x0000_s1027" style="position:absolute;left:1143982;top:1064609;width:4313;height:3075;visibility:visible;mso-wrap-style:square;v-text-anchor:top" coordsize="115,8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8+xKcUA&#10;AADcAAAADwAAAGRycy9kb3ducmV2LnhtbESPQWuDQBSE74H+h+UFegnNGpUSTDbBlha8eEhSen64&#10;Lypx34q7Udtf3y0Uehxm5htmf5xNJ0YaXGtZwWYdgSCurG65VvBxeX/agnAeWWNnmRR8kYPj4WGx&#10;x0zbiU80nn0tAoRdhgoa7/tMSlc1ZNCtbU8cvKsdDPogh1rqAacAN52Mo+hZGmw5LDTY02tD1e18&#10;Nwq+C1PGn2UfvUz52yo5JTymVaLU43LOdyA8zf4//NcutIJ0m8LvmXAE5OE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Tz7EpxQAAANwAAAAPAAAAAAAAAAAAAAAAAJgCAABkcnMv&#10;ZG93bnJldi54bWxQSwUGAAAAAAQABAD1AAAAigMAAAAA&#10;" path="m101,37c84,64,49,71,23,54,12,47,4,36,,24,2,40,11,56,26,65,52,82,87,75,103,48,113,34,115,16,110,v1,13,-2,26,-9,37xe" fillcolor="#e33830" stroked="f" strokecolor="#212120">
                <v:fill color2="#efb32f" rotate="t" angle="45" focus="100%" type="gradient"/>
                <v:shadow color="#8c8682"/>
                <v:path arrowok="t" o:connecttype="custom" o:connectlocs="378750,138750;86250,202500;0,90000;97500,243750;386250,180000;412500,0;378750,138750" o:connectangles="0,0,0,0,0,0,0"/>
              </v:shape>
              <v:shape id="Freeform 14" o:spid="_x0000_s1028" style="position:absolute;left:1143795;top:1063559;width:4087;height:3638;visibility:visible;mso-wrap-style:square;v-text-anchor:top" coordsize="109,9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LbKb8QA&#10;AADcAAAADwAAAGRycy9kb3ducmV2LnhtbESPQWvCQBSE7wX/w/IEb3WjmBKjq4ggbSkUjOL5kX1m&#10;o9m3aXar6b/vFgoeh5n5hlmue9uIG3W+dqxgMk5AEJdO11wpOB52zxkIH5A1No5JwQ95WK8GT0vM&#10;tbvznm5FqESEsM9RgQmhzaX0pSGLfuxa4uidXWcxRNlVUnd4j3DbyGmSvEiLNccFgy1tDZXX4tsq&#10;+Hw3Jkt2lBanaTZP3cdXcXlFpUbDfrMAEagPj/B/+00rmGUp/J2JR0Cuf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S2ym/EAAAA3AAAAA8AAAAAAAAAAAAAAAAAmAIAAGRycy9k&#10;b3ducmV2LnhtbFBLBQYAAAAABAAEAPUAAACJAwAAAAA=&#10;" path="m77,81c46,88,16,68,10,38,7,25,9,12,15,,5,13,,30,4,47v6,31,36,50,67,44c88,87,102,76,109,61,101,71,90,78,77,81xe" fillcolor="#e33830" stroked="f" strokecolor="#212120">
                <v:fill color2="#efb32f" rotate="t" angle="45" focus="100%" type="gradient"/>
                <v:shadow color="#8c8682"/>
                <v:path arrowok="t" o:connecttype="custom" o:connectlocs="288750,303750;37500,142500;56250,0;15000,176250;266250,341250;408750,228750;288750,303750" o:connectangles="0,0,0,0,0,0,0"/>
              </v:shape>
              <v:shape id="Freeform 15" o:spid="_x0000_s1029" style="position:absolute;left:1144207;top:1062959;width:2363;height:3338;visibility:visible;mso-wrap-style:square;v-text-anchor:top" coordsize="63,8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nvT68UA&#10;AADcAAAADwAAAGRycy9kb3ducmV2LnhtbESPQWvCQBSE7wX/w/KE3pqNNoSQukoRLPVUG+PB2yP7&#10;moRm34bs1sT++q5Q8DjMzDfMajOZTlxocK1lBYsoBkFcWd1yraA87p4yEM4ja+wsk4IrOdisZw8r&#10;zLUd+ZMuha9FgLDLUUHjfZ9L6aqGDLrI9sTB+7KDQR/kUEs94BjgppPLOE6lwZbDQoM9bRuqvosf&#10;o+DwW53xDZP0mo5y/7yfZFmePpR6nE+vLyA8Tf4e/m+/awVJlsLtTDgCcv0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ue9PrxQAAANwAAAAPAAAAAAAAAAAAAAAAAJgCAABkcnMv&#10;ZG93bnJldi54bWxQSwUGAAAAAAQABAD1AAAAigMAAAAA&#10;" path="m34,78c14,65,8,38,21,18,27,9,35,3,45,,32,1,20,8,13,20,,40,5,67,26,80v11,8,25,9,37,5c53,86,43,84,34,78xe" fillcolor="#ef792f" stroked="f" strokecolor="#212120">
                <v:fill color2="#e33830" rotate="t" angle="135" focus="100%" type="gradient"/>
                <v:shadow color="#8c8682"/>
                <v:path arrowok="t" o:connecttype="custom" o:connectlocs="127500,292500;78750,67500;168750,0;48750,75000;97500,300000;236250,318750;127500,292500" o:connectangles="0,0,0,0,0,0,0"/>
              </v:shape>
              <v:shape id="Freeform 16" o:spid="_x0000_s1030" style="position:absolute;left:1144582;top:1062809;width:2813;height:3188;visibility:visible;mso-wrap-style:square;v-text-anchor:top" coordsize="75,8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DEgKsYA&#10;AADcAAAADwAAAGRycy9kb3ducmV2LnhtbESPQWsCMRSE70L/Q3gFb5q1iJWt2cVKRUsRqe2lt0fy&#10;urt08xI2Udd/bwqCx2FmvmEWZW9bcaIuNI4VTMYZCGLtTMOVgu+v9WgOIkRkg61jUnChAGXxMFhg&#10;btyZP+l0iJVIEA45Kqhj9LmUQddkMYydJ07er+ssxiS7SpoOzwluW/mUZTNpseG0UKOnVU3673C0&#10;Cl43ps28Xq/eL3o/edttf5qPpVdq+NgvX0BE6uM9fGtvjYLp/Bn+z6QjIIsr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DDEgKsYAAADcAAAADwAAAAAAAAAAAAAAAACYAgAAZHJz&#10;L2Rvd25yZXYueG1sUEsFBgAAAAAEAAQA9QAAAIsDAAAAAA==&#10;" path="m12,60c7,36,22,13,46,7v10,-2,20,,29,4c65,3,52,,38,3,15,8,,31,5,55,8,68,16,79,28,85,20,79,14,70,12,60xe" fillcolor="#ef792f" stroked="f" strokecolor="#212120">
                <v:fill color2="#e33830" rotate="t" angle="135" focus="100%" type="gradient"/>
                <v:shadow color="#8c8682"/>
                <v:path arrowok="t" o:connecttype="custom" o:connectlocs="45000,225000;172500,26250;281250,41250;142500,11250;18750,206250;105000,318750;45000,225000" o:connectangles="0,0,0,0,0,0,0"/>
              </v:shape>
              <v:shape id="Freeform 17" o:spid="_x0000_s1031" style="position:absolute;left:1145257;top:1063447;width:1875;height:2250;visibility:visible;mso-wrap-style:square;v-text-anchor:top" coordsize="50,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uaRzMIA&#10;AADcAAAADwAAAGRycy9kb3ducmV2LnhtbERPTWvCQBC9F/wPywi9FN2kFJHoJoilpRU81FS8Dtkx&#10;CWZnQ3aq6b93D4UeH+97XYyuU1caQuvZQDpPQBFX3rZcG/gu32ZLUEGQLXaeycAvBSjyycMaM+tv&#10;/EXXg9QqhnDI0EAj0mdah6ohh2Hue+LInf3gUCIcam0HvMVw1+nnJFlohy3HhgZ72jZUXQ4/zkDy&#10;eir376PYxbF8SsPnbp+SiDGP03GzAiU0yr/4z/1hDbws49p4Jh4Bnd8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q5pHMwgAAANwAAAAPAAAAAAAAAAAAAAAAAJgCAABkcnMvZG93&#10;bnJldi54bWxQSwUGAAAAAAQABAD1AAAAhwMAAAAA&#10;" path="m10,43c5,27,14,10,30,5,37,3,44,4,50,6,43,1,34,,25,3,9,8,,25,5,41v3,9,9,15,17,19c17,56,12,50,10,43xe" fillcolor="#efb32f" stroked="f" strokecolor="#212120">
                <v:fill color2="#e33830" rotate="t" angle="135" focus="100%" type="gradient"/>
                <v:shadow color="#8c8682"/>
                <v:path arrowok="t" o:connecttype="custom" o:connectlocs="37500,161250;112500,18750;187500,22500;93750,11250;18750,153750;82500,225000;37500,161250" o:connectangles="0,0,0,0,0,0,0"/>
              </v:shape>
              <v:shape id="Freeform 18" o:spid="_x0000_s1032" style="position:absolute;left:1145520;top:1063447;width:2287;height:1725;visibility:visible;mso-wrap-style:square;v-text-anchor:top" coordsize="61,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BqdB8cA&#10;AADcAAAADwAAAGRycy9kb3ducmV2LnhtbESP3WrCQBSE7wt9h+UUvKubiohNs0palEr1wp88wCF7&#10;mk2bPRuyW419elcQvBxm5hsmm/e2EUfqfO1YwcswAUFcOl1zpaA4LJ+nIHxA1tg4JgVn8jCfPT5k&#10;mGp34h0d96ESEcI+RQUmhDaV0peGLPqha4mj9+06iyHKrpK6w1OE20aOkmQiLdYcFwy29GGo/N3/&#10;WQVffv1zWGw3rvqsF+b8/p9vi12u1OCpz99ABOrDPXxrr7SC8fQVrmfiEZCzC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DwanQfHAAAA3AAAAA8AAAAAAAAAAAAAAAAAmAIAAGRy&#10;cy9kb3ducmV2LnhtbFBLBQYAAAAABAAEAPUAAACMAwAAAAA=&#10;" path="m7,26c14,11,33,5,48,13v6,4,11,9,13,15c60,20,54,12,46,7,31,,13,5,5,20,,29,,38,4,46,2,40,3,32,7,26xe" fillcolor="#efb32f" stroked="f" strokecolor="#212120">
                <v:fill color2="#e33830" rotate="t" angle="135" focus="100%" type="gradient"/>
                <v:shadow color="#8c8682"/>
                <v:path arrowok="t" o:connecttype="custom" o:connectlocs="26250,97500;180000,48750;228750,105000;172500,26250;18750,75000;15000,172500;26250,97500" o:connectangles="0,0,0,0,0,0,0"/>
              </v:shape>
              <w10:wrap anchorx="margin"/>
            </v:group>
          </w:pict>
        </mc:Fallback>
      </mc:AlternateContent>
    </w:r>
    <w:r w:rsidRPr="005A1AFB">
      <w:rPr>
        <w:b/>
        <w:lang w:val="en-US"/>
      </w:rPr>
      <w:t>User Manual</w:t>
    </w:r>
    <w:r w:rsidRPr="005A1AFB">
      <w:rPr>
        <w:b/>
        <w:lang w:val="en-US"/>
      </w:rPr>
      <w:tab/>
    </w:r>
    <w:r w:rsidRPr="005A1AFB">
      <w:rPr>
        <w:b/>
        <w:lang w:val="en-US"/>
      </w:rPr>
      <w:tab/>
    </w:r>
  </w:p>
  <w:p w:rsidR="009E2DF5" w:rsidRDefault="009E2DF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3231AD"/>
    <w:multiLevelType w:val="hybridMultilevel"/>
    <w:tmpl w:val="01B82F90"/>
    <w:lvl w:ilvl="0" w:tplc="F1F26974">
      <w:start w:val="1"/>
      <w:numFmt w:val="bullet"/>
      <w:pStyle w:val="Bullet"/>
      <w:lvlText w:val=""/>
      <w:lvlJc w:val="left"/>
      <w:pPr>
        <w:ind w:left="43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1" w15:restartNumberingAfterBreak="0">
    <w:nsid w:val="678A5353"/>
    <w:multiLevelType w:val="multilevel"/>
    <w:tmpl w:val="EDD6CC4C"/>
    <w:lvl w:ilvl="0">
      <w:start w:val="1"/>
      <w:numFmt w:val="decimal"/>
      <w:pStyle w:val="Steps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2" w15:restartNumberingAfterBreak="0">
    <w:nsid w:val="6AC272B3"/>
    <w:multiLevelType w:val="multilevel"/>
    <w:tmpl w:val="AB0C756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2"/>
  </w:num>
  <w:num w:numId="2">
    <w:abstractNumId w:val="1"/>
  </w:num>
  <w:num w:numId="3">
    <w:abstractNumId w:val="1"/>
  </w:num>
  <w:num w:numId="4">
    <w:abstractNumId w:val="1"/>
  </w:num>
  <w:num w:numId="5">
    <w:abstractNumId w:val="0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evenAndOddHeaders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WwMDM1NzC3tLQwMTRW0lEKTi0uzszPAykwqgUAwk1XeiwAAAA="/>
  </w:docVars>
  <w:rsids>
    <w:rsidRoot w:val="002D497F"/>
    <w:rsid w:val="0000696F"/>
    <w:rsid w:val="000147DB"/>
    <w:rsid w:val="00050AB9"/>
    <w:rsid w:val="0008194B"/>
    <w:rsid w:val="00087875"/>
    <w:rsid w:val="000A147F"/>
    <w:rsid w:val="000C30D9"/>
    <w:rsid w:val="000C7CF0"/>
    <w:rsid w:val="000D3C33"/>
    <w:rsid w:val="000E6F57"/>
    <w:rsid w:val="000F757E"/>
    <w:rsid w:val="0011080D"/>
    <w:rsid w:val="0016210A"/>
    <w:rsid w:val="00186065"/>
    <w:rsid w:val="001B2560"/>
    <w:rsid w:val="001D44A9"/>
    <w:rsid w:val="002551E6"/>
    <w:rsid w:val="002B689F"/>
    <w:rsid w:val="002C16CF"/>
    <w:rsid w:val="002C4605"/>
    <w:rsid w:val="002C6A98"/>
    <w:rsid w:val="002D497F"/>
    <w:rsid w:val="00312419"/>
    <w:rsid w:val="00332991"/>
    <w:rsid w:val="0035020B"/>
    <w:rsid w:val="003666E0"/>
    <w:rsid w:val="00397257"/>
    <w:rsid w:val="003B75AB"/>
    <w:rsid w:val="00411905"/>
    <w:rsid w:val="00440E37"/>
    <w:rsid w:val="0046284B"/>
    <w:rsid w:val="004728E9"/>
    <w:rsid w:val="0049456C"/>
    <w:rsid w:val="004C51C2"/>
    <w:rsid w:val="004D6EFE"/>
    <w:rsid w:val="004E7353"/>
    <w:rsid w:val="004E7654"/>
    <w:rsid w:val="00503C5A"/>
    <w:rsid w:val="00515373"/>
    <w:rsid w:val="0051573A"/>
    <w:rsid w:val="00543D7D"/>
    <w:rsid w:val="005760EB"/>
    <w:rsid w:val="005A1AFB"/>
    <w:rsid w:val="005D467F"/>
    <w:rsid w:val="005E5316"/>
    <w:rsid w:val="005F512E"/>
    <w:rsid w:val="00602985"/>
    <w:rsid w:val="00670738"/>
    <w:rsid w:val="006C1EAD"/>
    <w:rsid w:val="006C6226"/>
    <w:rsid w:val="00727622"/>
    <w:rsid w:val="007420C1"/>
    <w:rsid w:val="00753067"/>
    <w:rsid w:val="00764701"/>
    <w:rsid w:val="00783750"/>
    <w:rsid w:val="007A2D46"/>
    <w:rsid w:val="007E04CB"/>
    <w:rsid w:val="007F2CC7"/>
    <w:rsid w:val="00800158"/>
    <w:rsid w:val="00825612"/>
    <w:rsid w:val="00837DC0"/>
    <w:rsid w:val="0084026B"/>
    <w:rsid w:val="00874FAA"/>
    <w:rsid w:val="00885925"/>
    <w:rsid w:val="008E3097"/>
    <w:rsid w:val="008E74CE"/>
    <w:rsid w:val="008F259C"/>
    <w:rsid w:val="009010DA"/>
    <w:rsid w:val="00910CD8"/>
    <w:rsid w:val="00912C10"/>
    <w:rsid w:val="0094672B"/>
    <w:rsid w:val="0098526D"/>
    <w:rsid w:val="009C0976"/>
    <w:rsid w:val="009C5234"/>
    <w:rsid w:val="009E1CC0"/>
    <w:rsid w:val="009E2DF5"/>
    <w:rsid w:val="009E4899"/>
    <w:rsid w:val="00A46B0E"/>
    <w:rsid w:val="00A66D4B"/>
    <w:rsid w:val="00A82FE6"/>
    <w:rsid w:val="00A85972"/>
    <w:rsid w:val="00A93EF5"/>
    <w:rsid w:val="00AB6395"/>
    <w:rsid w:val="00AB7C60"/>
    <w:rsid w:val="00AC38C9"/>
    <w:rsid w:val="00AD2744"/>
    <w:rsid w:val="00AE3C0F"/>
    <w:rsid w:val="00AF7347"/>
    <w:rsid w:val="00B15658"/>
    <w:rsid w:val="00B40943"/>
    <w:rsid w:val="00B52523"/>
    <w:rsid w:val="00B5435B"/>
    <w:rsid w:val="00B549C4"/>
    <w:rsid w:val="00B636A4"/>
    <w:rsid w:val="00B82F82"/>
    <w:rsid w:val="00B90DEF"/>
    <w:rsid w:val="00BA3F72"/>
    <w:rsid w:val="00BB27DF"/>
    <w:rsid w:val="00BD006F"/>
    <w:rsid w:val="00C13FB7"/>
    <w:rsid w:val="00C21B21"/>
    <w:rsid w:val="00C51ED6"/>
    <w:rsid w:val="00C55FDA"/>
    <w:rsid w:val="00C67E9C"/>
    <w:rsid w:val="00C94182"/>
    <w:rsid w:val="00CB5F5C"/>
    <w:rsid w:val="00CC48AC"/>
    <w:rsid w:val="00CC6155"/>
    <w:rsid w:val="00D01A8A"/>
    <w:rsid w:val="00D4551A"/>
    <w:rsid w:val="00D63537"/>
    <w:rsid w:val="00D751BC"/>
    <w:rsid w:val="00DA043B"/>
    <w:rsid w:val="00DB762A"/>
    <w:rsid w:val="00DC016D"/>
    <w:rsid w:val="00DD05DA"/>
    <w:rsid w:val="00DE39B6"/>
    <w:rsid w:val="00DF0B6B"/>
    <w:rsid w:val="00E0363B"/>
    <w:rsid w:val="00E261BB"/>
    <w:rsid w:val="00E50BDF"/>
    <w:rsid w:val="00E87CF2"/>
    <w:rsid w:val="00EB1B02"/>
    <w:rsid w:val="00EB4691"/>
    <w:rsid w:val="00F559BA"/>
    <w:rsid w:val="00F56827"/>
    <w:rsid w:val="00F80E17"/>
    <w:rsid w:val="00F8799A"/>
    <w:rsid w:val="00F90E93"/>
    <w:rsid w:val="00F92D93"/>
    <w:rsid w:val="00F94CEA"/>
    <w:rsid w:val="00FD34BC"/>
    <w:rsid w:val="00FF23CC"/>
    <w:rsid w:val="00FF2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5:chartTrackingRefBased/>
  <w15:docId w15:val="{D5398B9F-DA78-4479-A1C2-147F8278B9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666E0"/>
    <w:pPr>
      <w:keepNext/>
      <w:keepLines/>
      <w:pageBreakBefore/>
      <w:numPr>
        <w:numId w:val="1"/>
      </w:numPr>
      <w:spacing w:before="240" w:after="0"/>
      <w:ind w:left="431" w:hanging="431"/>
      <w:outlineLvl w:val="0"/>
    </w:pPr>
    <w:rPr>
      <w:rFonts w:eastAsiaTheme="majorEastAsia" w:cstheme="minorHAns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C0976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0976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C0976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C0976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C0976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C0976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C0976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C0976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2D497F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2D497F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4E73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7353"/>
  </w:style>
  <w:style w:type="paragraph" w:styleId="Footer">
    <w:name w:val="footer"/>
    <w:basedOn w:val="Normal"/>
    <w:link w:val="FooterChar"/>
    <w:uiPriority w:val="99"/>
    <w:unhideWhenUsed/>
    <w:rsid w:val="004E73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7353"/>
  </w:style>
  <w:style w:type="character" w:customStyle="1" w:styleId="Heading1Char">
    <w:name w:val="Heading 1 Char"/>
    <w:basedOn w:val="DefaultParagraphFont"/>
    <w:link w:val="Heading1"/>
    <w:uiPriority w:val="9"/>
    <w:rsid w:val="003666E0"/>
    <w:rPr>
      <w:rFonts w:eastAsiaTheme="majorEastAsia" w:cstheme="minorHAns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E50B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autoRedefine/>
    <w:uiPriority w:val="39"/>
    <w:unhideWhenUsed/>
    <w:qFormat/>
    <w:rsid w:val="00885925"/>
    <w:pPr>
      <w:pBdr>
        <w:bottom w:val="single" w:sz="12" w:space="1" w:color="auto"/>
      </w:pBdr>
      <w:outlineLvl w:val="9"/>
    </w:pPr>
    <w:rPr>
      <w:rFonts w:asciiTheme="majorHAnsi" w:hAnsiTheme="majorHAnsi" w:cstheme="majorBidi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885925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885925"/>
    <w:rPr>
      <w:color w:val="0563C1" w:themeColor="hyperlink"/>
      <w:u w:val="single"/>
    </w:rPr>
  </w:style>
  <w:style w:type="paragraph" w:customStyle="1" w:styleId="Heading">
    <w:name w:val="Heading"/>
    <w:basedOn w:val="Normal"/>
    <w:link w:val="HeadingChar"/>
    <w:rsid w:val="009C0976"/>
    <w:rPr>
      <w:color w:val="4472C4" w:themeColor="accent5"/>
      <w:sz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C097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Char">
    <w:name w:val="Heading Char"/>
    <w:basedOn w:val="DefaultParagraphFont"/>
    <w:link w:val="Heading"/>
    <w:rsid w:val="009C0976"/>
    <w:rPr>
      <w:color w:val="4472C4" w:themeColor="accent5"/>
      <w:sz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C097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C097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C0976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C0976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C0976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C097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C097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2551E6"/>
    <w:pPr>
      <w:pBdr>
        <w:bottom w:val="single" w:sz="12" w:space="1" w:color="auto"/>
      </w:pBdr>
      <w:spacing w:after="0" w:line="240" w:lineRule="auto"/>
      <w:contextualSpacing/>
    </w:pPr>
    <w:rPr>
      <w:rFonts w:asciiTheme="majorHAnsi" w:eastAsiaTheme="majorEastAsia" w:hAnsiTheme="majorHAnsi" w:cstheme="majorBidi"/>
      <w:b/>
      <w:color w:val="4472C4" w:themeColor="accent5"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551E6"/>
    <w:rPr>
      <w:rFonts w:asciiTheme="majorHAnsi" w:eastAsiaTheme="majorEastAsia" w:hAnsiTheme="majorHAnsi" w:cstheme="majorBidi"/>
      <w:b/>
      <w:color w:val="4472C4" w:themeColor="accent5"/>
      <w:spacing w:val="-10"/>
      <w:kern w:val="28"/>
      <w:sz w:val="32"/>
      <w:szCs w:val="56"/>
    </w:rPr>
  </w:style>
  <w:style w:type="character" w:styleId="Strong">
    <w:name w:val="Strong"/>
    <w:basedOn w:val="DefaultParagraphFont"/>
    <w:uiPriority w:val="22"/>
    <w:qFormat/>
    <w:rsid w:val="00C51ED6"/>
    <w:rPr>
      <w:b/>
      <w:bCs/>
    </w:rPr>
  </w:style>
  <w:style w:type="paragraph" w:customStyle="1" w:styleId="Steps">
    <w:name w:val="Steps"/>
    <w:basedOn w:val="Normal"/>
    <w:link w:val="StepsChar"/>
    <w:autoRedefine/>
    <w:qFormat/>
    <w:rsid w:val="00440E37"/>
    <w:pPr>
      <w:numPr>
        <w:numId w:val="2"/>
      </w:numPr>
      <w:shd w:val="clear" w:color="auto" w:fill="FFFFFF"/>
      <w:spacing w:before="120" w:after="120" w:line="240" w:lineRule="auto"/>
    </w:pPr>
    <w:rPr>
      <w:rFonts w:eastAsia="Times New Roman" w:cs="Segoe UI"/>
      <w:spacing w:val="-1"/>
      <w:sz w:val="24"/>
      <w:szCs w:val="21"/>
      <w:lang w:eastAsia="en-GB"/>
    </w:rPr>
  </w:style>
  <w:style w:type="paragraph" w:customStyle="1" w:styleId="Body">
    <w:name w:val="Body"/>
    <w:basedOn w:val="Normal"/>
    <w:link w:val="BodyChar"/>
    <w:autoRedefine/>
    <w:qFormat/>
    <w:rsid w:val="00A93EF5"/>
    <w:pPr>
      <w:jc w:val="both"/>
    </w:pPr>
    <w:rPr>
      <w:sz w:val="24"/>
    </w:rPr>
  </w:style>
  <w:style w:type="character" w:customStyle="1" w:styleId="StepsChar">
    <w:name w:val="Steps Char"/>
    <w:basedOn w:val="DefaultParagraphFont"/>
    <w:link w:val="Steps"/>
    <w:rsid w:val="00440E37"/>
    <w:rPr>
      <w:rFonts w:eastAsia="Times New Roman" w:cs="Segoe UI"/>
      <w:spacing w:val="-1"/>
      <w:sz w:val="24"/>
      <w:szCs w:val="21"/>
      <w:shd w:val="clear" w:color="auto" w:fill="FFFFFF"/>
      <w:lang w:eastAsia="en-GB"/>
    </w:rPr>
  </w:style>
  <w:style w:type="paragraph" w:customStyle="1" w:styleId="Table">
    <w:name w:val="Table"/>
    <w:basedOn w:val="Body"/>
    <w:link w:val="TableChar"/>
    <w:autoRedefine/>
    <w:qFormat/>
    <w:rsid w:val="00C13FB7"/>
    <w:pPr>
      <w:spacing w:after="0" w:line="360" w:lineRule="auto"/>
      <w:jc w:val="center"/>
    </w:pPr>
  </w:style>
  <w:style w:type="character" w:customStyle="1" w:styleId="BodyChar">
    <w:name w:val="Body Char"/>
    <w:basedOn w:val="DefaultParagraphFont"/>
    <w:link w:val="Body"/>
    <w:rsid w:val="00A93EF5"/>
    <w:rPr>
      <w:sz w:val="24"/>
    </w:rPr>
  </w:style>
  <w:style w:type="paragraph" w:customStyle="1" w:styleId="Image">
    <w:name w:val="Image"/>
    <w:basedOn w:val="Steps"/>
    <w:link w:val="ImageChar"/>
    <w:autoRedefine/>
    <w:qFormat/>
    <w:rsid w:val="00670738"/>
    <w:pPr>
      <w:numPr>
        <w:numId w:val="0"/>
      </w:numPr>
      <w:jc w:val="both"/>
    </w:pPr>
    <w:rPr>
      <w:noProof/>
    </w:rPr>
  </w:style>
  <w:style w:type="character" w:customStyle="1" w:styleId="TableChar">
    <w:name w:val="Table Char"/>
    <w:basedOn w:val="BodyChar"/>
    <w:link w:val="Table"/>
    <w:rsid w:val="00C13FB7"/>
    <w:rPr>
      <w:sz w:val="24"/>
    </w:rPr>
  </w:style>
  <w:style w:type="paragraph" w:customStyle="1" w:styleId="StepsParagraph">
    <w:name w:val="Steps Paragraph"/>
    <w:basedOn w:val="Body"/>
    <w:link w:val="StepsParagraphChar"/>
    <w:autoRedefine/>
    <w:qFormat/>
    <w:rsid w:val="007420C1"/>
    <w:pPr>
      <w:ind w:left="720"/>
    </w:pPr>
  </w:style>
  <w:style w:type="character" w:customStyle="1" w:styleId="ImageChar">
    <w:name w:val="Image Char"/>
    <w:basedOn w:val="StepsChar"/>
    <w:link w:val="Image"/>
    <w:rsid w:val="00670738"/>
    <w:rPr>
      <w:rFonts w:eastAsia="Times New Roman" w:cs="Segoe UI"/>
      <w:noProof/>
      <w:spacing w:val="-1"/>
      <w:sz w:val="24"/>
      <w:szCs w:val="21"/>
      <w:shd w:val="clear" w:color="auto" w:fill="FFFFFF"/>
      <w:lang w:eastAsia="en-GB"/>
    </w:rPr>
  </w:style>
  <w:style w:type="paragraph" w:customStyle="1" w:styleId="Note">
    <w:name w:val="Note"/>
    <w:basedOn w:val="StepsParagraph"/>
    <w:link w:val="NoteChar"/>
    <w:autoRedefine/>
    <w:qFormat/>
    <w:rsid w:val="003B75AB"/>
    <w:pPr>
      <w:ind w:left="0"/>
    </w:pPr>
    <w:rPr>
      <w:i/>
    </w:rPr>
  </w:style>
  <w:style w:type="character" w:customStyle="1" w:styleId="StepsParagraphChar">
    <w:name w:val="Steps Paragraph Char"/>
    <w:basedOn w:val="BodyChar"/>
    <w:link w:val="StepsParagraph"/>
    <w:rsid w:val="007420C1"/>
    <w:rPr>
      <w:sz w:val="24"/>
    </w:rPr>
  </w:style>
  <w:style w:type="paragraph" w:customStyle="1" w:styleId="Bullet">
    <w:name w:val="Bullet"/>
    <w:basedOn w:val="Normal"/>
    <w:link w:val="BulletChar"/>
    <w:autoRedefine/>
    <w:qFormat/>
    <w:rsid w:val="00E87CF2"/>
    <w:pPr>
      <w:numPr>
        <w:numId w:val="5"/>
      </w:numPr>
      <w:spacing w:after="0"/>
      <w:ind w:left="1080"/>
    </w:pPr>
  </w:style>
  <w:style w:type="character" w:customStyle="1" w:styleId="NoteChar">
    <w:name w:val="Note Char"/>
    <w:basedOn w:val="StepsParagraphChar"/>
    <w:link w:val="Note"/>
    <w:rsid w:val="003B75AB"/>
    <w:rPr>
      <w:i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800158"/>
    <w:pPr>
      <w:spacing w:after="100"/>
      <w:ind w:left="220"/>
    </w:pPr>
  </w:style>
  <w:style w:type="character" w:customStyle="1" w:styleId="BulletChar">
    <w:name w:val="Bullet Char"/>
    <w:basedOn w:val="DefaultParagraphFont"/>
    <w:link w:val="Bullet"/>
    <w:rsid w:val="00E87CF2"/>
  </w:style>
  <w:style w:type="paragraph" w:customStyle="1" w:styleId="pbodytext">
    <w:name w:val="p_bodytext"/>
    <w:basedOn w:val="Normal"/>
    <w:rsid w:val="00C67E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fbodytext">
    <w:name w:val="f_bodytext"/>
    <w:basedOn w:val="DefaultParagraphFont"/>
    <w:rsid w:val="00C67E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57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0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6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6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18" Type="http://schemas.openxmlformats.org/officeDocument/2006/relationships/header" Target="header4.xml"/><Relationship Id="rId26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4.png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hyperlink" Target="http://www.xxxxxxxxx.com" TargetMode="External"/><Relationship Id="rId25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hyperlink" Target="mailto:sales@xxxxxxxxx.com" TargetMode="External"/><Relationship Id="rId20" Type="http://schemas.openxmlformats.org/officeDocument/2006/relationships/image" Target="media/image3.jpe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image" Target="media/image7.png"/><Relationship Id="rId5" Type="http://schemas.openxmlformats.org/officeDocument/2006/relationships/webSettings" Target="webSettings.xml"/><Relationship Id="rId15" Type="http://schemas.openxmlformats.org/officeDocument/2006/relationships/hyperlink" Target="mailto:support@xxxxxxxxx.com" TargetMode="External"/><Relationship Id="rId23" Type="http://schemas.openxmlformats.org/officeDocument/2006/relationships/image" Target="media/image6.png"/><Relationship Id="rId28" Type="http://schemas.openxmlformats.org/officeDocument/2006/relationships/image" Target="media/image11.png"/><Relationship Id="rId10" Type="http://schemas.openxmlformats.org/officeDocument/2006/relationships/header" Target="header2.xml"/><Relationship Id="rId19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image" Target="media/image5.png"/><Relationship Id="rId27" Type="http://schemas.openxmlformats.org/officeDocument/2006/relationships/image" Target="media/image10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6B5B9D-78CE-4B31-9124-20BF875452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1</Pages>
  <Words>658</Words>
  <Characters>3541</Characters>
  <Application>Microsoft Office Word</Application>
  <DocSecurity>0</DocSecurity>
  <Lines>196</Lines>
  <Paragraphs>1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0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dip kr</dc:creator>
  <cp:keywords/>
  <dc:description/>
  <cp:lastModifiedBy>Pradip kr</cp:lastModifiedBy>
  <cp:revision>4</cp:revision>
  <dcterms:created xsi:type="dcterms:W3CDTF">2018-07-12T20:50:00Z</dcterms:created>
  <dcterms:modified xsi:type="dcterms:W3CDTF">2018-07-12T20:56:00Z</dcterms:modified>
</cp:coreProperties>
</file>